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EEDD9" w14:textId="10794B71" w:rsidR="4D69C09F" w:rsidRDefault="095412B4" w:rsidP="03E53B73">
      <w:pPr>
        <w:pStyle w:val="Title"/>
        <w:spacing w:line="240" w:lineRule="auto"/>
        <w:jc w:val="center"/>
        <w:rPr>
          <w:rFonts w:asciiTheme="minorHAnsi" w:hAnsiTheme="minorHAnsi" w:cstheme="minorBidi"/>
          <w:color w:val="2F5496" w:themeColor="accent1" w:themeShade="BF"/>
        </w:rPr>
      </w:pPr>
      <w:r w:rsidRPr="35BAC887">
        <w:rPr>
          <w:rFonts w:asciiTheme="minorHAnsi" w:hAnsiTheme="minorHAnsi" w:cstheme="minorBidi"/>
          <w:color w:val="2F5496" w:themeColor="accent1" w:themeShade="BF"/>
        </w:rPr>
        <w:t>Заявка</w:t>
      </w:r>
    </w:p>
    <w:p w14:paraId="2E695356" w14:textId="30DBF18F" w:rsidR="4D69C09F" w:rsidRDefault="095412B4" w:rsidP="03E53B73">
      <w:pPr>
        <w:rPr>
          <w:rFonts w:ascii="Calibri" w:eastAsia="Calibri" w:hAnsi="Calibri" w:cs="Calibri"/>
          <w:color w:val="000000" w:themeColor="text1"/>
          <w:lang w:val="en-GB"/>
        </w:rPr>
      </w:pPr>
      <w:r w:rsidRPr="03E53B73">
        <w:rPr>
          <w:rFonts w:ascii="Calibri" w:eastAsia="Calibri" w:hAnsi="Calibri" w:cs="Calibri"/>
          <w:color w:val="000000" w:themeColor="text1"/>
        </w:rPr>
        <w:t xml:space="preserve">Будь ласка, заповніть цю </w:t>
      </w:r>
      <w:r w:rsidR="2F47BC44" w:rsidRPr="03E53B73">
        <w:rPr>
          <w:rFonts w:ascii="Calibri" w:eastAsia="Calibri" w:hAnsi="Calibri" w:cs="Calibri"/>
          <w:color w:val="000000" w:themeColor="text1"/>
        </w:rPr>
        <w:t>форму</w:t>
      </w:r>
      <w:r w:rsidRPr="03E53B73">
        <w:rPr>
          <w:rFonts w:ascii="Calibri" w:eastAsia="Calibri" w:hAnsi="Calibri" w:cs="Calibri"/>
          <w:color w:val="000000" w:themeColor="text1"/>
        </w:rPr>
        <w:t xml:space="preserve"> після ознайомлення з </w:t>
      </w:r>
      <w:r w:rsidR="002E3239">
        <w:fldChar w:fldCharType="begin"/>
      </w:r>
      <w:r w:rsidR="002E3239">
        <w:instrText>HYPERLINK "https://theyouthhouse.org/support-grants" \h</w:instrText>
      </w:r>
      <w:r w:rsidR="002E3239">
        <w:fldChar w:fldCharType="separate"/>
      </w:r>
      <w:r w:rsidRPr="03E53B73">
        <w:rPr>
          <w:rStyle w:val="Hyperlink"/>
          <w:rFonts w:ascii="Calibri" w:eastAsia="Calibri" w:hAnsi="Calibri" w:cs="Calibri"/>
        </w:rPr>
        <w:t>Інструкціями</w:t>
      </w:r>
      <w:r w:rsidR="002E3239">
        <w:rPr>
          <w:rStyle w:val="Hyperlink"/>
          <w:rFonts w:ascii="Calibri" w:eastAsia="Calibri" w:hAnsi="Calibri" w:cs="Calibri"/>
        </w:rPr>
        <w:fldChar w:fldCharType="end"/>
      </w:r>
      <w:r w:rsidRPr="03E53B73">
        <w:rPr>
          <w:rFonts w:ascii="Calibri" w:eastAsia="Calibri" w:hAnsi="Calibri" w:cs="Calibri"/>
          <w:color w:val="000000" w:themeColor="text1"/>
        </w:rPr>
        <w:t xml:space="preserve"> до Грантів </w:t>
      </w:r>
      <w:r w:rsidR="5A9F5642" w:rsidRPr="03E53B73">
        <w:rPr>
          <w:rFonts w:ascii="Calibri" w:eastAsia="Calibri" w:hAnsi="Calibri" w:cs="Calibri"/>
          <w:color w:val="000000" w:themeColor="text1"/>
        </w:rPr>
        <w:t>Українсько-данського молодіжного дому</w:t>
      </w:r>
      <w:r w:rsidRPr="03E53B73">
        <w:rPr>
          <w:rFonts w:ascii="Calibri" w:eastAsia="Calibri" w:hAnsi="Calibri" w:cs="Calibri"/>
          <w:color w:val="000000" w:themeColor="text1"/>
        </w:rPr>
        <w:t>. (Максимум 8 сторінок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975"/>
        <w:gridCol w:w="2268"/>
        <w:gridCol w:w="1978"/>
      </w:tblGrid>
      <w:tr w:rsidR="00F63EF5" w:rsidRPr="00F16FD7" w14:paraId="2A79DECB" w14:textId="77777777" w:rsidTr="03E53B73">
        <w:tc>
          <w:tcPr>
            <w:tcW w:w="2407" w:type="dxa"/>
            <w:shd w:val="clear" w:color="auto" w:fill="D5DCE4" w:themeFill="text2" w:themeFillTint="33"/>
          </w:tcPr>
          <w:p w14:paraId="7362C8B6" w14:textId="1A852AD2" w:rsidR="00F63EF5" w:rsidRPr="00F16FD7" w:rsidRDefault="1AD61305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Назва про</w:t>
            </w:r>
            <w:r w:rsidR="6FFE1053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є</w:t>
            </w: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кту</w:t>
            </w:r>
          </w:p>
        </w:tc>
        <w:tc>
          <w:tcPr>
            <w:tcW w:w="7221" w:type="dxa"/>
            <w:gridSpan w:val="3"/>
          </w:tcPr>
          <w:p w14:paraId="466EFA01" w14:textId="6CF7A430" w:rsidR="00F63EF5" w:rsidRPr="00F16FD7" w:rsidRDefault="00F63EF5" w:rsidP="03E53B73">
            <w:pPr>
              <w:rPr>
                <w:lang w:val="en-GB"/>
              </w:rPr>
            </w:pPr>
          </w:p>
        </w:tc>
      </w:tr>
      <w:tr w:rsidR="00F63EF5" w:rsidRPr="00F16FD7" w14:paraId="3CF5A76E" w14:textId="77777777" w:rsidTr="03E53B73">
        <w:tc>
          <w:tcPr>
            <w:tcW w:w="2407" w:type="dxa"/>
            <w:shd w:val="clear" w:color="auto" w:fill="D5DCE4" w:themeFill="text2" w:themeFillTint="33"/>
          </w:tcPr>
          <w:p w14:paraId="2064D0D7" w14:textId="1022F69A" w:rsidR="00F63EF5" w:rsidRPr="00F16FD7" w:rsidRDefault="1AD61305" w:rsidP="03E53B73">
            <w:pPr>
              <w:spacing w:before="120" w:after="120" w:line="259" w:lineRule="auto"/>
              <w:rPr>
                <w:b/>
                <w:bCs/>
              </w:rPr>
            </w:pPr>
            <w:r w:rsidRPr="03E53B73">
              <w:rPr>
                <w:b/>
                <w:bCs/>
              </w:rPr>
              <w:t>Повна назва організації</w:t>
            </w:r>
            <w:r w:rsidR="6E1E8ADE" w:rsidRPr="03E53B73">
              <w:rPr>
                <w:b/>
                <w:bCs/>
              </w:rPr>
              <w:t>-заявника</w:t>
            </w:r>
          </w:p>
        </w:tc>
        <w:tc>
          <w:tcPr>
            <w:tcW w:w="7221" w:type="dxa"/>
            <w:gridSpan w:val="3"/>
          </w:tcPr>
          <w:p w14:paraId="6B692D24" w14:textId="77777777" w:rsidR="00F63EF5" w:rsidRPr="00F16FD7" w:rsidRDefault="00F63EF5" w:rsidP="03E53B73">
            <w:pPr>
              <w:rPr>
                <w:lang w:val="en-GB"/>
              </w:rPr>
            </w:pPr>
          </w:p>
        </w:tc>
      </w:tr>
      <w:tr w:rsidR="00AA2629" w:rsidRPr="0057193B" w14:paraId="3FB1C93D" w14:textId="77777777" w:rsidTr="03E53B73">
        <w:tc>
          <w:tcPr>
            <w:tcW w:w="2407" w:type="dxa"/>
            <w:shd w:val="clear" w:color="auto" w:fill="D5DCE4" w:themeFill="text2" w:themeFillTint="33"/>
          </w:tcPr>
          <w:p w14:paraId="2228A690" w14:textId="66E59276" w:rsidR="00AA2629" w:rsidRPr="00F16FD7" w:rsidRDefault="17E0C83F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Юридична адреса організації</w:t>
            </w:r>
          </w:p>
        </w:tc>
        <w:tc>
          <w:tcPr>
            <w:tcW w:w="7221" w:type="dxa"/>
            <w:gridSpan w:val="3"/>
          </w:tcPr>
          <w:p w14:paraId="0C8AB0EA" w14:textId="77777777" w:rsidR="00AA2629" w:rsidRPr="00F16FD7" w:rsidRDefault="00AA2629" w:rsidP="03E53B73">
            <w:pPr>
              <w:rPr>
                <w:lang w:val="en-GB"/>
              </w:rPr>
            </w:pPr>
          </w:p>
        </w:tc>
      </w:tr>
      <w:tr w:rsidR="00AB4A3F" w:rsidRPr="00F16FD7" w14:paraId="18E615A8" w14:textId="77777777" w:rsidTr="03E53B73">
        <w:tc>
          <w:tcPr>
            <w:tcW w:w="2407" w:type="dxa"/>
            <w:shd w:val="clear" w:color="auto" w:fill="D5DCE4" w:themeFill="text2" w:themeFillTint="33"/>
          </w:tcPr>
          <w:p w14:paraId="5C5D67AF" w14:textId="0C31284D" w:rsidR="00AB4A3F" w:rsidRDefault="1BFB5DCD" w:rsidP="03E53B73">
            <w:pPr>
              <w:spacing w:before="120" w:after="120" w:line="259" w:lineRule="auto"/>
              <w:rPr>
                <w:b/>
                <w:bCs/>
              </w:rPr>
            </w:pPr>
            <w:r w:rsidRPr="03E53B73">
              <w:rPr>
                <w:b/>
                <w:bCs/>
              </w:rPr>
              <w:t>Ім’я керівника/-ці проєкту</w:t>
            </w:r>
          </w:p>
        </w:tc>
        <w:tc>
          <w:tcPr>
            <w:tcW w:w="7221" w:type="dxa"/>
            <w:gridSpan w:val="3"/>
          </w:tcPr>
          <w:p w14:paraId="065F810A" w14:textId="77777777" w:rsidR="00AB4A3F" w:rsidRPr="00F16FD7" w:rsidRDefault="00AB4A3F" w:rsidP="03E53B73">
            <w:pPr>
              <w:rPr>
                <w:lang w:val="en-GB"/>
              </w:rPr>
            </w:pPr>
          </w:p>
        </w:tc>
      </w:tr>
      <w:tr w:rsidR="00FC75F1" w:rsidRPr="00F16FD7" w14:paraId="122BA02A" w14:textId="77777777" w:rsidTr="03E53B73">
        <w:tc>
          <w:tcPr>
            <w:tcW w:w="2407" w:type="dxa"/>
            <w:shd w:val="clear" w:color="auto" w:fill="D5DCE4" w:themeFill="text2" w:themeFillTint="33"/>
          </w:tcPr>
          <w:p w14:paraId="1A66A227" w14:textId="78119740" w:rsidR="00FC75F1" w:rsidRDefault="4AD3580F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Електронна пошта</w:t>
            </w:r>
          </w:p>
        </w:tc>
        <w:tc>
          <w:tcPr>
            <w:tcW w:w="7221" w:type="dxa"/>
            <w:gridSpan w:val="3"/>
          </w:tcPr>
          <w:p w14:paraId="6E677620" w14:textId="77777777" w:rsidR="00FC75F1" w:rsidRPr="00F16FD7" w:rsidRDefault="00FC75F1" w:rsidP="03E53B73">
            <w:pPr>
              <w:rPr>
                <w:lang w:val="en-GB"/>
              </w:rPr>
            </w:pPr>
          </w:p>
        </w:tc>
      </w:tr>
      <w:tr w:rsidR="00FC75F1" w:rsidRPr="00F16FD7" w14:paraId="564E8E6B" w14:textId="77777777" w:rsidTr="03E53B73">
        <w:tc>
          <w:tcPr>
            <w:tcW w:w="2407" w:type="dxa"/>
            <w:shd w:val="clear" w:color="auto" w:fill="D5DCE4" w:themeFill="text2" w:themeFillTint="33"/>
          </w:tcPr>
          <w:p w14:paraId="2C264FE4" w14:textId="44C59BDE" w:rsidR="00FC75F1" w:rsidRDefault="4AD3580F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Номер телефону</w:t>
            </w:r>
          </w:p>
        </w:tc>
        <w:tc>
          <w:tcPr>
            <w:tcW w:w="7221" w:type="dxa"/>
            <w:gridSpan w:val="3"/>
          </w:tcPr>
          <w:p w14:paraId="54D3A42F" w14:textId="77777777" w:rsidR="00FC75F1" w:rsidRPr="00F16FD7" w:rsidRDefault="00FC75F1" w:rsidP="03E53B73">
            <w:pPr>
              <w:rPr>
                <w:lang w:val="en-GB"/>
              </w:rPr>
            </w:pPr>
          </w:p>
        </w:tc>
      </w:tr>
      <w:tr w:rsidR="00F63EF5" w:rsidRPr="00F16FD7" w14:paraId="2CF5F5F0" w14:textId="77777777" w:rsidTr="03E53B73">
        <w:tc>
          <w:tcPr>
            <w:tcW w:w="2407" w:type="dxa"/>
            <w:shd w:val="clear" w:color="auto" w:fill="D5DCE4" w:themeFill="text2" w:themeFillTint="33"/>
          </w:tcPr>
          <w:p w14:paraId="3724E96C" w14:textId="53BE82D2" w:rsidR="00BB4FD1" w:rsidRPr="000E3323" w:rsidRDefault="4AD3580F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ru-RU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Сторінки організації/проєкту у соціальних мережах</w:t>
            </w:r>
          </w:p>
        </w:tc>
        <w:tc>
          <w:tcPr>
            <w:tcW w:w="7221" w:type="dxa"/>
            <w:gridSpan w:val="3"/>
          </w:tcPr>
          <w:p w14:paraId="127BA858" w14:textId="48C8134B" w:rsidR="00C11392" w:rsidRPr="000E3323" w:rsidRDefault="00C11392" w:rsidP="03E53B73">
            <w:pPr>
              <w:rPr>
                <w:lang w:val="ru-RU"/>
              </w:rPr>
            </w:pPr>
          </w:p>
        </w:tc>
      </w:tr>
      <w:tr w:rsidR="356D89AC" w14:paraId="7FAA37BB" w14:textId="77777777" w:rsidTr="03E53B73">
        <w:trPr>
          <w:trHeight w:val="429"/>
        </w:trPr>
        <w:tc>
          <w:tcPr>
            <w:tcW w:w="2407" w:type="dxa"/>
            <w:shd w:val="clear" w:color="auto" w:fill="D5DCE4" w:themeFill="text2" w:themeFillTint="33"/>
            <w:vAlign w:val="center"/>
          </w:tcPr>
          <w:p w14:paraId="60899A4B" w14:textId="3D43BC25" w:rsidR="356D89AC" w:rsidRDefault="4AD1300D" w:rsidP="03E53B73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Вебсайт</w:t>
            </w:r>
          </w:p>
        </w:tc>
        <w:tc>
          <w:tcPr>
            <w:tcW w:w="7221" w:type="dxa"/>
            <w:gridSpan w:val="3"/>
          </w:tcPr>
          <w:p w14:paraId="1D523F15" w14:textId="00767298" w:rsidR="356D89AC" w:rsidRDefault="356D89AC" w:rsidP="356D89AC">
            <w:pPr>
              <w:rPr>
                <w:lang w:val="en-GB"/>
              </w:rPr>
            </w:pPr>
          </w:p>
        </w:tc>
      </w:tr>
      <w:tr w:rsidR="001576BD" w:rsidRPr="0057193B" w14:paraId="02845AC6" w14:textId="77777777" w:rsidTr="03E53B73">
        <w:trPr>
          <w:trHeight w:val="429"/>
        </w:trPr>
        <w:tc>
          <w:tcPr>
            <w:tcW w:w="2407" w:type="dxa"/>
            <w:shd w:val="clear" w:color="auto" w:fill="D5DCE4" w:themeFill="text2" w:themeFillTint="33"/>
            <w:vAlign w:val="center"/>
          </w:tcPr>
          <w:p w14:paraId="7A808CB7" w14:textId="688BDC94" w:rsidR="001576BD" w:rsidRPr="000E3323" w:rsidRDefault="43DB9657" w:rsidP="03E53B73">
            <w:pPr>
              <w:spacing w:line="259" w:lineRule="auto"/>
              <w:rPr>
                <w:rFonts w:ascii="Calibri" w:eastAsia="Calibri" w:hAnsi="Calibri" w:cs="Calibri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Повні банківські реквізити (назва банку, IBAN, та інші деталі рахунку)</w:t>
            </w:r>
          </w:p>
        </w:tc>
        <w:tc>
          <w:tcPr>
            <w:tcW w:w="7221" w:type="dxa"/>
            <w:gridSpan w:val="3"/>
          </w:tcPr>
          <w:p w14:paraId="5B0A3C0E" w14:textId="77777777" w:rsidR="001576BD" w:rsidRPr="000E3323" w:rsidRDefault="001576BD" w:rsidP="356D89AC"/>
          <w:p w14:paraId="30A3446A" w14:textId="143F4A18" w:rsidR="00F15CFC" w:rsidRPr="000E3323" w:rsidRDefault="00F15CFC" w:rsidP="00F15CFC">
            <w:pPr>
              <w:ind w:firstLine="1304"/>
            </w:pPr>
          </w:p>
        </w:tc>
      </w:tr>
      <w:tr w:rsidR="003B6B6A" w:rsidRPr="0057193B" w14:paraId="685A001A" w14:textId="77777777" w:rsidTr="03E53B73">
        <w:tc>
          <w:tcPr>
            <w:tcW w:w="2407" w:type="dxa"/>
            <w:shd w:val="clear" w:color="auto" w:fill="D5DCE4" w:themeFill="text2" w:themeFillTint="33"/>
          </w:tcPr>
          <w:p w14:paraId="3D93D7A3" w14:textId="32B13B57" w:rsidR="003B6B6A" w:rsidRPr="00AB4A3F" w:rsidRDefault="52CF21C5" w:rsidP="03E53B73">
            <w:pPr>
              <w:spacing w:before="120" w:after="120"/>
              <w:rPr>
                <w:rStyle w:val="cf01"/>
                <w:rFonts w:asciiTheme="minorHAnsi" w:eastAsiaTheme="minorEastAsia" w:hAnsiTheme="minorHAnsi" w:cstheme="minorBidi"/>
                <w:b/>
                <w:bCs/>
                <w:sz w:val="22"/>
                <w:szCs w:val="22"/>
                <w:lang w:val="en-GB"/>
              </w:rPr>
            </w:pPr>
            <w:r w:rsidRPr="03E53B73">
              <w:rPr>
                <w:rStyle w:val="cf01"/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Код </w:t>
            </w:r>
            <w:r w:rsidR="346C630D" w:rsidRPr="03E53B73">
              <w:rPr>
                <w:rStyle w:val="cf01"/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ЄДРПОУ</w:t>
            </w:r>
          </w:p>
        </w:tc>
        <w:tc>
          <w:tcPr>
            <w:tcW w:w="7221" w:type="dxa"/>
            <w:gridSpan w:val="3"/>
          </w:tcPr>
          <w:p w14:paraId="6BC464C0" w14:textId="77777777" w:rsidR="003B6B6A" w:rsidRPr="00F16FD7" w:rsidRDefault="003B6B6A" w:rsidP="03E53B73">
            <w:pPr>
              <w:rPr>
                <w:lang w:val="en-GB"/>
              </w:rPr>
            </w:pPr>
          </w:p>
        </w:tc>
      </w:tr>
      <w:tr w:rsidR="00A22C33" w:rsidRPr="0057193B" w14:paraId="1944400C" w14:textId="77777777" w:rsidTr="03E53B73">
        <w:tc>
          <w:tcPr>
            <w:tcW w:w="2407" w:type="dxa"/>
            <w:shd w:val="clear" w:color="auto" w:fill="D5DCE4" w:themeFill="text2" w:themeFillTint="33"/>
          </w:tcPr>
          <w:p w14:paraId="647016BC" w14:textId="43AE63C8" w:rsidR="00A22C33" w:rsidRDefault="09C1E8D2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Короткий опис проєкту</w:t>
            </w:r>
          </w:p>
        </w:tc>
        <w:tc>
          <w:tcPr>
            <w:tcW w:w="7221" w:type="dxa"/>
            <w:gridSpan w:val="3"/>
          </w:tcPr>
          <w:p w14:paraId="3B251931" w14:textId="77777777" w:rsidR="00A22C33" w:rsidRPr="00F16FD7" w:rsidRDefault="00A22C33" w:rsidP="03E53B73">
            <w:pPr>
              <w:rPr>
                <w:lang w:val="en-GB"/>
              </w:rPr>
            </w:pPr>
          </w:p>
        </w:tc>
      </w:tr>
      <w:tr w:rsidR="004C19F2" w:rsidRPr="00F16FD7" w14:paraId="4229BE59" w14:textId="77777777" w:rsidTr="03E53B73">
        <w:tc>
          <w:tcPr>
            <w:tcW w:w="2407" w:type="dxa"/>
            <w:shd w:val="clear" w:color="auto" w:fill="D5DCE4" w:themeFill="text2" w:themeFillTint="33"/>
          </w:tcPr>
          <w:p w14:paraId="4E45EC65" w14:textId="32D0E3BF" w:rsidR="004C19F2" w:rsidRPr="00F16FD7" w:rsidRDefault="037001D9" w:rsidP="43662855">
            <w:pPr>
              <w:spacing w:before="120" w:after="120"/>
              <w:rPr>
                <w:b/>
                <w:bCs/>
                <w:lang w:val="en-GB"/>
              </w:rPr>
            </w:pPr>
            <w:proofErr w:type="spellStart"/>
            <w:r w:rsidRPr="43662855">
              <w:rPr>
                <w:b/>
                <w:bCs/>
                <w:lang w:val="en-GB"/>
              </w:rPr>
              <w:t>Період</w:t>
            </w:r>
            <w:proofErr w:type="spellEnd"/>
            <w:r w:rsidRPr="43662855">
              <w:rPr>
                <w:b/>
                <w:bCs/>
                <w:lang w:val="en-GB"/>
              </w:rPr>
              <w:t xml:space="preserve"> </w:t>
            </w:r>
            <w:proofErr w:type="spellStart"/>
            <w:r w:rsidRPr="43662855">
              <w:rPr>
                <w:b/>
                <w:bCs/>
                <w:lang w:val="en-GB"/>
              </w:rPr>
              <w:t>реалізації</w:t>
            </w:r>
            <w:proofErr w:type="spellEnd"/>
            <w:r w:rsidRPr="43662855">
              <w:rPr>
                <w:b/>
                <w:bCs/>
                <w:lang w:val="en-GB"/>
              </w:rPr>
              <w:t xml:space="preserve"> </w:t>
            </w:r>
            <w:proofErr w:type="spellStart"/>
            <w:r w:rsidRPr="43662855">
              <w:rPr>
                <w:b/>
                <w:bCs/>
                <w:lang w:val="en-GB"/>
              </w:rPr>
              <w:t>проєкту</w:t>
            </w:r>
            <w:proofErr w:type="spellEnd"/>
            <w:r w:rsidR="005144F3" w:rsidRPr="43662855">
              <w:rPr>
                <w:rStyle w:val="FootnoteReference"/>
                <w:b/>
                <w:bCs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</w:tcPr>
          <w:p w14:paraId="6B8AAD5D" w14:textId="77777777" w:rsidR="004C19F2" w:rsidRPr="00F16FD7" w:rsidRDefault="004C19F2" w:rsidP="03E53B73">
            <w:pPr>
              <w:rPr>
                <w:lang w:val="en-GB"/>
              </w:rPr>
            </w:pPr>
          </w:p>
        </w:tc>
      </w:tr>
      <w:tr w:rsidR="004C19F2" w:rsidRPr="00F16FD7" w14:paraId="029BCF5D" w14:textId="77777777" w:rsidTr="03E53B73">
        <w:trPr>
          <w:trHeight w:val="520"/>
        </w:trPr>
        <w:tc>
          <w:tcPr>
            <w:tcW w:w="2407" w:type="dxa"/>
            <w:shd w:val="clear" w:color="auto" w:fill="D5DCE4" w:themeFill="text2" w:themeFillTint="33"/>
          </w:tcPr>
          <w:p w14:paraId="3765E452" w14:textId="507731FE" w:rsidR="004C19F2" w:rsidRPr="00F16FD7" w:rsidRDefault="5974633D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Місце реалізації проєкту</w:t>
            </w:r>
          </w:p>
        </w:tc>
        <w:tc>
          <w:tcPr>
            <w:tcW w:w="7221" w:type="dxa"/>
            <w:gridSpan w:val="3"/>
          </w:tcPr>
          <w:p w14:paraId="5AF4F65A" w14:textId="134B8F1D" w:rsidR="008A3BC0" w:rsidRPr="00F16FD7" w:rsidRDefault="008A3BC0" w:rsidP="03E53B73">
            <w:pPr>
              <w:spacing w:before="120" w:after="120"/>
              <w:rPr>
                <w:lang w:val="en-GB"/>
              </w:rPr>
            </w:pPr>
          </w:p>
        </w:tc>
      </w:tr>
      <w:tr w:rsidR="00C11392" w:rsidRPr="00F16FD7" w14:paraId="58D596E3" w14:textId="77777777" w:rsidTr="03E53B73">
        <w:tc>
          <w:tcPr>
            <w:tcW w:w="2407" w:type="dxa"/>
            <w:shd w:val="clear" w:color="auto" w:fill="D5DCE4" w:themeFill="text2" w:themeFillTint="33"/>
          </w:tcPr>
          <w:p w14:paraId="3AC844A8" w14:textId="22F31B69" w:rsidR="00C11392" w:rsidRPr="00F16FD7" w:rsidRDefault="5974633D" w:rsidP="03E53B73">
            <w:pPr>
              <w:spacing w:before="120" w:after="120"/>
              <w:rPr>
                <w:b/>
                <w:bCs/>
                <w:lang w:val="en-GB"/>
              </w:rPr>
            </w:pPr>
            <w:r w:rsidRPr="03E53B73">
              <w:rPr>
                <w:b/>
                <w:bCs/>
              </w:rPr>
              <w:t>Безпека</w:t>
            </w:r>
          </w:p>
        </w:tc>
        <w:tc>
          <w:tcPr>
            <w:tcW w:w="7221" w:type="dxa"/>
            <w:gridSpan w:val="3"/>
          </w:tcPr>
          <w:p w14:paraId="6C317EA5" w14:textId="3309D65D" w:rsidR="00C11392" w:rsidRPr="000E3323" w:rsidRDefault="002E3239" w:rsidP="03E53B73">
            <w:pPr>
              <w:rPr>
                <w:rFonts w:ascii="Calibri" w:eastAsia="Calibri" w:hAnsi="Calibri" w:cs="Calibri"/>
                <w:lang w:val="ru-RU"/>
              </w:rPr>
            </w:pPr>
            <w:sdt>
              <w:sdtPr>
                <w:rPr>
                  <w:lang w:val="ru-RU"/>
                </w:rPr>
                <w:id w:val="-2086134543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B566A4F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5B566A4F" w:rsidRPr="000E3323">
              <w:rPr>
                <w:lang w:val="ru-RU"/>
              </w:rPr>
              <w:t xml:space="preserve"> </w:t>
            </w:r>
            <w:r w:rsidR="1B3A8671" w:rsidRPr="03E53B73">
              <w:rPr>
                <w:rFonts w:ascii="Calibri" w:eastAsia="Calibri" w:hAnsi="Calibri" w:cs="Calibri"/>
                <w:color w:val="000000" w:themeColor="text1"/>
              </w:rPr>
              <w:t>Існування про</w:t>
            </w:r>
            <w:r w:rsidR="3D6FCB68" w:rsidRPr="03E53B73">
              <w:rPr>
                <w:rFonts w:ascii="Calibri" w:eastAsia="Calibri" w:hAnsi="Calibri" w:cs="Calibri"/>
                <w:color w:val="000000" w:themeColor="text1"/>
              </w:rPr>
              <w:t>є</w:t>
            </w:r>
            <w:r w:rsidR="1B3A8671" w:rsidRPr="03E53B73">
              <w:rPr>
                <w:rFonts w:ascii="Calibri" w:eastAsia="Calibri" w:hAnsi="Calibri" w:cs="Calibri"/>
                <w:color w:val="000000" w:themeColor="text1"/>
              </w:rPr>
              <w:t>кту та імена партнерів можна розголошувати.</w:t>
            </w:r>
          </w:p>
          <w:p w14:paraId="2FFEB0E9" w14:textId="0EA286C9" w:rsidR="00C11392" w:rsidRPr="00F16FD7" w:rsidRDefault="002E3239" w:rsidP="03E53B73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sdt>
              <w:sdtPr>
                <w:rPr>
                  <w:lang w:val="ru-RU"/>
                </w:rPr>
                <w:id w:val="-156301128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5B566A4F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5B566A4F" w:rsidRPr="000E3323">
              <w:rPr>
                <w:lang w:val="ru-RU"/>
              </w:rPr>
              <w:t xml:space="preserve"> </w:t>
            </w:r>
            <w:r w:rsidR="012A381E" w:rsidRPr="03E53B73">
              <w:rPr>
                <w:rFonts w:ascii="Calibri" w:eastAsia="Calibri" w:hAnsi="Calibri" w:cs="Calibri"/>
                <w:color w:val="000000" w:themeColor="text1"/>
              </w:rPr>
              <w:t>Існування про</w:t>
            </w:r>
            <w:r w:rsidR="1D1DD2CE" w:rsidRPr="03E53B73">
              <w:rPr>
                <w:rFonts w:ascii="Calibri" w:eastAsia="Calibri" w:hAnsi="Calibri" w:cs="Calibri"/>
                <w:color w:val="000000" w:themeColor="text1"/>
              </w:rPr>
              <w:t>є</w:t>
            </w:r>
            <w:r w:rsidR="012A381E" w:rsidRPr="03E53B73">
              <w:rPr>
                <w:rFonts w:ascii="Calibri" w:eastAsia="Calibri" w:hAnsi="Calibri" w:cs="Calibri"/>
                <w:color w:val="000000" w:themeColor="text1"/>
              </w:rPr>
              <w:t>кту та імена партнерів не можна розголошувати. Поясніть чому в пункті 6.</w:t>
            </w:r>
          </w:p>
        </w:tc>
      </w:tr>
      <w:tr w:rsidR="009C4C5A" w:rsidRPr="0057193B" w14:paraId="4C906F1E" w14:textId="77777777" w:rsidTr="03E53B73">
        <w:tc>
          <w:tcPr>
            <w:tcW w:w="2407" w:type="dxa"/>
            <w:shd w:val="clear" w:color="auto" w:fill="D5DCE4" w:themeFill="text2" w:themeFillTint="33"/>
          </w:tcPr>
          <w:p w14:paraId="372AD9B7" w14:textId="32B7CC2B" w:rsidR="009C4C5A" w:rsidRPr="000E3323" w:rsidRDefault="012A381E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ru-RU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Повна вартість про</w:t>
            </w:r>
            <w:r w:rsidR="3E29BA86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є</w:t>
            </w: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кту </w:t>
            </w:r>
            <w:r w:rsidR="78CF6210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в</w:t>
            </w: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EUR</w:t>
            </w:r>
          </w:p>
        </w:tc>
        <w:tc>
          <w:tcPr>
            <w:tcW w:w="2975" w:type="dxa"/>
            <w:tcBorders>
              <w:right w:val="single" w:sz="4" w:space="0" w:color="000000" w:themeColor="text1"/>
            </w:tcBorders>
          </w:tcPr>
          <w:p w14:paraId="73F59AD2" w14:textId="77777777" w:rsidR="009C4C5A" w:rsidRPr="000E3323" w:rsidRDefault="009C4C5A" w:rsidP="03E53B73">
            <w:pPr>
              <w:rPr>
                <w:lang w:val="ru-RU"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5DCE4" w:themeFill="text2" w:themeFillTint="33"/>
          </w:tcPr>
          <w:p w14:paraId="56D1030B" w14:textId="7E417D60" w:rsidR="009C4C5A" w:rsidRPr="000E3323" w:rsidRDefault="199A7144" w:rsidP="03E53B73">
            <w:pPr>
              <w:spacing w:before="120" w:after="120"/>
              <w:rPr>
                <w:b/>
                <w:bCs/>
                <w:lang w:val="ru-RU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Сума надходжень з інших джерел</w:t>
            </w:r>
            <w:r w:rsidR="00A80944" w:rsidRPr="43662855">
              <w:rPr>
                <w:rStyle w:val="FootnoteReference"/>
                <w:b/>
                <w:bCs/>
                <w:lang w:val="en-GB"/>
              </w:rPr>
              <w:footnoteReference w:id="3"/>
            </w:r>
          </w:p>
        </w:tc>
        <w:tc>
          <w:tcPr>
            <w:tcW w:w="1978" w:type="dxa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01EF18A0" w14:textId="6498D930" w:rsidR="009C4C5A" w:rsidRPr="000E3323" w:rsidRDefault="009C4C5A" w:rsidP="03E53B73">
            <w:pPr>
              <w:rPr>
                <w:lang w:val="ru-RU"/>
              </w:rPr>
            </w:pPr>
          </w:p>
        </w:tc>
      </w:tr>
      <w:tr w:rsidR="00A96C1D" w:rsidRPr="0057193B" w14:paraId="1706E0BB" w14:textId="77777777" w:rsidTr="03E53B73">
        <w:tc>
          <w:tcPr>
            <w:tcW w:w="2407" w:type="dxa"/>
            <w:shd w:val="clear" w:color="auto" w:fill="D5DCE4" w:themeFill="text2" w:themeFillTint="33"/>
          </w:tcPr>
          <w:p w14:paraId="2ED96C1B" w14:textId="2E963924" w:rsidR="00A96C1D" w:rsidRPr="000E3323" w:rsidRDefault="11AC6A3C" w:rsidP="03E53B73">
            <w:pPr>
              <w:spacing w:before="120" w:after="120"/>
              <w:rPr>
                <w:rFonts w:ascii="Calibri" w:eastAsia="Calibri" w:hAnsi="Calibri" w:cs="Calibri"/>
                <w:lang w:val="ru-RU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Сума</w:t>
            </w:r>
            <w:r w:rsidR="384D037F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гранту</w:t>
            </w: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, на яку ви подаєтес</w:t>
            </w:r>
            <w:r w:rsidR="409A3646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я</w:t>
            </w:r>
            <w:r w:rsidR="7DA2BC27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, </w:t>
            </w: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в EUR</w:t>
            </w:r>
          </w:p>
        </w:tc>
        <w:tc>
          <w:tcPr>
            <w:tcW w:w="7221" w:type="dxa"/>
            <w:gridSpan w:val="3"/>
          </w:tcPr>
          <w:p w14:paraId="5A129C66" w14:textId="77777777" w:rsidR="00A96C1D" w:rsidRPr="000E3323" w:rsidRDefault="00A96C1D" w:rsidP="03E53B73">
            <w:pPr>
              <w:ind w:firstLine="1304"/>
              <w:rPr>
                <w:lang w:val="ru-RU"/>
              </w:rPr>
            </w:pPr>
          </w:p>
        </w:tc>
      </w:tr>
      <w:tr w:rsidR="0080106E" w:rsidRPr="00F16FD7" w14:paraId="3FA34C39" w14:textId="77777777" w:rsidTr="03E53B73">
        <w:trPr>
          <w:trHeight w:val="2258"/>
        </w:trPr>
        <w:tc>
          <w:tcPr>
            <w:tcW w:w="2407" w:type="dxa"/>
            <w:shd w:val="clear" w:color="auto" w:fill="D5DCE4" w:themeFill="text2" w:themeFillTint="33"/>
          </w:tcPr>
          <w:p w14:paraId="3BA78D8D" w14:textId="70A7FB1C" w:rsidR="007400F3" w:rsidRPr="00F16FD7" w:rsidRDefault="70503E16" w:rsidP="03E53B73">
            <w:pPr>
              <w:spacing w:before="120" w:after="120"/>
              <w:rPr>
                <w:rFonts w:ascii="Calibri" w:eastAsia="Calibri" w:hAnsi="Calibri" w:cs="Calibri"/>
                <w:b/>
                <w:bCs/>
                <w:color w:val="000000" w:themeColor="text1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Тип Гранту</w:t>
            </w:r>
          </w:p>
        </w:tc>
        <w:tc>
          <w:tcPr>
            <w:tcW w:w="2975" w:type="dxa"/>
          </w:tcPr>
          <w:p w14:paraId="66B95737" w14:textId="2A0F565F" w:rsidR="009C4C5A" w:rsidRPr="00F16FD7" w:rsidRDefault="002E3239" w:rsidP="03E53B73">
            <w:pPr>
              <w:spacing w:before="120" w:after="120"/>
              <w:rPr>
                <w:rFonts w:eastAsiaTheme="minorEastAsia"/>
                <w:lang w:val="en-GB"/>
              </w:rPr>
            </w:pPr>
            <w:sdt>
              <w:sdtPr>
                <w:rPr>
                  <w:lang w:val="en-GB"/>
                </w:rPr>
                <w:id w:val="-19641834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080B676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7080B676" w:rsidRPr="6DF89CC6">
              <w:rPr>
                <w:lang w:val="en-GB"/>
              </w:rPr>
              <w:t xml:space="preserve">  </w:t>
            </w:r>
            <w:r w:rsidR="3EA63A55" w:rsidRPr="6DF89CC6">
              <w:rPr>
                <w:lang w:val="en-GB"/>
              </w:rPr>
              <w:t>1</w:t>
            </w:r>
            <w:r w:rsidR="51F5B3C6" w:rsidRPr="6DF89CC6">
              <w:rPr>
                <w:lang w:val="en-GB"/>
              </w:rPr>
              <w:t xml:space="preserve">) </w:t>
            </w:r>
            <w:proofErr w:type="spellStart"/>
            <w:r w:rsidR="336CFE18" w:rsidRPr="6DF89CC6">
              <w:rPr>
                <w:lang w:val="en-GB"/>
              </w:rPr>
              <w:t>Стратегічні</w:t>
            </w:r>
            <w:proofErr w:type="spellEnd"/>
            <w:r w:rsidR="336CFE18" w:rsidRPr="6DF89CC6">
              <w:rPr>
                <w:lang w:val="en-GB"/>
              </w:rPr>
              <w:t xml:space="preserve"> </w:t>
            </w:r>
            <w:proofErr w:type="spellStart"/>
            <w:r w:rsidR="336CFE18" w:rsidRPr="6DF89CC6">
              <w:rPr>
                <w:lang w:val="en-GB"/>
              </w:rPr>
              <w:t>молодіжні</w:t>
            </w:r>
            <w:proofErr w:type="spellEnd"/>
            <w:r w:rsidR="336CFE18" w:rsidRPr="6DF89CC6">
              <w:rPr>
                <w:lang w:val="en-GB"/>
              </w:rPr>
              <w:t xml:space="preserve"> </w:t>
            </w:r>
            <w:proofErr w:type="spellStart"/>
            <w:r w:rsidR="336CFE18" w:rsidRPr="6DF89CC6">
              <w:rPr>
                <w:lang w:val="en-GB"/>
              </w:rPr>
              <w:t>проєкти</w:t>
            </w:r>
            <w:proofErr w:type="spellEnd"/>
          </w:p>
          <w:p w14:paraId="71AB164B" w14:textId="57788445" w:rsidR="009C4C5A" w:rsidRPr="00FD4E8F" w:rsidRDefault="002E3239" w:rsidP="009C4C5A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51760512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080B676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7080B676" w:rsidRPr="6DF89CC6">
              <w:rPr>
                <w:lang w:val="en-GB"/>
              </w:rPr>
              <w:t xml:space="preserve">  </w:t>
            </w:r>
            <w:r w:rsidR="3395451B" w:rsidRPr="6DF89CC6">
              <w:rPr>
                <w:lang w:val="en-GB"/>
              </w:rPr>
              <w:t>2</w:t>
            </w:r>
            <w:r w:rsidR="51F5B3C6" w:rsidRPr="6DF89CC6">
              <w:rPr>
                <w:lang w:val="en-GB"/>
              </w:rPr>
              <w:t xml:space="preserve">) </w:t>
            </w:r>
            <w:proofErr w:type="spellStart"/>
            <w:r w:rsidR="26F3DAC6">
              <w:rPr>
                <w:lang w:val="en-GB"/>
              </w:rPr>
              <w:t>Волонтерські</w:t>
            </w:r>
            <w:proofErr w:type="spellEnd"/>
            <w:r w:rsidR="26F3DAC6">
              <w:rPr>
                <w:lang w:val="en-GB"/>
              </w:rPr>
              <w:t xml:space="preserve"> </w:t>
            </w:r>
            <w:proofErr w:type="spellStart"/>
            <w:r w:rsidR="26F3DAC6">
              <w:rPr>
                <w:lang w:val="en-GB"/>
              </w:rPr>
              <w:t>молодіжні</w:t>
            </w:r>
            <w:proofErr w:type="spellEnd"/>
            <w:r w:rsidR="26F3DAC6">
              <w:rPr>
                <w:lang w:val="en-GB"/>
              </w:rPr>
              <w:t xml:space="preserve"> </w:t>
            </w:r>
            <w:proofErr w:type="spellStart"/>
            <w:r w:rsidR="26F3DAC6">
              <w:rPr>
                <w:lang w:val="en-GB"/>
              </w:rPr>
              <w:t>проєкти</w:t>
            </w:r>
            <w:proofErr w:type="spellEnd"/>
          </w:p>
        </w:tc>
        <w:tc>
          <w:tcPr>
            <w:tcW w:w="2268" w:type="dxa"/>
            <w:shd w:val="clear" w:color="auto" w:fill="D5DCE4" w:themeFill="text2" w:themeFillTint="33"/>
          </w:tcPr>
          <w:p w14:paraId="0A233B85" w14:textId="5FB4DF65" w:rsidR="0080106E" w:rsidRPr="00F16FD7" w:rsidRDefault="26F3DAC6" w:rsidP="03E53B73">
            <w:pPr>
              <w:spacing w:before="120" w:after="120" w:line="259" w:lineRule="auto"/>
              <w:rPr>
                <w:rFonts w:ascii="Calibri" w:eastAsia="Calibri" w:hAnsi="Calibri" w:cs="Calibri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Статус заявника/-ці</w:t>
            </w:r>
          </w:p>
          <w:p w14:paraId="273580C6" w14:textId="118B1C10" w:rsidR="0080106E" w:rsidRPr="00F16FD7" w:rsidRDefault="0080106E" w:rsidP="03E53B73">
            <w:pPr>
              <w:spacing w:before="120" w:after="120"/>
              <w:rPr>
                <w:b/>
                <w:bCs/>
                <w:lang w:val="en-GB"/>
              </w:rPr>
            </w:pPr>
          </w:p>
        </w:tc>
        <w:tc>
          <w:tcPr>
            <w:tcW w:w="1978" w:type="dxa"/>
          </w:tcPr>
          <w:p w14:paraId="744AFD74" w14:textId="3F4D8D22" w:rsidR="0080106E" w:rsidRPr="00F16FD7" w:rsidRDefault="002E3239" w:rsidP="03E53B73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2432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1934901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11934901" w:rsidRPr="03E53B73">
              <w:rPr>
                <w:lang w:val="en-GB"/>
              </w:rPr>
              <w:t xml:space="preserve"> </w:t>
            </w:r>
            <w:proofErr w:type="spellStart"/>
            <w:r w:rsidR="4053D1A2" w:rsidRPr="03E53B73">
              <w:rPr>
                <w:lang w:val="en-GB"/>
              </w:rPr>
              <w:t>Українська</w:t>
            </w:r>
            <w:proofErr w:type="spellEnd"/>
            <w:r w:rsidR="4053D1A2" w:rsidRPr="03E53B73">
              <w:rPr>
                <w:lang w:val="en-GB"/>
              </w:rPr>
              <w:t xml:space="preserve"> </w:t>
            </w:r>
            <w:proofErr w:type="spellStart"/>
            <w:r w:rsidR="4053D1A2" w:rsidRPr="03E53B73">
              <w:rPr>
                <w:lang w:val="en-GB"/>
              </w:rPr>
              <w:t>організація</w:t>
            </w:r>
            <w:proofErr w:type="spellEnd"/>
          </w:p>
          <w:p w14:paraId="3DC186C9" w14:textId="77805DB1" w:rsidR="0080106E" w:rsidRPr="00F16FD7" w:rsidRDefault="002E3239" w:rsidP="03E53B73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71601231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11934901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11934901" w:rsidRPr="03E53B73">
              <w:rPr>
                <w:lang w:val="en-GB"/>
              </w:rPr>
              <w:t xml:space="preserve"> </w:t>
            </w:r>
            <w:proofErr w:type="spellStart"/>
            <w:r w:rsidR="7B73BAF7" w:rsidRPr="03E53B73">
              <w:rPr>
                <w:lang w:val="en-GB"/>
              </w:rPr>
              <w:t>Данська</w:t>
            </w:r>
            <w:proofErr w:type="spellEnd"/>
            <w:r w:rsidR="7B73BAF7" w:rsidRPr="03E53B73">
              <w:rPr>
                <w:lang w:val="en-GB"/>
              </w:rPr>
              <w:t xml:space="preserve"> </w:t>
            </w:r>
            <w:proofErr w:type="spellStart"/>
            <w:r w:rsidR="7B73BAF7" w:rsidRPr="03E53B73">
              <w:rPr>
                <w:lang w:val="en-GB"/>
              </w:rPr>
              <w:t>організація</w:t>
            </w:r>
            <w:proofErr w:type="spellEnd"/>
          </w:p>
          <w:p w14:paraId="25EE3CE8" w14:textId="7E0F730D" w:rsidR="0080106E" w:rsidRPr="00F16FD7" w:rsidRDefault="0080106E" w:rsidP="03E53B73">
            <w:pPr>
              <w:spacing w:before="120" w:after="120"/>
              <w:rPr>
                <w:lang w:val="en-GB"/>
              </w:rPr>
            </w:pPr>
          </w:p>
        </w:tc>
      </w:tr>
      <w:tr w:rsidR="00723113" w:rsidRPr="0057193B" w14:paraId="623DCEF7" w14:textId="77777777" w:rsidTr="03E53B73">
        <w:trPr>
          <w:trHeight w:val="1966"/>
        </w:trPr>
        <w:tc>
          <w:tcPr>
            <w:tcW w:w="2407" w:type="dxa"/>
            <w:shd w:val="clear" w:color="auto" w:fill="D5DCE4" w:themeFill="text2" w:themeFillTint="33"/>
          </w:tcPr>
          <w:p w14:paraId="2E5B2027" w14:textId="23876F42" w:rsidR="00723113" w:rsidRPr="00F16FD7" w:rsidRDefault="00723113" w:rsidP="03E53B73">
            <w:pPr>
              <w:spacing w:before="120" w:after="120"/>
              <w:rPr>
                <w:b/>
                <w:bCs/>
                <w:lang w:val="en-GB"/>
              </w:rPr>
            </w:pPr>
          </w:p>
        </w:tc>
        <w:tc>
          <w:tcPr>
            <w:tcW w:w="7221" w:type="dxa"/>
            <w:gridSpan w:val="3"/>
          </w:tcPr>
          <w:p w14:paraId="0287E79C" w14:textId="06689B1E" w:rsidR="00723113" w:rsidRPr="000E3323" w:rsidRDefault="002E3239" w:rsidP="03E53B73">
            <w:pPr>
              <w:spacing w:before="120" w:after="120"/>
              <w:rPr>
                <w:rFonts w:ascii="Calibri" w:eastAsia="Calibri" w:hAnsi="Calibri" w:cs="Calibri"/>
                <w:lang w:val="ru-RU"/>
              </w:rPr>
            </w:pPr>
            <w:sdt>
              <w:sdtPr>
                <w:rPr>
                  <w:lang w:val="ru-RU"/>
                </w:rPr>
                <w:id w:val="73581793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9A63EAC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69A63EAC" w:rsidRPr="000E3323">
              <w:rPr>
                <w:lang w:val="ru-RU"/>
              </w:rPr>
              <w:t xml:space="preserve">  </w:t>
            </w:r>
            <w:r w:rsidR="09B572EF" w:rsidRPr="03E53B73">
              <w:rPr>
                <w:rFonts w:ascii="Calibri" w:eastAsia="Calibri" w:hAnsi="Calibri" w:cs="Calibri"/>
                <w:color w:val="000000" w:themeColor="text1"/>
              </w:rPr>
              <w:t>Я підтверджую, що вся надана мною інформація є правдивою.</w:t>
            </w:r>
          </w:p>
          <w:p w14:paraId="55E6BC63" w14:textId="461CA1C7" w:rsidR="00FD4E8F" w:rsidRPr="000E3323" w:rsidRDefault="002E3239" w:rsidP="03E53B73">
            <w:pPr>
              <w:spacing w:before="120" w:after="120"/>
              <w:rPr>
                <w:lang w:val="ru-RU"/>
              </w:rPr>
            </w:pPr>
            <w:sdt>
              <w:sdtPr>
                <w:rPr>
                  <w:lang w:val="ru-RU"/>
                </w:rPr>
                <w:id w:val="-145138825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A908CAF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2A908CAF" w:rsidRPr="000E3323">
              <w:rPr>
                <w:lang w:val="ru-RU"/>
              </w:rPr>
              <w:t xml:space="preserve">  </w:t>
            </w:r>
            <w:r w:rsidR="7D0DED8D" w:rsidRPr="03E53B73">
              <w:t>Я підтверджую, що мій про</w:t>
            </w:r>
            <w:r w:rsidR="4E7A20C6" w:rsidRPr="03E53B73">
              <w:t>є</w:t>
            </w:r>
            <w:r w:rsidR="7D0DED8D" w:rsidRPr="03E53B73">
              <w:t>кт є некомерційним і безоплатним для учасників</w:t>
            </w:r>
            <w:r w:rsidR="0F836747" w:rsidRPr="03E53B73">
              <w:t>/-ць.</w:t>
            </w:r>
          </w:p>
          <w:p w14:paraId="32CCF1ED" w14:textId="6799E7AE" w:rsidR="00723113" w:rsidRPr="000E3323" w:rsidRDefault="002E3239" w:rsidP="03E53B73">
            <w:pPr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sdt>
              <w:sdtPr>
                <w:rPr>
                  <w:lang w:val="ru-RU"/>
                </w:rPr>
                <w:id w:val="-73970429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9A63EAC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69A63EAC" w:rsidRPr="000E3323">
              <w:rPr>
                <w:lang w:val="ru-RU"/>
              </w:rPr>
              <w:t xml:space="preserve">  </w:t>
            </w:r>
            <w:r w:rsidR="2E3412CD" w:rsidRPr="03E53B73">
              <w:rPr>
                <w:rFonts w:ascii="Calibri" w:eastAsia="Calibri" w:hAnsi="Calibri" w:cs="Calibri"/>
                <w:color w:val="000000" w:themeColor="text1"/>
              </w:rPr>
              <w:t>Я підтверджую, що я прочитав/-ла і приймаю умови, описані в Інструкції до Грантів.</w:t>
            </w:r>
          </w:p>
          <w:p w14:paraId="78ED5573" w14:textId="32B1FDD6" w:rsidR="00723113" w:rsidRPr="000E3323" w:rsidRDefault="002E3239" w:rsidP="03E53B73">
            <w:pPr>
              <w:spacing w:before="120" w:after="120" w:line="259" w:lineRule="auto"/>
              <w:rPr>
                <w:rFonts w:ascii="Calibri" w:eastAsia="Calibri" w:hAnsi="Calibri" w:cs="Calibri"/>
                <w:lang w:val="ru-RU"/>
              </w:rPr>
            </w:pPr>
            <w:sdt>
              <w:sdtPr>
                <w:rPr>
                  <w:lang w:val="ru-RU"/>
                </w:rPr>
                <w:id w:val="142260805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69A63EAC" w:rsidRPr="000E3323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69A63EAC" w:rsidRPr="000E3323">
              <w:rPr>
                <w:lang w:val="ru-RU"/>
              </w:rPr>
              <w:t xml:space="preserve">  </w:t>
            </w:r>
            <w:r w:rsidR="371C87A4" w:rsidRPr="03E53B73">
              <w:rPr>
                <w:rFonts w:ascii="Calibri" w:eastAsia="Calibri" w:hAnsi="Calibri" w:cs="Calibri"/>
                <w:color w:val="000000" w:themeColor="text1"/>
              </w:rPr>
              <w:t>Я даю згоду на обробку персональних даних, які я вказав/-ла у заявці.</w:t>
            </w:r>
          </w:p>
        </w:tc>
      </w:tr>
      <w:tr w:rsidR="00AC0E37" w:rsidRPr="0057193B" w14:paraId="1049744B" w14:textId="77777777" w:rsidTr="03E53B73">
        <w:trPr>
          <w:trHeight w:val="1092"/>
        </w:trPr>
        <w:tc>
          <w:tcPr>
            <w:tcW w:w="2407" w:type="dxa"/>
            <w:shd w:val="clear" w:color="auto" w:fill="D5DCE4" w:themeFill="text2" w:themeFillTint="33"/>
          </w:tcPr>
          <w:p w14:paraId="6869598C" w14:textId="4C8616C4" w:rsidR="00AC0E37" w:rsidRPr="000E3323" w:rsidRDefault="371C87A4" w:rsidP="03E53B73">
            <w:pPr>
              <w:spacing w:before="120" w:after="120"/>
              <w:rPr>
                <w:b/>
                <w:bCs/>
              </w:rPr>
            </w:pPr>
            <w:r w:rsidRPr="03E53B73">
              <w:rPr>
                <w:b/>
                <w:bCs/>
              </w:rPr>
              <w:t>Місце</w:t>
            </w:r>
            <w:r w:rsidR="7CB06F0C" w:rsidRPr="03E53B73">
              <w:rPr>
                <w:b/>
                <w:bCs/>
              </w:rPr>
              <w:t xml:space="preserve"> і </w:t>
            </w:r>
            <w:r w:rsidR="177C9517" w:rsidRPr="03E53B73">
              <w:rPr>
                <w:b/>
                <w:bCs/>
              </w:rPr>
              <w:t>д</w:t>
            </w:r>
            <w:r w:rsidRPr="03E53B73">
              <w:rPr>
                <w:b/>
                <w:bCs/>
              </w:rPr>
              <w:t>ата</w:t>
            </w:r>
            <w:r w:rsidR="03A3156C" w:rsidRPr="03E53B73">
              <w:rPr>
                <w:b/>
                <w:bCs/>
              </w:rPr>
              <w:t>:</w:t>
            </w:r>
          </w:p>
          <w:p w14:paraId="76B800C0" w14:textId="5D75E132" w:rsidR="00AC0E37" w:rsidRPr="000E3323" w:rsidRDefault="4D61D08C" w:rsidP="03E53B73">
            <w:pPr>
              <w:spacing w:before="120" w:after="120"/>
              <w:jc w:val="both"/>
              <w:rPr>
                <w:b/>
                <w:bCs/>
              </w:rPr>
            </w:pPr>
            <w:r w:rsidRPr="03E53B73">
              <w:rPr>
                <w:b/>
                <w:bCs/>
              </w:rPr>
              <w:t>ПІБ</w:t>
            </w:r>
            <w:r w:rsidR="1C944982" w:rsidRPr="03E53B73">
              <w:rPr>
                <w:b/>
                <w:bCs/>
              </w:rPr>
              <w:t xml:space="preserve"> та </w:t>
            </w:r>
            <w:r w:rsidR="436237F8" w:rsidRPr="03E53B73">
              <w:rPr>
                <w:b/>
                <w:bCs/>
              </w:rPr>
              <w:t>п</w:t>
            </w:r>
            <w:r w:rsidRPr="03E53B73">
              <w:rPr>
                <w:b/>
                <w:bCs/>
              </w:rPr>
              <w:t>ідпис</w:t>
            </w:r>
            <w:r w:rsidR="03A3156C" w:rsidRPr="03E53B73">
              <w:rPr>
                <w:b/>
                <w:bCs/>
              </w:rPr>
              <w:t>:</w:t>
            </w:r>
          </w:p>
        </w:tc>
        <w:tc>
          <w:tcPr>
            <w:tcW w:w="7221" w:type="dxa"/>
            <w:gridSpan w:val="3"/>
          </w:tcPr>
          <w:p w14:paraId="3687BC24" w14:textId="77777777" w:rsidR="00AC0E37" w:rsidRPr="000E3323" w:rsidRDefault="00AC0E37" w:rsidP="03E53B73">
            <w:pPr>
              <w:spacing w:before="120" w:after="120"/>
            </w:pPr>
          </w:p>
        </w:tc>
      </w:tr>
    </w:tbl>
    <w:p w14:paraId="1AB72B03" w14:textId="04CBF160" w:rsidR="00F63EF5" w:rsidRPr="000E3323" w:rsidRDefault="00F63EF5" w:rsidP="03E53B73"/>
    <w:p w14:paraId="3A7DF1AA" w14:textId="68DCC6B4" w:rsidR="00FD4E8F" w:rsidRPr="00F16FD7" w:rsidRDefault="19F24BDE" w:rsidP="03E53B73">
      <w:pPr>
        <w:pStyle w:val="Heading1"/>
        <w:numPr>
          <w:ilvl w:val="0"/>
          <w:numId w:val="1"/>
        </w:numPr>
      </w:pPr>
      <w:r w:rsidRPr="03E53B73">
        <w:rPr>
          <w:rFonts w:asciiTheme="minorHAnsi" w:hAnsiTheme="minorHAnsi" w:cstheme="minorBidi"/>
        </w:rPr>
        <w:t>З</w:t>
      </w:r>
      <w:r w:rsidR="14DDD56C" w:rsidRPr="03E53B73">
        <w:rPr>
          <w:rFonts w:asciiTheme="minorHAnsi" w:hAnsiTheme="minorHAnsi" w:cstheme="minorBidi"/>
        </w:rPr>
        <w:t>МІСТ ПРОЄКТУ</w:t>
      </w:r>
      <w:r w:rsidRPr="03E53B73">
        <w:rPr>
          <w:rFonts w:asciiTheme="minorHAnsi" w:hAnsiTheme="minorHAnsi" w:cstheme="minorBidi"/>
        </w:rPr>
        <w:t xml:space="preserve"> (</w:t>
      </w:r>
      <w:r w:rsidR="3DFFC24D" w:rsidRPr="03E53B73">
        <w:rPr>
          <w:rFonts w:asciiTheme="minorHAnsi" w:hAnsiTheme="minorHAnsi" w:cstheme="minorBidi"/>
        </w:rPr>
        <w:t xml:space="preserve">до </w:t>
      </w:r>
      <w:r w:rsidRPr="03E53B73">
        <w:rPr>
          <w:rFonts w:asciiTheme="minorHAnsi" w:hAnsiTheme="minorHAnsi" w:cstheme="minorBidi"/>
        </w:rPr>
        <w:t>10 рядків)</w:t>
      </w:r>
    </w:p>
    <w:p w14:paraId="3F407702" w14:textId="14B02F5D" w:rsidR="00FD4E8F" w:rsidRPr="00F16FD7" w:rsidRDefault="19F24BDE" w:rsidP="03E53B73">
      <w:pPr>
        <w:rPr>
          <w:rFonts w:ascii="Calibri" w:eastAsia="Calibri" w:hAnsi="Calibri" w:cs="Calibri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коротко поясніть передісторію та мету про</w:t>
      </w:r>
      <w:r w:rsidR="4B2A582D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, основні види діяльності та ключові результати. Цей опис слугуватиме презентацією про</w:t>
      </w:r>
      <w:r w:rsidR="36785A33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 і може бути використаний у комунікації вашого про</w:t>
      </w:r>
      <w:r w:rsidR="4104E4FE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.</w:t>
      </w:r>
    </w:p>
    <w:p w14:paraId="41DCE1EA" w14:textId="58718A03" w:rsidR="03E53B73" w:rsidRDefault="03E53B73" w:rsidP="03E53B73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0C23C1A2" w14:textId="285F1508" w:rsidR="005D5BBC" w:rsidRPr="000E3323" w:rsidRDefault="19F24BDE" w:rsidP="03E53B73">
      <w:pPr>
        <w:pStyle w:val="Heading2"/>
        <w:rPr>
          <w:rFonts w:asciiTheme="minorHAnsi" w:hAnsiTheme="minorHAnsi" w:cstheme="minorBidi"/>
          <w:lang w:val="ru-RU"/>
        </w:rPr>
      </w:pPr>
      <w:r w:rsidRPr="03E53B73">
        <w:rPr>
          <w:rFonts w:asciiTheme="minorHAnsi" w:hAnsiTheme="minorHAnsi" w:cstheme="minorBidi"/>
        </w:rPr>
        <w:t>Потреба</w:t>
      </w:r>
      <w:r w:rsidR="23486F9E" w:rsidRPr="03E53B73">
        <w:rPr>
          <w:rFonts w:asciiTheme="minorHAnsi" w:hAnsiTheme="minorHAnsi" w:cstheme="minorBidi"/>
        </w:rPr>
        <w:t xml:space="preserve"> </w:t>
      </w:r>
      <w:r w:rsidR="0929A8C9" w:rsidRPr="03E53B73">
        <w:rPr>
          <w:rFonts w:asciiTheme="minorHAnsi" w:hAnsiTheme="minorHAnsi" w:cstheme="minorBidi"/>
        </w:rPr>
        <w:t xml:space="preserve">та </w:t>
      </w:r>
      <w:proofErr w:type="spellStart"/>
      <w:r w:rsidR="0929A8C9" w:rsidRPr="03E53B73">
        <w:rPr>
          <w:rFonts w:asciiTheme="minorHAnsi" w:hAnsiTheme="minorHAnsi" w:cstheme="minorBidi"/>
        </w:rPr>
        <w:t>релевантність</w:t>
      </w:r>
      <w:proofErr w:type="spellEnd"/>
    </w:p>
    <w:p w14:paraId="58A20DD6" w14:textId="4721FB17" w:rsidR="00433E9C" w:rsidRPr="000E3323" w:rsidRDefault="0929A8C9" w:rsidP="03E53B73">
      <w:pPr>
        <w:rPr>
          <w:i/>
          <w:iCs/>
          <w:color w:val="000000" w:themeColor="text1"/>
          <w:lang w:val="ru-RU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Будь ласка, опишіть у чому полягає потреба </w:t>
      </w:r>
      <w:r w:rsidR="37B10CD4" w:rsidRPr="03E53B73">
        <w:rPr>
          <w:rFonts w:ascii="Calibri" w:eastAsia="Calibri" w:hAnsi="Calibri" w:cs="Calibri"/>
          <w:i/>
          <w:iCs/>
          <w:color w:val="000000" w:themeColor="text1"/>
        </w:rPr>
        <w:t>в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 реалізації про</w:t>
      </w:r>
      <w:r w:rsidR="2D845498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 та</w:t>
      </w:r>
      <w:r w:rsidR="1A3E0C17" w:rsidRPr="03E53B73">
        <w:rPr>
          <w:rFonts w:ascii="Calibri" w:eastAsia="Calibri" w:hAnsi="Calibri" w:cs="Calibri"/>
          <w:i/>
          <w:iCs/>
          <w:color w:val="000000" w:themeColor="text1"/>
        </w:rPr>
        <w:t xml:space="preserve"> релевантність для цієї грантової програми,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 а також </w:t>
      </w:r>
      <w:r w:rsidR="2BAB1FB6" w:rsidRPr="03E53B73">
        <w:rPr>
          <w:rFonts w:ascii="Calibri" w:eastAsia="Calibri" w:hAnsi="Calibri" w:cs="Calibri"/>
          <w:i/>
          <w:iCs/>
          <w:color w:val="000000" w:themeColor="text1"/>
        </w:rPr>
        <w:t xml:space="preserve">як вказані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потреби можуть бути підтверджен</w:t>
      </w:r>
      <w:r w:rsidR="5A52A198" w:rsidRPr="03E53B73">
        <w:rPr>
          <w:rFonts w:ascii="Calibri" w:eastAsia="Calibri" w:hAnsi="Calibri" w:cs="Calibri"/>
          <w:i/>
          <w:iCs/>
          <w:color w:val="000000" w:themeColor="text1"/>
        </w:rPr>
        <w:t>і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.</w:t>
      </w:r>
      <w:r w:rsidR="005D5BBC">
        <w:br/>
      </w:r>
    </w:p>
    <w:p w14:paraId="2331A02C" w14:textId="450129F2" w:rsidR="00835B2B" w:rsidRDefault="0C2AF5B8" w:rsidP="03E53B73">
      <w:pPr>
        <w:pStyle w:val="Heading1"/>
        <w:numPr>
          <w:ilvl w:val="0"/>
          <w:numId w:val="1"/>
        </w:numPr>
        <w:rPr>
          <w:rFonts w:asciiTheme="minorHAnsi" w:hAnsiTheme="minorHAnsi" w:cstheme="minorBidi"/>
          <w:lang w:val="en-US"/>
        </w:rPr>
      </w:pPr>
      <w:r w:rsidRPr="03E53B73">
        <w:rPr>
          <w:rFonts w:asciiTheme="minorHAnsi" w:hAnsiTheme="minorHAnsi" w:cstheme="minorBidi"/>
        </w:rPr>
        <w:t>З</w:t>
      </w:r>
      <w:r w:rsidR="71E5E290" w:rsidRPr="03E53B73">
        <w:rPr>
          <w:rFonts w:asciiTheme="minorHAnsi" w:hAnsiTheme="minorHAnsi" w:cstheme="minorBidi"/>
        </w:rPr>
        <w:t>АЯВНИК/-ЦЯ</w:t>
      </w:r>
    </w:p>
    <w:p w14:paraId="6702AA67" w14:textId="148D4481" w:rsidR="4F67E2D4" w:rsidRPr="000E3323" w:rsidRDefault="4F67E2D4" w:rsidP="03E53B73">
      <w:pPr>
        <w:rPr>
          <w:i/>
          <w:iCs/>
          <w:color w:val="000000" w:themeColor="text1"/>
        </w:rPr>
      </w:pPr>
      <w:r>
        <w:br/>
      </w:r>
      <w:r w:rsidR="1F6223AD" w:rsidRPr="03E53B73">
        <w:rPr>
          <w:i/>
          <w:iCs/>
          <w:color w:val="000000" w:themeColor="text1"/>
        </w:rPr>
        <w:t xml:space="preserve">Надайте огляд відповідного досвіду та спроможності </w:t>
      </w:r>
      <w:r w:rsidR="00D71DF2" w:rsidRPr="03E53B73">
        <w:rPr>
          <w:i/>
          <w:iCs/>
          <w:color w:val="000000" w:themeColor="text1"/>
        </w:rPr>
        <w:t xml:space="preserve">вашої організації </w:t>
      </w:r>
      <w:r w:rsidR="1F6223AD" w:rsidRPr="03E53B73">
        <w:rPr>
          <w:i/>
          <w:iCs/>
          <w:color w:val="000000" w:themeColor="text1"/>
        </w:rPr>
        <w:t>(або бажання збільшити її) для реалізації проєкту, на який подається заявка. Додайте посилання на вебсайти, попередн</w:t>
      </w:r>
      <w:r w:rsidR="62CE0E0B" w:rsidRPr="03E53B73">
        <w:rPr>
          <w:i/>
          <w:iCs/>
          <w:color w:val="000000" w:themeColor="text1"/>
        </w:rPr>
        <w:t>і</w:t>
      </w:r>
      <w:r w:rsidR="1F6223AD" w:rsidRPr="03E53B73">
        <w:rPr>
          <w:i/>
          <w:iCs/>
          <w:color w:val="000000" w:themeColor="text1"/>
        </w:rPr>
        <w:t xml:space="preserve"> проєкти, онлайн-портфоліо тощо. Крім того, перелічіть членів команди та їхній </w:t>
      </w:r>
      <w:r w:rsidR="71DCB8D7" w:rsidRPr="03E53B73">
        <w:rPr>
          <w:i/>
          <w:iCs/>
          <w:color w:val="000000" w:themeColor="text1"/>
        </w:rPr>
        <w:t>релевантний</w:t>
      </w:r>
      <w:r w:rsidR="1F6223AD" w:rsidRPr="03E53B73">
        <w:rPr>
          <w:i/>
          <w:iCs/>
          <w:color w:val="000000" w:themeColor="text1"/>
        </w:rPr>
        <w:t xml:space="preserve"> досвід. Якщо ви подаєте заявку на </w:t>
      </w:r>
      <w:r w:rsidR="6BAA08FA" w:rsidRPr="03E53B73">
        <w:rPr>
          <w:i/>
          <w:iCs/>
          <w:color w:val="000000" w:themeColor="text1"/>
        </w:rPr>
        <w:t>грант</w:t>
      </w:r>
      <w:r w:rsidR="5E00A845" w:rsidRPr="03E53B73">
        <w:rPr>
          <w:i/>
          <w:iCs/>
          <w:color w:val="000000" w:themeColor="text1"/>
        </w:rPr>
        <w:t xml:space="preserve"> для</w:t>
      </w:r>
      <w:r w:rsidR="6BAA08FA" w:rsidRPr="03E53B73">
        <w:rPr>
          <w:i/>
          <w:iCs/>
          <w:color w:val="000000" w:themeColor="text1"/>
        </w:rPr>
        <w:t xml:space="preserve"> </w:t>
      </w:r>
      <w:r w:rsidR="71B02BA2" w:rsidRPr="03E53B73">
        <w:rPr>
          <w:i/>
          <w:iCs/>
          <w:color w:val="000000" w:themeColor="text1"/>
        </w:rPr>
        <w:t>Стратегічн</w:t>
      </w:r>
      <w:r w:rsidR="11851382" w:rsidRPr="03E53B73">
        <w:rPr>
          <w:i/>
          <w:iCs/>
          <w:color w:val="000000" w:themeColor="text1"/>
        </w:rPr>
        <w:t xml:space="preserve">их </w:t>
      </w:r>
      <w:r w:rsidR="71B02BA2" w:rsidRPr="03E53B73">
        <w:rPr>
          <w:i/>
          <w:iCs/>
          <w:color w:val="000000" w:themeColor="text1"/>
        </w:rPr>
        <w:t>молодіжн</w:t>
      </w:r>
      <w:r w:rsidR="5699AB6E" w:rsidRPr="03E53B73">
        <w:rPr>
          <w:i/>
          <w:iCs/>
          <w:color w:val="000000" w:themeColor="text1"/>
        </w:rPr>
        <w:t xml:space="preserve">их </w:t>
      </w:r>
      <w:r w:rsidR="71B02BA2" w:rsidRPr="03E53B73">
        <w:rPr>
          <w:i/>
          <w:iCs/>
          <w:color w:val="000000" w:themeColor="text1"/>
        </w:rPr>
        <w:t>проєкт</w:t>
      </w:r>
      <w:r w:rsidR="411BCCF8" w:rsidRPr="03E53B73">
        <w:rPr>
          <w:i/>
          <w:iCs/>
          <w:color w:val="000000" w:themeColor="text1"/>
        </w:rPr>
        <w:t>ів</w:t>
      </w:r>
      <w:r w:rsidR="1F6223AD" w:rsidRPr="03E53B73">
        <w:rPr>
          <w:i/>
          <w:iCs/>
          <w:color w:val="000000" w:themeColor="text1"/>
        </w:rPr>
        <w:t>, додайте посилання на резюме керівника про</w:t>
      </w:r>
      <w:r w:rsidR="048D84CC" w:rsidRPr="03E53B73">
        <w:rPr>
          <w:i/>
          <w:iCs/>
          <w:color w:val="000000" w:themeColor="text1"/>
        </w:rPr>
        <w:t>є</w:t>
      </w:r>
      <w:r w:rsidR="1F6223AD" w:rsidRPr="03E53B73">
        <w:rPr>
          <w:i/>
          <w:iCs/>
          <w:color w:val="000000" w:themeColor="text1"/>
        </w:rPr>
        <w:t>кту. (максимум 15 рядків)</w:t>
      </w:r>
    </w:p>
    <w:p w14:paraId="4F530AA0" w14:textId="43397975" w:rsidR="008522B5" w:rsidRPr="000E3323" w:rsidRDefault="694BFAC9" w:rsidP="03E53B73">
      <w:pPr>
        <w:pStyle w:val="Heading2"/>
        <w:rPr>
          <w:rFonts w:asciiTheme="minorHAnsi" w:hAnsiTheme="minorHAnsi" w:cstheme="minorBidi"/>
          <w:lang w:val="da-DK"/>
        </w:rPr>
      </w:pPr>
      <w:r w:rsidRPr="03E53B73">
        <w:rPr>
          <w:rFonts w:asciiTheme="minorHAnsi" w:hAnsiTheme="minorHAnsi" w:cstheme="minorBidi"/>
        </w:rPr>
        <w:t>Організація та управління</w:t>
      </w:r>
    </w:p>
    <w:p w14:paraId="1215C3CA" w14:textId="174D556E" w:rsidR="6B665E76" w:rsidRDefault="6B665E76" w:rsidP="03E53B73">
      <w:pPr>
        <w:rPr>
          <w:i/>
          <w:iCs/>
        </w:rPr>
      </w:pPr>
      <w:r w:rsidRPr="03E53B73">
        <w:rPr>
          <w:i/>
          <w:iCs/>
        </w:rPr>
        <w:t xml:space="preserve">Надайте короткий огляд того, як </w:t>
      </w:r>
      <w:r w:rsidR="3EA75792" w:rsidRPr="03E53B73">
        <w:rPr>
          <w:i/>
          <w:iCs/>
        </w:rPr>
        <w:t xml:space="preserve">ваша організація </w:t>
      </w:r>
      <w:r w:rsidR="14FBFB2F" w:rsidRPr="03E53B73">
        <w:rPr>
          <w:i/>
          <w:iCs/>
        </w:rPr>
        <w:t>структурована</w:t>
      </w:r>
      <w:r w:rsidRPr="03E53B73">
        <w:rPr>
          <w:i/>
          <w:iCs/>
        </w:rPr>
        <w:t xml:space="preserve"> внутрішньо, </w:t>
      </w:r>
      <w:r w:rsidR="20D06E68" w:rsidRPr="03E53B73">
        <w:rPr>
          <w:i/>
          <w:iCs/>
        </w:rPr>
        <w:t xml:space="preserve">як відбувається </w:t>
      </w:r>
      <w:r w:rsidRPr="03E53B73">
        <w:rPr>
          <w:i/>
          <w:iCs/>
        </w:rPr>
        <w:t>управління та адміністрування</w:t>
      </w:r>
      <w:r w:rsidR="3CF720DA" w:rsidRPr="03E53B73">
        <w:rPr>
          <w:i/>
          <w:iCs/>
        </w:rPr>
        <w:t xml:space="preserve">, які демократичні структури </w:t>
      </w:r>
      <w:r w:rsidRPr="03E53B73">
        <w:rPr>
          <w:i/>
          <w:iCs/>
        </w:rPr>
        <w:t xml:space="preserve">існують або можуть бути впроваджені протягом періоду </w:t>
      </w:r>
      <w:r w:rsidR="3040EB9B" w:rsidRPr="03E53B73">
        <w:rPr>
          <w:i/>
          <w:iCs/>
        </w:rPr>
        <w:t xml:space="preserve">реалізації </w:t>
      </w:r>
      <w:r w:rsidRPr="03E53B73">
        <w:rPr>
          <w:i/>
          <w:iCs/>
        </w:rPr>
        <w:t>про</w:t>
      </w:r>
      <w:r w:rsidR="53BBF494" w:rsidRPr="03E53B73">
        <w:rPr>
          <w:i/>
          <w:iCs/>
        </w:rPr>
        <w:t>є</w:t>
      </w:r>
      <w:r w:rsidRPr="03E53B73">
        <w:rPr>
          <w:i/>
          <w:iCs/>
        </w:rPr>
        <w:t xml:space="preserve">кту або в майбутньому. </w:t>
      </w:r>
      <w:r w:rsidR="2D1E7E7E" w:rsidRPr="03E53B73">
        <w:rPr>
          <w:i/>
          <w:iCs/>
        </w:rPr>
        <w:t>Якщо ви</w:t>
      </w:r>
      <w:r w:rsidRPr="03E53B73">
        <w:rPr>
          <w:i/>
          <w:iCs/>
        </w:rPr>
        <w:t xml:space="preserve"> </w:t>
      </w:r>
      <w:r w:rsidR="2D1E7E7E" w:rsidRPr="03E53B73">
        <w:rPr>
          <w:i/>
          <w:iCs/>
        </w:rPr>
        <w:t xml:space="preserve">є </w:t>
      </w:r>
      <w:r w:rsidRPr="03E53B73">
        <w:rPr>
          <w:i/>
          <w:iCs/>
        </w:rPr>
        <w:t>нов</w:t>
      </w:r>
      <w:r w:rsidR="24B3EE77" w:rsidRPr="03E53B73">
        <w:rPr>
          <w:i/>
          <w:iCs/>
        </w:rPr>
        <w:t>остворен</w:t>
      </w:r>
      <w:r w:rsidR="3D17DE5A" w:rsidRPr="03E53B73">
        <w:rPr>
          <w:i/>
          <w:iCs/>
        </w:rPr>
        <w:t>ою</w:t>
      </w:r>
      <w:r w:rsidRPr="03E53B73">
        <w:rPr>
          <w:i/>
          <w:iCs/>
        </w:rPr>
        <w:t xml:space="preserve"> молодіжн</w:t>
      </w:r>
      <w:r w:rsidR="756D3BCA" w:rsidRPr="03E53B73">
        <w:rPr>
          <w:i/>
          <w:iCs/>
        </w:rPr>
        <w:t>ою</w:t>
      </w:r>
      <w:r w:rsidRPr="03E53B73">
        <w:rPr>
          <w:i/>
          <w:iCs/>
        </w:rPr>
        <w:t xml:space="preserve"> груп</w:t>
      </w:r>
      <w:r w:rsidR="686AECED" w:rsidRPr="03E53B73">
        <w:rPr>
          <w:i/>
          <w:iCs/>
        </w:rPr>
        <w:t>ою</w:t>
      </w:r>
      <w:r w:rsidRPr="03E53B73">
        <w:rPr>
          <w:i/>
          <w:iCs/>
        </w:rPr>
        <w:t xml:space="preserve">, будь ласка, вкажіть, в яких </w:t>
      </w:r>
      <w:r w:rsidR="707B8092" w:rsidRPr="03E53B73">
        <w:rPr>
          <w:i/>
          <w:iCs/>
        </w:rPr>
        <w:t>сферах</w:t>
      </w:r>
      <w:r w:rsidRPr="03E53B73">
        <w:rPr>
          <w:i/>
          <w:iCs/>
        </w:rPr>
        <w:t xml:space="preserve"> вам потрібна консультація та організаційна підтримка.</w:t>
      </w:r>
    </w:p>
    <w:p w14:paraId="353352D0" w14:textId="3701FD39" w:rsidR="004F2B1B" w:rsidRPr="000E3323" w:rsidRDefault="508E6402" w:rsidP="03E53B73">
      <w:pPr>
        <w:rPr>
          <w:i/>
          <w:iCs/>
          <w:lang w:val="ru-RU"/>
        </w:rPr>
      </w:pPr>
      <w:r w:rsidRPr="03E53B73">
        <w:rPr>
          <w:i/>
          <w:iCs/>
        </w:rPr>
        <w:t xml:space="preserve"> </w:t>
      </w:r>
    </w:p>
    <w:p w14:paraId="47190DB4" w14:textId="252A8C92" w:rsidR="00C846BC" w:rsidRPr="000170A5" w:rsidRDefault="1D0B6204" w:rsidP="03E53B73">
      <w:pPr>
        <w:pStyle w:val="Heading2"/>
        <w:rPr>
          <w:rFonts w:asciiTheme="minorHAnsi" w:hAnsiTheme="minorHAnsi" w:cstheme="minorBidi"/>
        </w:rPr>
      </w:pPr>
      <w:r w:rsidRPr="03E53B73">
        <w:rPr>
          <w:rFonts w:asciiTheme="minorHAnsi" w:hAnsiTheme="minorHAnsi" w:cstheme="minorBidi"/>
        </w:rPr>
        <w:t>Співфінансування</w:t>
      </w:r>
    </w:p>
    <w:p w14:paraId="64587203" w14:textId="1028B864" w:rsidR="00C846BC" w:rsidRDefault="724A122E" w:rsidP="03E53B73">
      <w:pPr>
        <w:rPr>
          <w:rFonts w:ascii="Calibri" w:eastAsia="Calibri" w:hAnsi="Calibri" w:cs="Calibri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Якщо у про</w:t>
      </w:r>
      <w:r w:rsidR="7B8C87A0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 є або планується додаткове фінансування з інших джерел, будь ласка, вкажіть це.</w:t>
      </w:r>
      <w:r w:rsidRPr="03E53B73">
        <w:rPr>
          <w:rFonts w:ascii="Calibri" w:eastAsia="Calibri" w:hAnsi="Calibri" w:cs="Calibri"/>
          <w:color w:val="000000" w:themeColor="text1"/>
        </w:rPr>
        <w:t xml:space="preserve"> </w:t>
      </w:r>
      <w:r w:rsidRPr="03E53B73">
        <w:rPr>
          <w:rFonts w:ascii="Calibri" w:eastAsia="Calibri" w:hAnsi="Calibri" w:cs="Calibri"/>
        </w:rPr>
        <w:t xml:space="preserve"> </w:t>
      </w:r>
    </w:p>
    <w:p w14:paraId="2D31E3D7" w14:textId="77777777" w:rsidR="00963E50" w:rsidRPr="000170A5" w:rsidRDefault="00963E50" w:rsidP="03E53B73"/>
    <w:p w14:paraId="505C31F3" w14:textId="7A7FD783" w:rsidR="00194DDE" w:rsidRPr="00F16FD7" w:rsidRDefault="724A122E" w:rsidP="03E53B73">
      <w:pPr>
        <w:pStyle w:val="Heading1"/>
        <w:numPr>
          <w:ilvl w:val="0"/>
          <w:numId w:val="1"/>
        </w:numPr>
        <w:rPr>
          <w:rFonts w:asciiTheme="minorHAnsi" w:hAnsiTheme="minorHAnsi" w:cstheme="minorBidi"/>
          <w:lang w:val="en-US"/>
        </w:rPr>
      </w:pPr>
      <w:r w:rsidRPr="03E53B73">
        <w:rPr>
          <w:rFonts w:asciiTheme="minorHAnsi" w:hAnsiTheme="minorHAnsi" w:cstheme="minorBidi"/>
        </w:rPr>
        <w:t>ОПИС ПРОЄКТУ (до 4 сторінок)</w:t>
      </w:r>
    </w:p>
    <w:p w14:paraId="7361FA84" w14:textId="29FD81E4" w:rsidR="000B71CC" w:rsidRPr="00F16FD7" w:rsidRDefault="31F531D8" w:rsidP="03E53B73">
      <w:pPr>
        <w:pStyle w:val="Heading2"/>
        <w:rPr>
          <w:rFonts w:asciiTheme="minorHAnsi" w:hAnsiTheme="minorHAnsi" w:cstheme="minorBidi"/>
          <w:lang w:val="en-US"/>
        </w:rPr>
      </w:pPr>
      <w:r w:rsidRPr="03E53B73">
        <w:rPr>
          <w:rFonts w:asciiTheme="minorHAnsi" w:hAnsiTheme="minorHAnsi" w:cstheme="minorBidi"/>
        </w:rPr>
        <w:t>Аналіз контексту</w:t>
      </w:r>
    </w:p>
    <w:p w14:paraId="4B89E8FA" w14:textId="09B2DC89" w:rsidR="001E78C3" w:rsidRPr="003D2BC0" w:rsidRDefault="31F531D8" w:rsidP="03E53B73">
      <w:pPr>
        <w:pStyle w:val="Heading2"/>
        <w:spacing w:after="160"/>
        <w:rPr>
          <w:rFonts w:asciiTheme="minorHAnsi" w:hAnsiTheme="minorHAnsi" w:cstheme="minorBidi"/>
          <w:i/>
          <w:iCs/>
          <w:color w:val="000000" w:themeColor="text1"/>
          <w:sz w:val="22"/>
          <w:szCs w:val="22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Будь ласка, розкажіть про передумови створення </w:t>
      </w:r>
      <w:proofErr w:type="spellStart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</w:t>
      </w:r>
      <w:r w:rsidR="038B6A92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кту</w:t>
      </w:r>
      <w:proofErr w:type="spellEnd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/виникнення потреби.</w:t>
      </w:r>
      <w:r w:rsidR="00B35A49">
        <w:br/>
      </w:r>
    </w:p>
    <w:p w14:paraId="2B4403EC" w14:textId="5259F298" w:rsidR="001E78C3" w:rsidRPr="000E3323" w:rsidRDefault="10528098" w:rsidP="03E53B73">
      <w:pPr>
        <w:pStyle w:val="Heading2"/>
        <w:rPr>
          <w:rFonts w:asciiTheme="minorHAnsi" w:hAnsiTheme="minorHAnsi" w:cstheme="minorBidi"/>
        </w:rPr>
      </w:pPr>
      <w:r w:rsidRPr="03E53B73">
        <w:rPr>
          <w:rFonts w:asciiTheme="minorHAnsi" w:hAnsiTheme="minorHAnsi" w:cstheme="minorBidi"/>
        </w:rPr>
        <w:t>Цільова аудиторія</w:t>
      </w:r>
      <w:r w:rsidR="5162CDD7" w:rsidRPr="03E53B73">
        <w:rPr>
          <w:rFonts w:asciiTheme="minorHAnsi" w:hAnsiTheme="minorHAnsi" w:cstheme="minorBidi"/>
        </w:rPr>
        <w:t>/</w:t>
      </w:r>
      <w:proofErr w:type="spellStart"/>
      <w:r w:rsidR="3530C5AE" w:rsidRPr="03E53B73">
        <w:rPr>
          <w:rFonts w:asciiTheme="minorHAnsi" w:hAnsiTheme="minorHAnsi" w:cstheme="minorBidi"/>
        </w:rPr>
        <w:t>бенефіціари</w:t>
      </w:r>
      <w:proofErr w:type="spellEnd"/>
    </w:p>
    <w:p w14:paraId="5380889D" w14:textId="68D33EAF" w:rsidR="00FD4E8F" w:rsidRPr="000E3323" w:rsidRDefault="3530C5AE" w:rsidP="03E53B73">
      <w:pPr>
        <w:rPr>
          <w:i/>
          <w:iCs/>
          <w:color w:val="000000" w:themeColor="text1"/>
          <w:lang w:val="uk-UA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опишіть групу людей чи спільноту, на яких ваш про</w:t>
      </w:r>
      <w:r w:rsidR="22091D15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кт безпосередньо здійснюватиме позитивний вплив. </w:t>
      </w:r>
      <w:r w:rsidRPr="03E53B73">
        <w:rPr>
          <w:rFonts w:ascii="Calibri" w:eastAsia="Calibri" w:hAnsi="Calibri" w:cs="Calibri"/>
        </w:rPr>
        <w:t xml:space="preserve"> </w:t>
      </w:r>
      <w:r w:rsidR="00B41CEC">
        <w:br/>
      </w:r>
    </w:p>
    <w:p w14:paraId="048EC05D" w14:textId="60187B66" w:rsidR="00FD4E8F" w:rsidRPr="000E3323" w:rsidRDefault="5D4E4B5F" w:rsidP="03E53B73">
      <w:pPr>
        <w:pStyle w:val="Heading2"/>
        <w:rPr>
          <w:rFonts w:asciiTheme="minorHAnsi" w:hAnsiTheme="minorHAnsi" w:cstheme="minorBidi"/>
          <w:lang w:val="ru-RU"/>
        </w:rPr>
      </w:pPr>
      <w:r w:rsidRPr="03E53B73">
        <w:rPr>
          <w:rFonts w:asciiTheme="minorHAnsi" w:hAnsiTheme="minorHAnsi" w:cstheme="minorBidi"/>
        </w:rPr>
        <w:t>Основні заходи/активності</w:t>
      </w:r>
    </w:p>
    <w:p w14:paraId="3608CB3B" w14:textId="25453B5F" w:rsidR="00FB7055" w:rsidRPr="000E3323" w:rsidRDefault="5D4E4B5F" w:rsidP="03E53B73">
      <w:pPr>
        <w:rPr>
          <w:i/>
          <w:iCs/>
          <w:color w:val="000000" w:themeColor="text1"/>
          <w:lang w:val="ru-RU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надайте стислий опис основних заходів проєкту, які будуть здійснені для реалізації цілей та досягнення визначених результатів.</w:t>
      </w:r>
      <w:r w:rsidR="00877ACD">
        <w:br/>
      </w:r>
    </w:p>
    <w:p w14:paraId="20B59AC5" w14:textId="79E7D90B" w:rsidR="20D50760" w:rsidRDefault="20D50760" w:rsidP="03E53B73">
      <w:pPr>
        <w:pStyle w:val="Heading2"/>
        <w:rPr>
          <w:rFonts w:asciiTheme="minorHAnsi" w:hAnsiTheme="minorHAnsi" w:cstheme="minorBidi"/>
        </w:rPr>
      </w:pPr>
      <w:proofErr w:type="spellStart"/>
      <w:r w:rsidRPr="03E53B73">
        <w:rPr>
          <w:rFonts w:asciiTheme="minorHAnsi" w:hAnsiTheme="minorHAnsi" w:cstheme="minorBidi"/>
        </w:rPr>
        <w:t>Інклюзивність</w:t>
      </w:r>
      <w:proofErr w:type="spellEnd"/>
      <w:r w:rsidRPr="03E53B73">
        <w:rPr>
          <w:rFonts w:asciiTheme="minorHAnsi" w:hAnsiTheme="minorHAnsi" w:cstheme="minorBidi"/>
        </w:rPr>
        <w:t xml:space="preserve"> та </w:t>
      </w:r>
      <w:r w:rsidR="5B8517B4" w:rsidRPr="03E53B73">
        <w:rPr>
          <w:rFonts w:asciiTheme="minorHAnsi" w:hAnsiTheme="minorHAnsi" w:cstheme="minorBidi"/>
        </w:rPr>
        <w:t>Клімат</w:t>
      </w:r>
    </w:p>
    <w:p w14:paraId="1039F4E0" w14:textId="0CE2A200" w:rsidR="003D5434" w:rsidRPr="000E3323" w:rsidRDefault="30EA4087" w:rsidP="03E53B73">
      <w:pPr>
        <w:rPr>
          <w:i/>
          <w:iCs/>
          <w:lang w:val="ru-RU"/>
        </w:rPr>
      </w:pPr>
      <w:r w:rsidRPr="03E53B73">
        <w:rPr>
          <w:i/>
          <w:iCs/>
        </w:rPr>
        <w:t>Будь ласка, опишіть те, я</w:t>
      </w:r>
      <w:r w:rsidR="65618FB2" w:rsidRPr="03E53B73">
        <w:rPr>
          <w:i/>
          <w:iCs/>
        </w:rPr>
        <w:t>к</w:t>
      </w:r>
      <w:r w:rsidRPr="03E53B73">
        <w:rPr>
          <w:i/>
          <w:iCs/>
        </w:rPr>
        <w:t xml:space="preserve"> </w:t>
      </w:r>
      <w:r w:rsidR="2842203B" w:rsidRPr="03E53B73">
        <w:rPr>
          <w:i/>
          <w:iCs/>
        </w:rPr>
        <w:t xml:space="preserve">проєкт </w:t>
      </w:r>
      <w:r w:rsidRPr="03E53B73">
        <w:rPr>
          <w:i/>
          <w:iCs/>
        </w:rPr>
        <w:t>буде мінімізувати вплив на навколишнє середовище</w:t>
      </w:r>
      <w:r w:rsidR="0358C1EA" w:rsidRPr="03E53B73">
        <w:rPr>
          <w:i/>
          <w:iCs/>
        </w:rPr>
        <w:t xml:space="preserve"> </w:t>
      </w:r>
      <w:r w:rsidR="676616DE" w:rsidRPr="03E53B73">
        <w:rPr>
          <w:i/>
          <w:iCs/>
        </w:rPr>
        <w:t>т</w:t>
      </w:r>
      <w:r w:rsidR="0A0E8B35" w:rsidRPr="03E53B73">
        <w:rPr>
          <w:i/>
          <w:iCs/>
        </w:rPr>
        <w:t>а</w:t>
      </w:r>
      <w:r w:rsidRPr="03E53B73">
        <w:rPr>
          <w:i/>
          <w:iCs/>
        </w:rPr>
        <w:t xml:space="preserve">, </w:t>
      </w:r>
      <w:r w:rsidR="4D2C5F69" w:rsidRPr="03E53B73">
        <w:rPr>
          <w:i/>
          <w:iCs/>
        </w:rPr>
        <w:t xml:space="preserve">за </w:t>
      </w:r>
      <w:r w:rsidRPr="03E53B73">
        <w:rPr>
          <w:i/>
          <w:iCs/>
        </w:rPr>
        <w:t>можливо</w:t>
      </w:r>
      <w:r w:rsidR="559E8687" w:rsidRPr="03E53B73">
        <w:rPr>
          <w:i/>
          <w:iCs/>
        </w:rPr>
        <w:t>сті</w:t>
      </w:r>
      <w:r w:rsidRPr="03E53B73">
        <w:rPr>
          <w:i/>
          <w:iCs/>
        </w:rPr>
        <w:t xml:space="preserve">, </w:t>
      </w:r>
      <w:r w:rsidR="64A1180B" w:rsidRPr="03E53B73">
        <w:rPr>
          <w:i/>
          <w:iCs/>
        </w:rPr>
        <w:t>як він</w:t>
      </w:r>
      <w:r w:rsidRPr="03E53B73">
        <w:rPr>
          <w:i/>
          <w:iCs/>
        </w:rPr>
        <w:t xml:space="preserve"> </w:t>
      </w:r>
      <w:r w:rsidR="742DAD99" w:rsidRPr="03E53B73">
        <w:rPr>
          <w:i/>
          <w:iCs/>
        </w:rPr>
        <w:t>сприятиме</w:t>
      </w:r>
      <w:r w:rsidRPr="03E53B73">
        <w:rPr>
          <w:i/>
          <w:iCs/>
        </w:rPr>
        <w:t xml:space="preserve"> боротьбі з к</w:t>
      </w:r>
      <w:r w:rsidR="16E09E6C" w:rsidRPr="03E53B73">
        <w:rPr>
          <w:i/>
          <w:iCs/>
        </w:rPr>
        <w:t>ліматичною кризою</w:t>
      </w:r>
      <w:r w:rsidRPr="03E53B73">
        <w:rPr>
          <w:i/>
          <w:iCs/>
        </w:rPr>
        <w:t>. Також вк</w:t>
      </w:r>
      <w:r w:rsidR="708D33BD" w:rsidRPr="03E53B73">
        <w:rPr>
          <w:i/>
          <w:iCs/>
        </w:rPr>
        <w:t>ажіть</w:t>
      </w:r>
      <w:r w:rsidRPr="03E53B73">
        <w:rPr>
          <w:i/>
          <w:iCs/>
        </w:rPr>
        <w:t>, як</w:t>
      </w:r>
      <w:r w:rsidR="69FD207B" w:rsidRPr="03E53B73">
        <w:rPr>
          <w:i/>
          <w:iCs/>
        </w:rPr>
        <w:t xml:space="preserve">им чином ваш проєкт </w:t>
      </w:r>
      <w:r w:rsidR="57EF2B21" w:rsidRPr="03E53B73">
        <w:rPr>
          <w:i/>
          <w:iCs/>
        </w:rPr>
        <w:t>сприятим</w:t>
      </w:r>
      <w:r w:rsidR="69FD207B" w:rsidRPr="03E53B73">
        <w:rPr>
          <w:i/>
          <w:iCs/>
        </w:rPr>
        <w:t xml:space="preserve"> </w:t>
      </w:r>
      <w:r w:rsidRPr="03E53B73">
        <w:rPr>
          <w:i/>
          <w:iCs/>
        </w:rPr>
        <w:t>виріш</w:t>
      </w:r>
      <w:r w:rsidR="2D34231A" w:rsidRPr="03E53B73">
        <w:rPr>
          <w:i/>
          <w:iCs/>
        </w:rPr>
        <w:t>енн</w:t>
      </w:r>
      <w:r w:rsidR="67770740" w:rsidRPr="03E53B73">
        <w:rPr>
          <w:i/>
          <w:iCs/>
        </w:rPr>
        <w:t xml:space="preserve">ю </w:t>
      </w:r>
      <w:r w:rsidRPr="03E53B73">
        <w:rPr>
          <w:i/>
          <w:iCs/>
        </w:rPr>
        <w:t>п</w:t>
      </w:r>
      <w:r w:rsidR="34CE0436" w:rsidRPr="03E53B73">
        <w:rPr>
          <w:i/>
          <w:iCs/>
        </w:rPr>
        <w:t>роблем</w:t>
      </w:r>
      <w:r w:rsidRPr="03E53B73">
        <w:rPr>
          <w:i/>
          <w:iCs/>
        </w:rPr>
        <w:t xml:space="preserve"> </w:t>
      </w:r>
      <w:r w:rsidR="29F4E7E2" w:rsidRPr="03E53B73">
        <w:rPr>
          <w:i/>
          <w:iCs/>
        </w:rPr>
        <w:t>з</w:t>
      </w:r>
      <w:r w:rsidR="186C3104" w:rsidRPr="03E53B73">
        <w:rPr>
          <w:i/>
          <w:iCs/>
        </w:rPr>
        <w:t xml:space="preserve"> порушенням</w:t>
      </w:r>
      <w:r w:rsidR="29F4E7E2" w:rsidRPr="03E53B73">
        <w:rPr>
          <w:i/>
          <w:iCs/>
        </w:rPr>
        <w:t xml:space="preserve"> </w:t>
      </w:r>
      <w:r w:rsidRPr="03E53B73">
        <w:rPr>
          <w:i/>
          <w:iCs/>
        </w:rPr>
        <w:t>прав людини</w:t>
      </w:r>
      <w:r w:rsidR="72528D78" w:rsidRPr="03E53B73">
        <w:rPr>
          <w:i/>
          <w:iCs/>
        </w:rPr>
        <w:t xml:space="preserve"> і </w:t>
      </w:r>
      <w:r w:rsidRPr="03E53B73">
        <w:rPr>
          <w:i/>
          <w:iCs/>
        </w:rPr>
        <w:t>включеністю маргіналізованих груп</w:t>
      </w:r>
      <w:r w:rsidR="214E54D5" w:rsidRPr="03E53B73">
        <w:rPr>
          <w:i/>
          <w:iCs/>
        </w:rPr>
        <w:t xml:space="preserve"> тощо.</w:t>
      </w:r>
      <w:r w:rsidR="00B70D3D">
        <w:br/>
      </w:r>
    </w:p>
    <w:p w14:paraId="0965811C" w14:textId="1C2DA4AB" w:rsidR="003D5434" w:rsidRPr="000E3323" w:rsidRDefault="4E9EA6F6" w:rsidP="03E53B73">
      <w:pPr>
        <w:pStyle w:val="Heading2"/>
        <w:rPr>
          <w:rFonts w:asciiTheme="minorHAnsi" w:hAnsiTheme="minorHAnsi" w:cstheme="minorBidi"/>
          <w:lang w:val="ru-RU"/>
        </w:rPr>
      </w:pPr>
      <w:r w:rsidRPr="03E53B73">
        <w:rPr>
          <w:rFonts w:asciiTheme="minorHAnsi" w:hAnsiTheme="minorHAnsi" w:cstheme="minorBidi"/>
        </w:rPr>
        <w:t>Очікуваний вплив</w:t>
      </w:r>
    </w:p>
    <w:p w14:paraId="7A2234EB" w14:textId="1DD238C5" w:rsidR="4E9EA6F6" w:rsidRDefault="4E9EA6F6" w:rsidP="03E53B73">
      <w:pPr>
        <w:rPr>
          <w:rFonts w:ascii="Calibri" w:eastAsia="Calibri" w:hAnsi="Calibri" w:cs="Calibri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опишіть, якого впливу від про</w:t>
      </w:r>
      <w:r w:rsidR="46DA7B4E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 ви очікуєте та яким чином він буде досягнутий.</w:t>
      </w:r>
    </w:p>
    <w:p w14:paraId="6A3DEEE9" w14:textId="77777777" w:rsidR="00F200DB" w:rsidRPr="000E3323" w:rsidRDefault="00F200DB" w:rsidP="03E53B73">
      <w:pPr>
        <w:rPr>
          <w:i/>
          <w:iCs/>
          <w:color w:val="000000" w:themeColor="text1"/>
          <w:lang w:val="ru-RU"/>
        </w:rPr>
      </w:pPr>
    </w:p>
    <w:p w14:paraId="2ACCC535" w14:textId="3E711F92" w:rsidR="00433E9C" w:rsidRPr="000E3323" w:rsidRDefault="00433E9C" w:rsidP="03E53B73">
      <w:pPr>
        <w:rPr>
          <w:i/>
          <w:iCs/>
          <w:color w:val="000000" w:themeColor="text1"/>
          <w:lang w:val="ru-RU"/>
        </w:rPr>
      </w:pPr>
    </w:p>
    <w:p w14:paraId="62794700" w14:textId="3D92F5F5" w:rsidR="00433E9C" w:rsidRPr="000E3323" w:rsidRDefault="00433E9C" w:rsidP="03E53B73">
      <w:pPr>
        <w:rPr>
          <w:i/>
          <w:iCs/>
          <w:color w:val="000000" w:themeColor="text1"/>
          <w:lang w:val="ru-RU"/>
        </w:rPr>
      </w:pPr>
    </w:p>
    <w:p w14:paraId="0584DE1E" w14:textId="62E8B67D" w:rsidR="00433E9C" w:rsidRDefault="4E9EA6F6" w:rsidP="03E53B73">
      <w:pPr>
        <w:pStyle w:val="Heading1"/>
        <w:numPr>
          <w:ilvl w:val="0"/>
          <w:numId w:val="1"/>
        </w:numPr>
        <w:rPr>
          <w:rFonts w:asciiTheme="minorHAnsi" w:hAnsiTheme="minorHAnsi" w:cstheme="minorBidi"/>
          <w:lang w:val="en-US"/>
        </w:rPr>
      </w:pPr>
      <w:r w:rsidRPr="03E53B73">
        <w:rPr>
          <w:rFonts w:asciiTheme="minorHAnsi" w:hAnsiTheme="minorHAnsi" w:cstheme="minorBidi"/>
        </w:rPr>
        <w:t>Б</w:t>
      </w:r>
      <w:r w:rsidR="6BB69616" w:rsidRPr="03E53B73">
        <w:rPr>
          <w:rFonts w:asciiTheme="minorHAnsi" w:hAnsiTheme="minorHAnsi" w:cstheme="minorBidi"/>
        </w:rPr>
        <w:t>ЮДЖЕТ</w:t>
      </w:r>
    </w:p>
    <w:p w14:paraId="5B583F22" w14:textId="315DF619" w:rsidR="4F67E2D4" w:rsidRDefault="6BB69616" w:rsidP="03E53B73">
      <w:pPr>
        <w:rPr>
          <w:rFonts w:eastAsiaTheme="minorEastAsia"/>
          <w:i/>
          <w:iCs/>
        </w:rPr>
      </w:pPr>
      <w:r w:rsidRPr="03E53B73">
        <w:rPr>
          <w:rFonts w:eastAsiaTheme="minorEastAsia"/>
          <w:i/>
          <w:iCs/>
        </w:rPr>
        <w:t xml:space="preserve">Будь ласка, заповніть бюджетну форму, використовуючи шаблон, наданий </w:t>
      </w:r>
      <w:r w:rsidR="002E3239">
        <w:fldChar w:fldCharType="begin"/>
      </w:r>
      <w:r w:rsidR="002E3239">
        <w:instrText>HYPERLINK "https://theyouthhouse.org/support-grants" \h</w:instrText>
      </w:r>
      <w:r w:rsidR="002E3239">
        <w:fldChar w:fldCharType="separate"/>
      </w:r>
      <w:r w:rsidRPr="03E53B73">
        <w:rPr>
          <w:rStyle w:val="Hyperlink"/>
          <w:rFonts w:eastAsiaTheme="minorEastAsia"/>
          <w:i/>
          <w:iCs/>
        </w:rPr>
        <w:t xml:space="preserve">на </w:t>
      </w:r>
      <w:r w:rsidR="3FBAF9CA" w:rsidRPr="03E53B73">
        <w:rPr>
          <w:rStyle w:val="Hyperlink"/>
          <w:rFonts w:eastAsiaTheme="minorEastAsia"/>
          <w:i/>
          <w:iCs/>
        </w:rPr>
        <w:t>веб</w:t>
      </w:r>
      <w:r w:rsidRPr="03E53B73">
        <w:rPr>
          <w:rStyle w:val="Hyperlink"/>
          <w:rFonts w:eastAsiaTheme="minorEastAsia"/>
          <w:i/>
          <w:iCs/>
        </w:rPr>
        <w:t>сайті</w:t>
      </w:r>
      <w:r w:rsidR="002E3239">
        <w:rPr>
          <w:rStyle w:val="Hyperlink"/>
          <w:rFonts w:eastAsiaTheme="minorEastAsia"/>
          <w:i/>
          <w:iCs/>
        </w:rPr>
        <w:fldChar w:fldCharType="end"/>
      </w:r>
      <w:r w:rsidRPr="03E53B73">
        <w:rPr>
          <w:rFonts w:eastAsiaTheme="minorEastAsia"/>
          <w:i/>
          <w:iCs/>
        </w:rPr>
        <w:t>. Якщо про</w:t>
      </w:r>
      <w:r w:rsidR="5F783AFA" w:rsidRPr="03E53B73">
        <w:rPr>
          <w:rFonts w:eastAsiaTheme="minorEastAsia"/>
          <w:i/>
          <w:iCs/>
        </w:rPr>
        <w:t>є</w:t>
      </w:r>
      <w:r w:rsidRPr="03E53B73">
        <w:rPr>
          <w:rFonts w:eastAsiaTheme="minorEastAsia"/>
          <w:i/>
          <w:iCs/>
        </w:rPr>
        <w:t xml:space="preserve">кт співфінансується, будь ласка, вкажіть розподіл коштів у бюджеті. </w:t>
      </w:r>
      <w:r w:rsidR="4F67E2D4">
        <w:br/>
      </w:r>
    </w:p>
    <w:p w14:paraId="0A272A78" w14:textId="1A778E4B" w:rsidR="4F67E2D4" w:rsidRDefault="6BB69616" w:rsidP="03E53B73">
      <w:pPr>
        <w:rPr>
          <w:i/>
          <w:iCs/>
          <w:lang w:val="en-US"/>
        </w:rPr>
      </w:pPr>
      <w:r w:rsidRPr="03E53B73">
        <w:rPr>
          <w:rFonts w:eastAsiaTheme="minorEastAsia"/>
          <w:i/>
          <w:iCs/>
        </w:rPr>
        <w:t>Для стратегічних молодіжних про</w:t>
      </w:r>
      <w:r w:rsidR="344F4A38" w:rsidRPr="03E53B73">
        <w:rPr>
          <w:rFonts w:eastAsiaTheme="minorEastAsia"/>
          <w:i/>
          <w:iCs/>
        </w:rPr>
        <w:t>є</w:t>
      </w:r>
      <w:r w:rsidRPr="03E53B73">
        <w:rPr>
          <w:rFonts w:eastAsiaTheme="minorEastAsia"/>
          <w:i/>
          <w:iCs/>
        </w:rPr>
        <w:t>ктів організації буде дозволено використати 15% бюджету на розбудову організаційної спроможності. Щорічний фінансовий аудит також буде покриватися грантом.</w:t>
      </w:r>
    </w:p>
    <w:p w14:paraId="24FC47DB" w14:textId="7CBADF3C" w:rsidR="3553F52B" w:rsidRDefault="3553F52B" w:rsidP="00A97EE8">
      <w:pPr>
        <w:pStyle w:val="Heading1"/>
        <w:numPr>
          <w:ilvl w:val="0"/>
          <w:numId w:val="1"/>
        </w:numPr>
      </w:pPr>
      <w:r w:rsidRPr="03E53B73">
        <w:rPr>
          <w:rFonts w:asciiTheme="minorHAnsi" w:hAnsiTheme="minorHAnsi" w:cstheme="minorBidi"/>
        </w:rPr>
        <w:t>РОБОЧИЙ ПЛАН І ГРАФІК</w:t>
      </w:r>
    </w:p>
    <w:p w14:paraId="4236D483" w14:textId="23638091" w:rsidR="3553F52B" w:rsidRDefault="3553F52B" w:rsidP="03E53B73">
      <w:pPr>
        <w:rPr>
          <w:rFonts w:ascii="Calibri" w:eastAsia="Calibri" w:hAnsi="Calibri" w:cs="Calibri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заповніть графік реалізації про</w:t>
      </w:r>
      <w:r w:rsidR="2D244127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.</w:t>
      </w:r>
    </w:p>
    <w:tbl>
      <w:tblPr>
        <w:tblW w:w="9631" w:type="dxa"/>
        <w:tblLayout w:type="fixed"/>
        <w:tblLook w:val="01E0" w:firstRow="1" w:lastRow="1" w:firstColumn="1" w:lastColumn="1" w:noHBand="0" w:noVBand="0"/>
      </w:tblPr>
      <w:tblGrid>
        <w:gridCol w:w="3688"/>
        <w:gridCol w:w="1817"/>
        <w:gridCol w:w="2792"/>
        <w:gridCol w:w="1334"/>
      </w:tblGrid>
      <w:tr w:rsidR="004E7F2A" w14:paraId="1553E9C7" w14:textId="3827F06A" w:rsidTr="03E53B73">
        <w:trPr>
          <w:trHeight w:val="643"/>
        </w:trPr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224DFCA" w14:textId="3FAEAC4C" w:rsidR="0060685D" w:rsidRDefault="46472AD6" w:rsidP="03E53B73">
            <w:pPr>
              <w:spacing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Активність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0EE93E8" w14:textId="5F018B1B" w:rsidR="0060685D" w:rsidRPr="2EE2CD7E" w:rsidRDefault="6FB8FF20" w:rsidP="078D1115">
            <w:pPr>
              <w:spacing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Дати</w:t>
            </w:r>
            <w:r w:rsidR="341B351B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/</w:t>
            </w:r>
            <w:r w:rsidR="495D4161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Період</w:t>
            </w: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38F2827" w14:textId="723E5FE4" w:rsidR="0060685D" w:rsidRDefault="7970B27E" w:rsidP="03E53B73">
            <w:pPr>
              <w:spacing w:after="0"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Відповідальна особа</w:t>
            </w: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50A783F3" w14:textId="29577728" w:rsidR="0C553B68" w:rsidRDefault="7970B27E" w:rsidP="078D1115">
            <w:pPr>
              <w:spacing w:after="0"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Очікувані витрати </w:t>
            </w:r>
            <w:r w:rsidR="37ADAFCF"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(EUR)</w:t>
            </w:r>
          </w:p>
        </w:tc>
      </w:tr>
      <w:tr w:rsidR="0060685D" w14:paraId="26E548DB" w14:textId="1418E8DD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89E1B" w14:textId="578D1AB7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1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968C3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0A002" w14:textId="01336372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64C14" w14:textId="02E5D96F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2EB63D3A" w14:textId="48587F52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5CF6F" w14:textId="4075D378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2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FFAD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CBCD4" w14:textId="3AFDEBFA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E69B0" w14:textId="12AD2C90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2545BA5A" w14:textId="25F93767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EE99" w14:textId="202216EE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3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FCE9D0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D1384" w14:textId="0DBCF28F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69905" w14:textId="619A0CE2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47DF7F98" w14:textId="39F0CC9D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3166E" w14:textId="30B47265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4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454A6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1ED8FA" w14:textId="22AE29FF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C5475B" w14:textId="24E186D2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43098A43" w14:textId="5528FC2D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1D6C24" w14:textId="2D80E605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5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B0A0C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00C80" w14:textId="1252C89E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28F8A" w14:textId="56903571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02CC4D0D" w14:textId="74BD88E8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4DC33" w14:textId="2E20DE56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6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C70B1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20FDC6" w14:textId="14AFD5A1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1A503" w14:textId="1611B484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5550C129" w14:textId="10714ECB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0A241" w14:textId="03021817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7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18F0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064DD" w14:textId="703E914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02E4E" w14:textId="1B1D9455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6D59FC75" w14:textId="3379DDE1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7EEE7" w14:textId="42D7A0BF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8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3A379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B03B8E" w14:textId="27871C99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6221D" w14:textId="4CEEB6B3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35D3B31C" w14:textId="27115528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96D2E" w14:textId="250F6DEF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9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CFC6C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61AEFC" w14:textId="71A0FF39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E82D98" w14:textId="459D2585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5CF17509" w14:textId="373350C7" w:rsidTr="03E53B73">
        <w:trPr>
          <w:trHeight w:val="471"/>
        </w:trPr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C96E9" w14:textId="46AF9609" w:rsidR="0060685D" w:rsidRDefault="29186254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03E53B73">
              <w:rPr>
                <w:rFonts w:ascii="Calibri" w:eastAsia="Calibri" w:hAnsi="Calibri" w:cs="Calibri"/>
                <w:color w:val="000000" w:themeColor="text1"/>
              </w:rPr>
              <w:t>10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4617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AE15A" w14:textId="0324039A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3E35E" w14:textId="0E4BC8CB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4E7F2A" w:rsidRPr="0057193B" w14:paraId="68C29D03" w14:textId="43A3A159" w:rsidTr="03E53B73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936DBA5" w14:textId="36209E66" w:rsidR="0060685D" w:rsidRPr="00FD4E8F" w:rsidRDefault="0A2AF743" w:rsidP="03E53B73">
            <w:pPr>
              <w:spacing w:line="360" w:lineRule="auto"/>
              <w:rPr>
                <w:rFonts w:ascii="Calibri" w:eastAsia="Calibri" w:hAnsi="Calibri" w:cs="Calibri"/>
                <w:b/>
                <w:bCs/>
                <w:color w:val="000000" w:themeColor="text1"/>
                <w:lang w:val="en-GB"/>
              </w:rPr>
            </w:pPr>
            <w:r w:rsidRPr="03E53B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Кінцева дата реалізації проєкту:</w:t>
            </w:r>
          </w:p>
        </w:tc>
        <w:tc>
          <w:tcPr>
            <w:tcW w:w="59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C949AF1" w14:textId="77777777" w:rsidR="0060685D" w:rsidRPr="00FD4E8F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</w:p>
        </w:tc>
      </w:tr>
    </w:tbl>
    <w:p w14:paraId="70FD87DC" w14:textId="24FBF2DD" w:rsidR="2EE2CD7E" w:rsidRDefault="2EE2CD7E" w:rsidP="03E53B73">
      <w:pPr>
        <w:rPr>
          <w:i/>
          <w:iCs/>
          <w:lang w:val="en-US"/>
        </w:rPr>
      </w:pPr>
    </w:p>
    <w:p w14:paraId="05944891" w14:textId="0D2120CC" w:rsidR="00F200DB" w:rsidRPr="00F16FD7" w:rsidRDefault="00F200DB" w:rsidP="03E53B73">
      <w:pPr>
        <w:rPr>
          <w:i/>
          <w:iCs/>
          <w:color w:val="000000" w:themeColor="text1"/>
          <w:lang w:val="en-GB"/>
        </w:rPr>
      </w:pPr>
    </w:p>
    <w:p w14:paraId="3427FD61" w14:textId="5EABCAB4" w:rsidR="007B1B68" w:rsidRPr="00F16FD7" w:rsidRDefault="1C22197A" w:rsidP="03E53B73">
      <w:pPr>
        <w:pStyle w:val="Heading1"/>
        <w:numPr>
          <w:ilvl w:val="0"/>
          <w:numId w:val="1"/>
        </w:numPr>
        <w:rPr>
          <w:rFonts w:asciiTheme="minorHAnsi" w:hAnsiTheme="minorHAnsi" w:cstheme="minorBidi"/>
          <w:lang w:val="en-US"/>
        </w:rPr>
      </w:pPr>
      <w:r w:rsidRPr="03E53B73">
        <w:rPr>
          <w:rFonts w:asciiTheme="minorHAnsi" w:hAnsiTheme="minorHAnsi" w:cstheme="minorBidi"/>
        </w:rPr>
        <w:t>РИЗИКИ ТА МОНІТОРИНГ</w:t>
      </w:r>
    </w:p>
    <w:p w14:paraId="2EA2206C" w14:textId="12D8E747" w:rsidR="00E67370" w:rsidRPr="00F16FD7" w:rsidRDefault="54BBD3E6" w:rsidP="03E53B73">
      <w:pPr>
        <w:pStyle w:val="Heading2"/>
      </w:pPr>
      <w:r w:rsidRPr="03E53B73">
        <w:rPr>
          <w:rFonts w:asciiTheme="minorHAnsi" w:hAnsiTheme="minorHAnsi" w:cstheme="minorBidi"/>
        </w:rPr>
        <w:t xml:space="preserve">Стійкість </w:t>
      </w:r>
    </w:p>
    <w:p w14:paraId="14A781C0" w14:textId="56DF0EA0" w:rsidR="00E67370" w:rsidRPr="000E3323" w:rsidRDefault="22D1B40D" w:rsidP="000E3323">
      <w:pPr>
        <w:pStyle w:val="Heading2"/>
        <w:rPr>
          <w:rFonts w:ascii="Calibri" w:eastAsia="Calibri" w:hAnsi="Calibri" w:cs="Calibri"/>
          <w:sz w:val="22"/>
          <w:szCs w:val="22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Будь ласка, опишіть, </w:t>
      </w:r>
      <w:r w:rsidR="605D6DC2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яким чином</w:t>
      </w:r>
      <w:r w:rsidR="2E018337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буде забезпечена 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стійкість </w:t>
      </w:r>
      <w:proofErr w:type="spellStart"/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</w:t>
      </w:r>
      <w:r w:rsidR="59F6D75E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є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кту</w:t>
      </w:r>
      <w:proofErr w:type="spellEnd"/>
      <w:r w:rsidR="44487855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та його подальше існування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, включаючи </w:t>
      </w:r>
      <w:r w:rsidR="6F445551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роботу з 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артнер</w:t>
      </w:r>
      <w:r w:rsidR="5D1D1CE5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ами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, спільнот</w:t>
      </w:r>
      <w:r w:rsidR="00ACD366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ами</w:t>
      </w:r>
      <w:r w:rsidR="1918BE54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,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мереж</w:t>
      </w:r>
      <w:r w:rsidR="76D4A345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ами </w:t>
      </w:r>
      <w:r w:rsidR="578A817F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тощо</w:t>
      </w:r>
      <w:r w:rsidR="47BCEECB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. </w:t>
      </w:r>
      <w:r w:rsidR="008207D3">
        <w:br/>
      </w:r>
      <w:r w:rsidR="234F2129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Для </w:t>
      </w:r>
      <w:proofErr w:type="spellStart"/>
      <w:r w:rsidR="234F2129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</w:t>
      </w:r>
      <w:r w:rsidR="090434E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є</w:t>
      </w:r>
      <w:r w:rsidR="234F2129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ктів</w:t>
      </w:r>
      <w:proofErr w:type="spellEnd"/>
      <w:r w:rsidR="234F2129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, що тривають понад 1 рік, надайте стратегію </w:t>
      </w:r>
      <w:r w:rsidR="20C96CF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виходу (</w:t>
      </w:r>
      <w:proofErr w:type="spellStart"/>
      <w:r w:rsidR="20C96CF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Exit</w:t>
      </w:r>
      <w:proofErr w:type="spellEnd"/>
      <w:r w:rsidR="20C96CF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20C96CF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strategy</w:t>
      </w:r>
      <w:proofErr w:type="spellEnd"/>
      <w:r w:rsidR="20C96CFA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)</w:t>
      </w:r>
      <w:r w:rsidR="234F2129"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.</w:t>
      </w:r>
      <w:r w:rsidR="008207D3">
        <w:br/>
      </w:r>
    </w:p>
    <w:p w14:paraId="2FBB442E" w14:textId="55472B68" w:rsidR="00E67370" w:rsidRPr="00F16FD7" w:rsidRDefault="4BF8DB01" w:rsidP="03E53B73">
      <w:pPr>
        <w:pStyle w:val="Heading2"/>
        <w:rPr>
          <w:rFonts w:asciiTheme="minorHAnsi" w:hAnsiTheme="minorHAnsi" w:cstheme="minorBidi"/>
        </w:rPr>
      </w:pPr>
      <w:r w:rsidRPr="03E53B73">
        <w:rPr>
          <w:rFonts w:asciiTheme="minorHAnsi" w:hAnsiTheme="minorHAnsi" w:cstheme="minorBidi"/>
        </w:rPr>
        <w:t xml:space="preserve">Ризики та </w:t>
      </w:r>
      <w:r w:rsidR="2F97D966" w:rsidRPr="03E53B73">
        <w:rPr>
          <w:rFonts w:asciiTheme="minorHAnsi" w:hAnsiTheme="minorHAnsi" w:cstheme="minorBidi"/>
        </w:rPr>
        <w:t>їх мінімізація</w:t>
      </w:r>
    </w:p>
    <w:p w14:paraId="725978E7" w14:textId="1AD4C8E6" w:rsidR="00E67370" w:rsidRPr="00F16FD7" w:rsidRDefault="2F97D966" w:rsidP="03E53B73">
      <w:pPr>
        <w:pStyle w:val="Heading2"/>
        <w:rPr>
          <w:rFonts w:ascii="Calibri" w:eastAsia="Calibri" w:hAnsi="Calibri" w:cs="Calibri"/>
          <w:sz w:val="22"/>
          <w:szCs w:val="22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Будь ласка, проаналізуйте зовнішні та внутрішні ризики, які можуть вплинути на реалізацію </w:t>
      </w:r>
      <w:proofErr w:type="spellStart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єкту</w:t>
      </w:r>
      <w:proofErr w:type="spellEnd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, та окресліть, яким чином ці ризики можуть бути мінімізовані.</w:t>
      </w:r>
    </w:p>
    <w:p w14:paraId="5FBB8135" w14:textId="7560C273" w:rsidR="00E67370" w:rsidRPr="000E3323" w:rsidRDefault="00E67370" w:rsidP="03E53B73">
      <w:pPr>
        <w:rPr>
          <w:lang w:val="uk-UA"/>
        </w:rPr>
      </w:pPr>
    </w:p>
    <w:p w14:paraId="2A0CB212" w14:textId="04DD2B94" w:rsidR="007726F3" w:rsidRDefault="2F97D966" w:rsidP="03E53B73">
      <w:pPr>
        <w:pStyle w:val="Heading2"/>
        <w:rPr>
          <w:rFonts w:asciiTheme="minorHAnsi" w:hAnsiTheme="minorHAnsi" w:cstheme="minorBidi"/>
        </w:rPr>
      </w:pPr>
      <w:r w:rsidRPr="03E53B73">
        <w:rPr>
          <w:rFonts w:asciiTheme="minorHAnsi" w:hAnsiTheme="minorHAnsi" w:cstheme="minorBidi"/>
        </w:rPr>
        <w:t>Безпека</w:t>
      </w:r>
    </w:p>
    <w:p w14:paraId="55D0E61E" w14:textId="4F20259D" w:rsidR="007726F3" w:rsidRDefault="2F97D966" w:rsidP="03E53B73">
      <w:pPr>
        <w:pStyle w:val="Heading2"/>
        <w:rPr>
          <w:rFonts w:cstheme="minorBidi"/>
          <w:i/>
          <w:iCs/>
          <w:color w:val="000000" w:themeColor="text1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Будь ласка, опишіть необхідність у заходах безпеки впродовж реалізації </w:t>
      </w:r>
      <w:proofErr w:type="spellStart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єкту</w:t>
      </w:r>
      <w:proofErr w:type="spellEnd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, включно з тим, чи є публічне висвітлення </w:t>
      </w:r>
      <w:proofErr w:type="spellStart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єкту</w:t>
      </w:r>
      <w:proofErr w:type="spellEnd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та участь заявників у реалізації </w:t>
      </w:r>
      <w:proofErr w:type="spellStart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проєкту</w:t>
      </w:r>
      <w:proofErr w:type="spellEnd"/>
      <w:r w:rsidRPr="03E53B73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 xml:space="preserve"> безпечними.</w:t>
      </w:r>
      <w:r w:rsidR="005D5BBC">
        <w:br/>
      </w:r>
    </w:p>
    <w:p w14:paraId="287183C2" w14:textId="7C0FBF83" w:rsidR="415871BB" w:rsidRDefault="415871BB" w:rsidP="03E53B73">
      <w:pPr>
        <w:pStyle w:val="Heading2"/>
        <w:rPr>
          <w:rFonts w:asciiTheme="minorHAnsi" w:hAnsiTheme="minorHAnsi" w:cstheme="minorBidi"/>
        </w:rPr>
      </w:pPr>
      <w:r w:rsidRPr="03E53B73">
        <w:rPr>
          <w:rFonts w:asciiTheme="minorHAnsi" w:hAnsiTheme="minorHAnsi" w:cstheme="minorBidi"/>
        </w:rPr>
        <w:t>Моніторинг та оцінка</w:t>
      </w:r>
    </w:p>
    <w:p w14:paraId="75C3C99B" w14:textId="5476F294" w:rsidR="415871BB" w:rsidRDefault="415871BB" w:rsidP="03E53B73">
      <w:pPr>
        <w:rPr>
          <w:rFonts w:ascii="Calibri" w:eastAsia="Calibri" w:hAnsi="Calibri" w:cs="Calibri"/>
        </w:rPr>
      </w:pPr>
      <w:r w:rsidRPr="03E53B73">
        <w:rPr>
          <w:rFonts w:ascii="Calibri" w:eastAsia="Calibri" w:hAnsi="Calibri" w:cs="Calibri"/>
          <w:i/>
          <w:iCs/>
          <w:color w:val="000000" w:themeColor="text1"/>
        </w:rPr>
        <w:t>Будь ласка, опишіть</w:t>
      </w:r>
      <w:r w:rsidR="64D0B66C" w:rsidRPr="03E53B73">
        <w:rPr>
          <w:rFonts w:ascii="Calibri" w:eastAsia="Calibri" w:hAnsi="Calibri" w:cs="Calibri"/>
          <w:i/>
          <w:iCs/>
          <w:color w:val="000000" w:themeColor="text1"/>
        </w:rPr>
        <w:t xml:space="preserve">,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як буде здійснюватися моніторинг про</w:t>
      </w:r>
      <w:r w:rsidR="687C5BC6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кту, які методи будуть використовуватися, як будуть </w:t>
      </w:r>
      <w:r w:rsidR="1A218A7F" w:rsidRPr="03E53B73">
        <w:rPr>
          <w:rFonts w:ascii="Calibri" w:eastAsia="Calibri" w:hAnsi="Calibri" w:cs="Calibri"/>
          <w:i/>
          <w:iCs/>
          <w:color w:val="000000" w:themeColor="text1"/>
        </w:rPr>
        <w:t xml:space="preserve">зберігатися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дані</w:t>
      </w:r>
      <w:r w:rsidR="6AB31AAE" w:rsidRPr="03E53B73">
        <w:rPr>
          <w:rFonts w:ascii="Calibri" w:eastAsia="Calibri" w:hAnsi="Calibri" w:cs="Calibri"/>
          <w:i/>
          <w:iCs/>
          <w:color w:val="000000" w:themeColor="text1"/>
        </w:rPr>
        <w:t xml:space="preserve">,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як</w:t>
      </w:r>
      <w:r w:rsidR="01644CBE" w:rsidRPr="03E53B73">
        <w:rPr>
          <w:rFonts w:ascii="Calibri" w:eastAsia="Calibri" w:hAnsi="Calibri" w:cs="Calibri"/>
          <w:i/>
          <w:iCs/>
          <w:color w:val="000000" w:themeColor="text1"/>
        </w:rPr>
        <w:t xml:space="preserve"> та з допомогою яких </w:t>
      </w:r>
      <w:r w:rsidR="3B3B4D1F" w:rsidRPr="03E53B73">
        <w:rPr>
          <w:rFonts w:ascii="Calibri" w:eastAsia="Calibri" w:hAnsi="Calibri" w:cs="Calibri"/>
          <w:i/>
          <w:iCs/>
          <w:color w:val="000000" w:themeColor="text1"/>
        </w:rPr>
        <w:t>індикатор</w:t>
      </w:r>
      <w:r w:rsidR="47BA48E7" w:rsidRPr="03E53B73">
        <w:rPr>
          <w:rFonts w:ascii="Calibri" w:eastAsia="Calibri" w:hAnsi="Calibri" w:cs="Calibri"/>
          <w:i/>
          <w:iCs/>
          <w:color w:val="000000" w:themeColor="text1"/>
        </w:rPr>
        <w:t xml:space="preserve">ів буде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оцін</w:t>
      </w:r>
      <w:r w:rsidR="18967EDB" w:rsidRPr="03E53B73">
        <w:rPr>
          <w:rFonts w:ascii="Calibri" w:eastAsia="Calibri" w:hAnsi="Calibri" w:cs="Calibri"/>
          <w:i/>
          <w:iCs/>
          <w:color w:val="000000" w:themeColor="text1"/>
        </w:rPr>
        <w:t>юватися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 xml:space="preserve"> успішн</w:t>
      </w:r>
      <w:r w:rsidR="6C4551AC" w:rsidRPr="03E53B73">
        <w:rPr>
          <w:rFonts w:ascii="Calibri" w:eastAsia="Calibri" w:hAnsi="Calibri" w:cs="Calibri"/>
          <w:i/>
          <w:iCs/>
          <w:color w:val="000000" w:themeColor="text1"/>
        </w:rPr>
        <w:t>і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ст</w:t>
      </w:r>
      <w:r w:rsidR="56CA9209" w:rsidRPr="03E53B73">
        <w:rPr>
          <w:rFonts w:ascii="Calibri" w:eastAsia="Calibri" w:hAnsi="Calibri" w:cs="Calibri"/>
          <w:i/>
          <w:iCs/>
          <w:color w:val="000000" w:themeColor="text1"/>
        </w:rPr>
        <w:t xml:space="preserve">ь 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реалізації про</w:t>
      </w:r>
      <w:r w:rsidR="5BF0E293" w:rsidRPr="03E53B73">
        <w:rPr>
          <w:rFonts w:ascii="Calibri" w:eastAsia="Calibri" w:hAnsi="Calibri" w:cs="Calibri"/>
          <w:i/>
          <w:iCs/>
          <w:color w:val="000000" w:themeColor="text1"/>
        </w:rPr>
        <w:t>є</w:t>
      </w:r>
      <w:r w:rsidRPr="03E53B73">
        <w:rPr>
          <w:rFonts w:ascii="Calibri" w:eastAsia="Calibri" w:hAnsi="Calibri" w:cs="Calibri"/>
          <w:i/>
          <w:iCs/>
          <w:color w:val="000000" w:themeColor="text1"/>
        </w:rPr>
        <w:t>кту.</w:t>
      </w:r>
    </w:p>
    <w:p w14:paraId="187B6137" w14:textId="37C4CC98" w:rsidR="0021245F" w:rsidRPr="000E3323" w:rsidRDefault="0021245F" w:rsidP="03E53B73">
      <w:pPr>
        <w:rPr>
          <w:lang w:val="uk-UA"/>
        </w:rPr>
      </w:pPr>
    </w:p>
    <w:p w14:paraId="742C6DDF" w14:textId="739C3381" w:rsidR="00BF4804" w:rsidRPr="000E3323" w:rsidRDefault="00BF4804" w:rsidP="03E53B73">
      <w:pPr>
        <w:rPr>
          <w:lang w:val="uk-UA"/>
        </w:rPr>
      </w:pPr>
    </w:p>
    <w:sectPr w:rsidR="00BF4804" w:rsidRPr="000E3323">
      <w:headerReference w:type="default" r:id="rId11"/>
      <w:footerReference w:type="default" r:id="rId12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882EFB" w14:textId="77777777" w:rsidR="006F2953" w:rsidRDefault="006F2953" w:rsidP="00F63EF5">
      <w:pPr>
        <w:spacing w:after="0" w:line="240" w:lineRule="auto"/>
      </w:pPr>
      <w:r>
        <w:separator/>
      </w:r>
    </w:p>
  </w:endnote>
  <w:endnote w:type="continuationSeparator" w:id="0">
    <w:p w14:paraId="6B19D7E4" w14:textId="77777777" w:rsidR="006F2953" w:rsidRDefault="006F2953" w:rsidP="00F63EF5">
      <w:pPr>
        <w:spacing w:after="0" w:line="240" w:lineRule="auto"/>
      </w:pPr>
      <w:r>
        <w:continuationSeparator/>
      </w:r>
    </w:p>
  </w:endnote>
  <w:endnote w:type="continuationNotice" w:id="1">
    <w:p w14:paraId="0B504401" w14:textId="77777777" w:rsidR="006F2953" w:rsidRDefault="006F29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559FD605" w:rsidR="00F63EF5" w:rsidRPr="00592286" w:rsidRDefault="00F63EF5">
        <w:pPr>
          <w:pStyle w:val="Footer"/>
          <w:jc w:val="right"/>
          <w:rPr>
            <w:rFonts w:ascii="Garamond" w:hAnsi="Garamond"/>
          </w:rPr>
        </w:pPr>
        <w:r w:rsidRPr="03E53B73">
          <w:rPr>
            <w:rFonts w:ascii="Garamond" w:hAnsi="Garamond"/>
          </w:rPr>
          <w:fldChar w:fldCharType="begin"/>
        </w:r>
        <w:r w:rsidRPr="03E53B73">
          <w:rPr>
            <w:rFonts w:ascii="Garamond" w:hAnsi="Garamond"/>
          </w:rPr>
          <w:instrText xml:space="preserve"> PAGE   \* MERGEFORMAT </w:instrText>
        </w:r>
        <w:r w:rsidRPr="03E53B73">
          <w:rPr>
            <w:rFonts w:ascii="Garamond" w:hAnsi="Garamond"/>
          </w:rPr>
          <w:fldChar w:fldCharType="separate"/>
        </w:r>
        <w:r w:rsidR="03E53B73" w:rsidRPr="03E53B73">
          <w:rPr>
            <w:rFonts w:ascii="Garamond" w:hAnsi="Garamond"/>
          </w:rPr>
          <w:t>3</w:t>
        </w:r>
        <w:r w:rsidRPr="03E53B73">
          <w:rPr>
            <w:rFonts w:ascii="Garamond" w:hAnsi="Garamond"/>
          </w:rPr>
          <w:fldChar w:fldCharType="end"/>
        </w:r>
      </w:p>
    </w:sdtContent>
  </w:sdt>
  <w:p w14:paraId="3A020FB1" w14:textId="77777777" w:rsidR="00F63EF5" w:rsidRDefault="00F63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D1DC61" w14:textId="77777777" w:rsidR="006F2953" w:rsidRDefault="006F2953" w:rsidP="00F63EF5">
      <w:pPr>
        <w:spacing w:after="0" w:line="240" w:lineRule="auto"/>
      </w:pPr>
      <w:r>
        <w:separator/>
      </w:r>
    </w:p>
  </w:footnote>
  <w:footnote w:type="continuationSeparator" w:id="0">
    <w:p w14:paraId="5A7C28B9" w14:textId="77777777" w:rsidR="006F2953" w:rsidRDefault="006F2953" w:rsidP="00F63EF5">
      <w:pPr>
        <w:spacing w:after="0" w:line="240" w:lineRule="auto"/>
      </w:pPr>
      <w:r>
        <w:continuationSeparator/>
      </w:r>
    </w:p>
  </w:footnote>
  <w:footnote w:type="continuationNotice" w:id="1">
    <w:p w14:paraId="0B6ACF7E" w14:textId="77777777" w:rsidR="006F2953" w:rsidRDefault="006F2953">
      <w:pPr>
        <w:spacing w:after="0" w:line="240" w:lineRule="auto"/>
      </w:pPr>
    </w:p>
  </w:footnote>
  <w:footnote w:id="2">
    <w:p w14:paraId="3A0F76DA" w14:textId="2564AE5F" w:rsidR="005144F3" w:rsidRPr="005F241A" w:rsidRDefault="005144F3">
      <w:pPr>
        <w:pStyle w:val="FootnoteText"/>
        <w:rPr>
          <w:rFonts w:ascii="Garamond" w:hAnsi="Garamond"/>
          <w:lang w:val="en-GB"/>
        </w:rPr>
      </w:pPr>
      <w:r w:rsidRPr="005F241A">
        <w:rPr>
          <w:rStyle w:val="FootnoteReference"/>
          <w:rFonts w:ascii="Garamond" w:hAnsi="Garamond"/>
        </w:rPr>
        <w:footnoteRef/>
      </w:r>
      <w:r w:rsidR="64739889" w:rsidRPr="005F241A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Зверніть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увагу</w:t>
      </w:r>
      <w:proofErr w:type="spellEnd"/>
      <w:r w:rsidR="64739889" w:rsidRPr="64739889">
        <w:rPr>
          <w:rFonts w:ascii="Garamond" w:hAnsi="Garamond"/>
          <w:lang w:val="en-GB"/>
        </w:rPr>
        <w:t xml:space="preserve">, </w:t>
      </w:r>
      <w:proofErr w:type="spellStart"/>
      <w:r w:rsidR="64739889" w:rsidRPr="64739889">
        <w:rPr>
          <w:rFonts w:ascii="Garamond" w:hAnsi="Garamond"/>
          <w:lang w:val="en-GB"/>
        </w:rPr>
        <w:t>що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Волонтерські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молодіжні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проєкти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мають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бути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фіналізовані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до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кінця</w:t>
      </w:r>
      <w:proofErr w:type="spellEnd"/>
      <w:r w:rsidR="64739889" w:rsidRPr="64739889">
        <w:rPr>
          <w:rFonts w:ascii="Garamond" w:hAnsi="Garamond"/>
          <w:lang w:val="en-GB"/>
        </w:rPr>
        <w:t xml:space="preserve"> 2023 </w:t>
      </w:r>
      <w:proofErr w:type="spellStart"/>
      <w:r w:rsidR="64739889" w:rsidRPr="64739889">
        <w:rPr>
          <w:rFonts w:ascii="Garamond" w:hAnsi="Garamond"/>
          <w:lang w:val="en-GB"/>
        </w:rPr>
        <w:t>року</w:t>
      </w:r>
      <w:proofErr w:type="spellEnd"/>
      <w:r w:rsidR="64739889" w:rsidRPr="64739889">
        <w:rPr>
          <w:rFonts w:ascii="Garamond" w:hAnsi="Garamond"/>
          <w:lang w:val="en-GB"/>
        </w:rPr>
        <w:t xml:space="preserve">, а </w:t>
      </w:r>
      <w:proofErr w:type="spellStart"/>
      <w:r w:rsidR="64739889" w:rsidRPr="64739889">
        <w:rPr>
          <w:rFonts w:ascii="Garamond" w:hAnsi="Garamond"/>
          <w:lang w:val="en-GB"/>
        </w:rPr>
        <w:t>Стратегічні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молодіжні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проєкти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r w:rsidR="00E033CB" w:rsidRPr="00E033CB">
        <w:rPr>
          <w:rFonts w:ascii="Garamond" w:hAnsi="Garamond"/>
          <w:lang w:val="en-GB"/>
        </w:rPr>
        <w:t>—</w:t>
      </w:r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до</w:t>
      </w:r>
      <w:proofErr w:type="spellEnd"/>
      <w:r w:rsidR="64739889" w:rsidRPr="64739889">
        <w:rPr>
          <w:rFonts w:ascii="Garamond" w:hAnsi="Garamond"/>
          <w:lang w:val="en-GB"/>
        </w:rPr>
        <w:t xml:space="preserve"> </w:t>
      </w:r>
      <w:proofErr w:type="spellStart"/>
      <w:r w:rsidR="64739889" w:rsidRPr="64739889">
        <w:rPr>
          <w:rFonts w:ascii="Garamond" w:hAnsi="Garamond"/>
          <w:lang w:val="en-GB"/>
        </w:rPr>
        <w:t>кінця</w:t>
      </w:r>
      <w:proofErr w:type="spellEnd"/>
      <w:r w:rsidR="64739889" w:rsidRPr="64739889">
        <w:rPr>
          <w:rFonts w:ascii="Garamond" w:hAnsi="Garamond"/>
          <w:lang w:val="en-GB"/>
        </w:rPr>
        <w:t xml:space="preserve"> 2024 </w:t>
      </w:r>
      <w:proofErr w:type="spellStart"/>
      <w:r w:rsidR="64739889" w:rsidRPr="64739889">
        <w:rPr>
          <w:rFonts w:ascii="Garamond" w:hAnsi="Garamond"/>
          <w:lang w:val="en-GB"/>
        </w:rPr>
        <w:t>року</w:t>
      </w:r>
      <w:proofErr w:type="spellEnd"/>
      <w:r w:rsidR="64739889" w:rsidRPr="64739889">
        <w:rPr>
          <w:rFonts w:ascii="Garamond" w:hAnsi="Garamond"/>
          <w:lang w:val="en-GB"/>
        </w:rPr>
        <w:t>.</w:t>
      </w:r>
    </w:p>
  </w:footnote>
  <w:footnote w:id="3">
    <w:p w14:paraId="70F7648D" w14:textId="074C4349" w:rsidR="43662855" w:rsidRPr="000E3323" w:rsidRDefault="43662855" w:rsidP="43662855">
      <w:pPr>
        <w:pStyle w:val="FootnoteText"/>
        <w:rPr>
          <w:lang w:val="ru-RU"/>
        </w:rPr>
      </w:pPr>
      <w:r w:rsidRPr="43662855">
        <w:rPr>
          <w:rStyle w:val="FootnoteReference"/>
        </w:rPr>
        <w:footnoteRef/>
      </w:r>
      <w:r w:rsidR="03E53B73" w:rsidRPr="000E3323">
        <w:rPr>
          <w:lang w:val="ru-RU"/>
        </w:rPr>
        <w:t xml:space="preserve"> Актуально </w:t>
      </w:r>
      <w:proofErr w:type="spellStart"/>
      <w:r w:rsidR="03E53B73" w:rsidRPr="000E3323">
        <w:rPr>
          <w:lang w:val="ru-RU"/>
        </w:rPr>
        <w:t>лише</w:t>
      </w:r>
      <w:proofErr w:type="spellEnd"/>
      <w:r w:rsidR="03E53B73" w:rsidRPr="000E3323">
        <w:rPr>
          <w:lang w:val="ru-RU"/>
        </w:rPr>
        <w:t xml:space="preserve"> за </w:t>
      </w:r>
      <w:proofErr w:type="spellStart"/>
      <w:r w:rsidR="03E53B73" w:rsidRPr="000E3323">
        <w:rPr>
          <w:lang w:val="ru-RU"/>
        </w:rPr>
        <w:t>наявності</w:t>
      </w:r>
      <w:proofErr w:type="spellEnd"/>
      <w:r w:rsidR="03E53B73" w:rsidRPr="000E3323">
        <w:rPr>
          <w:lang w:val="ru-RU"/>
        </w:rPr>
        <w:t xml:space="preserve"> </w:t>
      </w:r>
      <w:proofErr w:type="spellStart"/>
      <w:r w:rsidR="03E53B73" w:rsidRPr="000E3323">
        <w:rPr>
          <w:lang w:val="ru-RU"/>
        </w:rPr>
        <w:t>додаткового</w:t>
      </w:r>
      <w:proofErr w:type="spellEnd"/>
      <w:r w:rsidR="03E53B73" w:rsidRPr="000E3323">
        <w:rPr>
          <w:lang w:val="ru-RU"/>
        </w:rPr>
        <w:t xml:space="preserve"> </w:t>
      </w:r>
      <w:proofErr w:type="spellStart"/>
      <w:r w:rsidR="03E53B73" w:rsidRPr="000E3323">
        <w:rPr>
          <w:lang w:val="ru-RU"/>
        </w:rPr>
        <w:t>фінансування</w:t>
      </w:r>
      <w:proofErr w:type="spellEnd"/>
      <w:r w:rsidR="03E53B73" w:rsidRPr="000E3323">
        <w:rPr>
          <w:lang w:val="ru-RU"/>
        </w:rPr>
        <w:t xml:space="preserve"> з </w:t>
      </w:r>
      <w:proofErr w:type="spellStart"/>
      <w:r w:rsidR="03E53B73" w:rsidRPr="000E3323">
        <w:rPr>
          <w:lang w:val="ru-RU"/>
        </w:rPr>
        <w:t>інших</w:t>
      </w:r>
      <w:proofErr w:type="spellEnd"/>
      <w:r w:rsidR="03E53B73" w:rsidRPr="000E3323">
        <w:rPr>
          <w:lang w:val="ru-RU"/>
        </w:rPr>
        <w:t xml:space="preserve"> </w:t>
      </w:r>
      <w:proofErr w:type="spellStart"/>
      <w:r w:rsidR="03E53B73" w:rsidRPr="000E3323">
        <w:rPr>
          <w:lang w:val="ru-RU"/>
        </w:rPr>
        <w:t>джерел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89860" w14:textId="043A8177" w:rsidR="00703F79" w:rsidRPr="001576BD" w:rsidRDefault="00065696" w:rsidP="00703F79">
    <w:pPr>
      <w:pStyle w:val="Header"/>
      <w:jc w:val="center"/>
      <w:rPr>
        <w:rFonts w:ascii="Garamond" w:hAnsi="Garamond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F6FE8B4" wp14:editId="083ED74B">
          <wp:simplePos x="0" y="0"/>
          <wp:positionH relativeFrom="column">
            <wp:posOffset>5723832</wp:posOffset>
          </wp:positionH>
          <wp:positionV relativeFrom="paragraph">
            <wp:posOffset>-186690</wp:posOffset>
          </wp:positionV>
          <wp:extent cx="718820" cy="728980"/>
          <wp:effectExtent l="0" t="0" r="508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882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3E53B73">
      <w:rPr>
        <w:rFonts w:ascii="Garamond" w:hAnsi="Garamond"/>
        <w:lang w:val="en-GB"/>
      </w:rPr>
      <w:t>Ukrainian-Danish Youth House</w:t>
    </w:r>
  </w:p>
  <w:p w14:paraId="56E93A2D" w14:textId="1362BBBA" w:rsidR="00F16FD7" w:rsidRPr="001576BD" w:rsidRDefault="03E53B73" w:rsidP="00703F79">
    <w:pPr>
      <w:pStyle w:val="Header"/>
      <w:jc w:val="center"/>
      <w:rPr>
        <w:rFonts w:ascii="Garamond" w:hAnsi="Garamond"/>
        <w:lang w:val="en-US"/>
      </w:rPr>
    </w:pPr>
    <w:proofErr w:type="spellStart"/>
    <w:r w:rsidRPr="03E53B73">
      <w:rPr>
        <w:rFonts w:ascii="Garamond" w:hAnsi="Garamond"/>
      </w:rPr>
      <w:t>Fast-Track</w:t>
    </w:r>
    <w:proofErr w:type="spellEnd"/>
    <w:r w:rsidRPr="03E53B73">
      <w:rPr>
        <w:rFonts w:ascii="Garamond" w:hAnsi="Garamond"/>
      </w:rPr>
      <w:t xml:space="preserve"> </w:t>
    </w:r>
    <w:proofErr w:type="spellStart"/>
    <w:r w:rsidRPr="03E53B73">
      <w:rPr>
        <w:rFonts w:ascii="Garamond" w:hAnsi="Garamond"/>
      </w:rPr>
      <w:t>Grant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7764E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054D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D29F2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0AC5CA"/>
    <w:multiLevelType w:val="hybridMultilevel"/>
    <w:tmpl w:val="CEC8544E"/>
    <w:lvl w:ilvl="0" w:tplc="C1F6A81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</w:rPr>
    </w:lvl>
    <w:lvl w:ilvl="1" w:tplc="A8844200">
      <w:start w:val="1"/>
      <w:numFmt w:val="lowerLetter"/>
      <w:lvlText w:val="%2."/>
      <w:lvlJc w:val="left"/>
      <w:pPr>
        <w:ind w:left="1440" w:hanging="360"/>
      </w:pPr>
    </w:lvl>
    <w:lvl w:ilvl="2" w:tplc="650275D8">
      <w:start w:val="1"/>
      <w:numFmt w:val="lowerRoman"/>
      <w:lvlText w:val="%3."/>
      <w:lvlJc w:val="right"/>
      <w:pPr>
        <w:ind w:left="2160" w:hanging="180"/>
      </w:pPr>
    </w:lvl>
    <w:lvl w:ilvl="3" w:tplc="7A408DA2">
      <w:start w:val="1"/>
      <w:numFmt w:val="decimal"/>
      <w:lvlText w:val="%4."/>
      <w:lvlJc w:val="left"/>
      <w:pPr>
        <w:ind w:left="2880" w:hanging="360"/>
      </w:pPr>
    </w:lvl>
    <w:lvl w:ilvl="4" w:tplc="E4644CE0">
      <w:start w:val="1"/>
      <w:numFmt w:val="lowerLetter"/>
      <w:lvlText w:val="%5."/>
      <w:lvlJc w:val="left"/>
      <w:pPr>
        <w:ind w:left="3600" w:hanging="360"/>
      </w:pPr>
    </w:lvl>
    <w:lvl w:ilvl="5" w:tplc="A3AED628">
      <w:start w:val="1"/>
      <w:numFmt w:val="lowerRoman"/>
      <w:lvlText w:val="%6."/>
      <w:lvlJc w:val="right"/>
      <w:pPr>
        <w:ind w:left="4320" w:hanging="180"/>
      </w:pPr>
    </w:lvl>
    <w:lvl w:ilvl="6" w:tplc="4EDCB7EC">
      <w:start w:val="1"/>
      <w:numFmt w:val="decimal"/>
      <w:lvlText w:val="%7."/>
      <w:lvlJc w:val="left"/>
      <w:pPr>
        <w:ind w:left="5040" w:hanging="360"/>
      </w:pPr>
    </w:lvl>
    <w:lvl w:ilvl="7" w:tplc="8758C69C">
      <w:start w:val="1"/>
      <w:numFmt w:val="lowerLetter"/>
      <w:lvlText w:val="%8."/>
      <w:lvlJc w:val="left"/>
      <w:pPr>
        <w:ind w:left="5760" w:hanging="360"/>
      </w:pPr>
    </w:lvl>
    <w:lvl w:ilvl="8" w:tplc="C4E4E1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11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536994">
    <w:abstractNumId w:val="8"/>
  </w:num>
  <w:num w:numId="2" w16cid:durableId="1616445855">
    <w:abstractNumId w:val="9"/>
  </w:num>
  <w:num w:numId="3" w16cid:durableId="2061398903">
    <w:abstractNumId w:val="1"/>
  </w:num>
  <w:num w:numId="4" w16cid:durableId="281570371">
    <w:abstractNumId w:val="4"/>
  </w:num>
  <w:num w:numId="5" w16cid:durableId="1810173505">
    <w:abstractNumId w:val="5"/>
  </w:num>
  <w:num w:numId="6" w16cid:durableId="1187214528">
    <w:abstractNumId w:val="11"/>
  </w:num>
  <w:num w:numId="7" w16cid:durableId="2146896116">
    <w:abstractNumId w:val="2"/>
  </w:num>
  <w:num w:numId="8" w16cid:durableId="270012866">
    <w:abstractNumId w:val="3"/>
  </w:num>
  <w:num w:numId="9" w16cid:durableId="109251925">
    <w:abstractNumId w:val="10"/>
  </w:num>
  <w:num w:numId="10" w16cid:durableId="1901205421">
    <w:abstractNumId w:val="7"/>
  </w:num>
  <w:num w:numId="11" w16cid:durableId="810055783">
    <w:abstractNumId w:val="0"/>
  </w:num>
  <w:num w:numId="12" w16cid:durableId="1305147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NKgFANvYRHEtAAAA"/>
  </w:docVars>
  <w:rsids>
    <w:rsidRoot w:val="00F63EF5"/>
    <w:rsid w:val="00003874"/>
    <w:rsid w:val="00006B2C"/>
    <w:rsid w:val="000170A5"/>
    <w:rsid w:val="000204A5"/>
    <w:rsid w:val="00021064"/>
    <w:rsid w:val="0002146E"/>
    <w:rsid w:val="00025BD1"/>
    <w:rsid w:val="00031244"/>
    <w:rsid w:val="00040C28"/>
    <w:rsid w:val="00042262"/>
    <w:rsid w:val="00042B5B"/>
    <w:rsid w:val="00047E68"/>
    <w:rsid w:val="000513CC"/>
    <w:rsid w:val="00054B96"/>
    <w:rsid w:val="00057631"/>
    <w:rsid w:val="000643A6"/>
    <w:rsid w:val="00065696"/>
    <w:rsid w:val="00070DD6"/>
    <w:rsid w:val="00080C22"/>
    <w:rsid w:val="0008550A"/>
    <w:rsid w:val="00087B5F"/>
    <w:rsid w:val="0009402C"/>
    <w:rsid w:val="00095360"/>
    <w:rsid w:val="000B71CC"/>
    <w:rsid w:val="000E3323"/>
    <w:rsid w:val="000F2978"/>
    <w:rsid w:val="001030F1"/>
    <w:rsid w:val="00104A30"/>
    <w:rsid w:val="00110CC6"/>
    <w:rsid w:val="00120C6C"/>
    <w:rsid w:val="00121A6C"/>
    <w:rsid w:val="00122575"/>
    <w:rsid w:val="00124C33"/>
    <w:rsid w:val="00124D4F"/>
    <w:rsid w:val="001251F6"/>
    <w:rsid w:val="00131659"/>
    <w:rsid w:val="00133313"/>
    <w:rsid w:val="00141223"/>
    <w:rsid w:val="001417FA"/>
    <w:rsid w:val="00146D94"/>
    <w:rsid w:val="00153750"/>
    <w:rsid w:val="00154B06"/>
    <w:rsid w:val="00155BBC"/>
    <w:rsid w:val="001576BD"/>
    <w:rsid w:val="001609CF"/>
    <w:rsid w:val="001648B2"/>
    <w:rsid w:val="0017110B"/>
    <w:rsid w:val="00177597"/>
    <w:rsid w:val="001805BF"/>
    <w:rsid w:val="0018269F"/>
    <w:rsid w:val="00185936"/>
    <w:rsid w:val="00194DDE"/>
    <w:rsid w:val="00196313"/>
    <w:rsid w:val="001A1E98"/>
    <w:rsid w:val="001A6B50"/>
    <w:rsid w:val="001B18F0"/>
    <w:rsid w:val="001C0F44"/>
    <w:rsid w:val="001C3BE3"/>
    <w:rsid w:val="001C7CCD"/>
    <w:rsid w:val="001E0739"/>
    <w:rsid w:val="001E0C40"/>
    <w:rsid w:val="001E51B6"/>
    <w:rsid w:val="001E78C3"/>
    <w:rsid w:val="001E7A03"/>
    <w:rsid w:val="002002ED"/>
    <w:rsid w:val="002035CD"/>
    <w:rsid w:val="0021151D"/>
    <w:rsid w:val="002122E2"/>
    <w:rsid w:val="0021245F"/>
    <w:rsid w:val="0021527F"/>
    <w:rsid w:val="00226A39"/>
    <w:rsid w:val="00230C45"/>
    <w:rsid w:val="00232927"/>
    <w:rsid w:val="00236FBB"/>
    <w:rsid w:val="00237FE9"/>
    <w:rsid w:val="002435B3"/>
    <w:rsid w:val="00245308"/>
    <w:rsid w:val="002468CC"/>
    <w:rsid w:val="00260AF1"/>
    <w:rsid w:val="00267105"/>
    <w:rsid w:val="00267430"/>
    <w:rsid w:val="00270DC4"/>
    <w:rsid w:val="00272142"/>
    <w:rsid w:val="00277E08"/>
    <w:rsid w:val="002817ED"/>
    <w:rsid w:val="00286479"/>
    <w:rsid w:val="00286A21"/>
    <w:rsid w:val="00286B26"/>
    <w:rsid w:val="00291E7B"/>
    <w:rsid w:val="002963DB"/>
    <w:rsid w:val="002B3145"/>
    <w:rsid w:val="002C294D"/>
    <w:rsid w:val="002C5A02"/>
    <w:rsid w:val="002D29C1"/>
    <w:rsid w:val="002D6220"/>
    <w:rsid w:val="002D6EFB"/>
    <w:rsid w:val="002E2711"/>
    <w:rsid w:val="002E3239"/>
    <w:rsid w:val="002E4612"/>
    <w:rsid w:val="002ED2B3"/>
    <w:rsid w:val="003030FF"/>
    <w:rsid w:val="003033B6"/>
    <w:rsid w:val="003138EB"/>
    <w:rsid w:val="00320F18"/>
    <w:rsid w:val="00321EB6"/>
    <w:rsid w:val="00330029"/>
    <w:rsid w:val="003311B9"/>
    <w:rsid w:val="00332C9F"/>
    <w:rsid w:val="00355672"/>
    <w:rsid w:val="0035760F"/>
    <w:rsid w:val="00361512"/>
    <w:rsid w:val="00370FCB"/>
    <w:rsid w:val="00394A71"/>
    <w:rsid w:val="003A1A95"/>
    <w:rsid w:val="003A74C7"/>
    <w:rsid w:val="003B3C79"/>
    <w:rsid w:val="003B3E3B"/>
    <w:rsid w:val="003B6B6A"/>
    <w:rsid w:val="003C2E64"/>
    <w:rsid w:val="003C4ABF"/>
    <w:rsid w:val="003C7E33"/>
    <w:rsid w:val="003D2BC0"/>
    <w:rsid w:val="003D2CB1"/>
    <w:rsid w:val="003D349E"/>
    <w:rsid w:val="003D5434"/>
    <w:rsid w:val="003D5AE0"/>
    <w:rsid w:val="003D6201"/>
    <w:rsid w:val="003D643D"/>
    <w:rsid w:val="003E1BAD"/>
    <w:rsid w:val="003F09C3"/>
    <w:rsid w:val="003F14C0"/>
    <w:rsid w:val="003F3F35"/>
    <w:rsid w:val="003F4D54"/>
    <w:rsid w:val="003F5E91"/>
    <w:rsid w:val="003F7E8A"/>
    <w:rsid w:val="0040406C"/>
    <w:rsid w:val="0041424B"/>
    <w:rsid w:val="004171D1"/>
    <w:rsid w:val="004237EF"/>
    <w:rsid w:val="00426624"/>
    <w:rsid w:val="00426860"/>
    <w:rsid w:val="00433E9C"/>
    <w:rsid w:val="00435CA2"/>
    <w:rsid w:val="00437232"/>
    <w:rsid w:val="00440CBE"/>
    <w:rsid w:val="00453063"/>
    <w:rsid w:val="00454C32"/>
    <w:rsid w:val="004655AB"/>
    <w:rsid w:val="004728AF"/>
    <w:rsid w:val="004825D3"/>
    <w:rsid w:val="00482E2C"/>
    <w:rsid w:val="00486164"/>
    <w:rsid w:val="00490170"/>
    <w:rsid w:val="0049176C"/>
    <w:rsid w:val="00493038"/>
    <w:rsid w:val="004A1EFA"/>
    <w:rsid w:val="004A3F2F"/>
    <w:rsid w:val="004A68B4"/>
    <w:rsid w:val="004A73B4"/>
    <w:rsid w:val="004B1B43"/>
    <w:rsid w:val="004B2AAE"/>
    <w:rsid w:val="004B78BB"/>
    <w:rsid w:val="004C1240"/>
    <w:rsid w:val="004C19F2"/>
    <w:rsid w:val="004C2617"/>
    <w:rsid w:val="004D0F30"/>
    <w:rsid w:val="004D25BE"/>
    <w:rsid w:val="004E149C"/>
    <w:rsid w:val="004E367C"/>
    <w:rsid w:val="004E51EC"/>
    <w:rsid w:val="004E7F2A"/>
    <w:rsid w:val="004F18D5"/>
    <w:rsid w:val="004F241F"/>
    <w:rsid w:val="004F2B1B"/>
    <w:rsid w:val="004F6450"/>
    <w:rsid w:val="004F7F04"/>
    <w:rsid w:val="00500292"/>
    <w:rsid w:val="00506676"/>
    <w:rsid w:val="005106BF"/>
    <w:rsid w:val="0051228E"/>
    <w:rsid w:val="005144F3"/>
    <w:rsid w:val="00514859"/>
    <w:rsid w:val="005149A8"/>
    <w:rsid w:val="00521431"/>
    <w:rsid w:val="005267BD"/>
    <w:rsid w:val="00527970"/>
    <w:rsid w:val="00531C9D"/>
    <w:rsid w:val="0053441E"/>
    <w:rsid w:val="005420C6"/>
    <w:rsid w:val="005541DA"/>
    <w:rsid w:val="00554C67"/>
    <w:rsid w:val="00557031"/>
    <w:rsid w:val="005571FC"/>
    <w:rsid w:val="00562DA6"/>
    <w:rsid w:val="0057193B"/>
    <w:rsid w:val="00571E07"/>
    <w:rsid w:val="00576581"/>
    <w:rsid w:val="00576F50"/>
    <w:rsid w:val="0058214C"/>
    <w:rsid w:val="00583FD9"/>
    <w:rsid w:val="00586C96"/>
    <w:rsid w:val="00592286"/>
    <w:rsid w:val="005963FC"/>
    <w:rsid w:val="005A2D78"/>
    <w:rsid w:val="005A5B11"/>
    <w:rsid w:val="005A7C66"/>
    <w:rsid w:val="005B45CA"/>
    <w:rsid w:val="005C4D81"/>
    <w:rsid w:val="005D0CF1"/>
    <w:rsid w:val="005D281A"/>
    <w:rsid w:val="005D362F"/>
    <w:rsid w:val="005D5BBC"/>
    <w:rsid w:val="005E02DD"/>
    <w:rsid w:val="005E721F"/>
    <w:rsid w:val="005F241A"/>
    <w:rsid w:val="005F303A"/>
    <w:rsid w:val="005F6BD8"/>
    <w:rsid w:val="005F7657"/>
    <w:rsid w:val="006014DE"/>
    <w:rsid w:val="006066AE"/>
    <w:rsid w:val="0060685D"/>
    <w:rsid w:val="00606C95"/>
    <w:rsid w:val="00613ABF"/>
    <w:rsid w:val="00614E9B"/>
    <w:rsid w:val="006151AD"/>
    <w:rsid w:val="006156E8"/>
    <w:rsid w:val="00617177"/>
    <w:rsid w:val="00631C15"/>
    <w:rsid w:val="00634546"/>
    <w:rsid w:val="00644881"/>
    <w:rsid w:val="00665C1D"/>
    <w:rsid w:val="006710E1"/>
    <w:rsid w:val="00672FCB"/>
    <w:rsid w:val="00673987"/>
    <w:rsid w:val="00673A66"/>
    <w:rsid w:val="006741A8"/>
    <w:rsid w:val="006859A5"/>
    <w:rsid w:val="006909F2"/>
    <w:rsid w:val="006A05C0"/>
    <w:rsid w:val="006A1FD9"/>
    <w:rsid w:val="006A70DB"/>
    <w:rsid w:val="006B1081"/>
    <w:rsid w:val="006B2C25"/>
    <w:rsid w:val="006B31DF"/>
    <w:rsid w:val="006B4910"/>
    <w:rsid w:val="006B65F1"/>
    <w:rsid w:val="006C6E31"/>
    <w:rsid w:val="006D0B76"/>
    <w:rsid w:val="006D16FD"/>
    <w:rsid w:val="006D20EE"/>
    <w:rsid w:val="006E1106"/>
    <w:rsid w:val="006E3B59"/>
    <w:rsid w:val="006F0CF8"/>
    <w:rsid w:val="006F2953"/>
    <w:rsid w:val="006F29B1"/>
    <w:rsid w:val="006F54FA"/>
    <w:rsid w:val="006F58A3"/>
    <w:rsid w:val="007036C2"/>
    <w:rsid w:val="00703F79"/>
    <w:rsid w:val="00707BA5"/>
    <w:rsid w:val="00711456"/>
    <w:rsid w:val="00716AEF"/>
    <w:rsid w:val="00717634"/>
    <w:rsid w:val="00723113"/>
    <w:rsid w:val="00726C03"/>
    <w:rsid w:val="00727615"/>
    <w:rsid w:val="00727992"/>
    <w:rsid w:val="00727F27"/>
    <w:rsid w:val="00734ECB"/>
    <w:rsid w:val="007400F3"/>
    <w:rsid w:val="007413D4"/>
    <w:rsid w:val="00741D4E"/>
    <w:rsid w:val="00741EFA"/>
    <w:rsid w:val="0074281B"/>
    <w:rsid w:val="00743CE0"/>
    <w:rsid w:val="00752E40"/>
    <w:rsid w:val="00753C8A"/>
    <w:rsid w:val="00757F5D"/>
    <w:rsid w:val="00763F1F"/>
    <w:rsid w:val="007726F3"/>
    <w:rsid w:val="00772C00"/>
    <w:rsid w:val="00787728"/>
    <w:rsid w:val="007946F4"/>
    <w:rsid w:val="007948CE"/>
    <w:rsid w:val="007B0DBE"/>
    <w:rsid w:val="007B1B68"/>
    <w:rsid w:val="007B3B7F"/>
    <w:rsid w:val="007C176B"/>
    <w:rsid w:val="007C3F00"/>
    <w:rsid w:val="007C6DD3"/>
    <w:rsid w:val="007D2948"/>
    <w:rsid w:val="007D3CB9"/>
    <w:rsid w:val="007E0D8C"/>
    <w:rsid w:val="007E16F6"/>
    <w:rsid w:val="007E1AAE"/>
    <w:rsid w:val="007E50C0"/>
    <w:rsid w:val="007E7493"/>
    <w:rsid w:val="007F41E4"/>
    <w:rsid w:val="0080096A"/>
    <w:rsid w:val="0080106E"/>
    <w:rsid w:val="00807EFC"/>
    <w:rsid w:val="00817D83"/>
    <w:rsid w:val="00817FF3"/>
    <w:rsid w:val="008207D3"/>
    <w:rsid w:val="0082149B"/>
    <w:rsid w:val="00822FDC"/>
    <w:rsid w:val="00826367"/>
    <w:rsid w:val="00826CB5"/>
    <w:rsid w:val="008341AE"/>
    <w:rsid w:val="0083437C"/>
    <w:rsid w:val="00835B2B"/>
    <w:rsid w:val="00836907"/>
    <w:rsid w:val="00837631"/>
    <w:rsid w:val="008522B5"/>
    <w:rsid w:val="00854200"/>
    <w:rsid w:val="0085466C"/>
    <w:rsid w:val="008563D3"/>
    <w:rsid w:val="00861FF6"/>
    <w:rsid w:val="00864FCF"/>
    <w:rsid w:val="00871EF7"/>
    <w:rsid w:val="00872B70"/>
    <w:rsid w:val="00877ACD"/>
    <w:rsid w:val="00883161"/>
    <w:rsid w:val="0088692E"/>
    <w:rsid w:val="008A3BC0"/>
    <w:rsid w:val="008B2CEF"/>
    <w:rsid w:val="008B475B"/>
    <w:rsid w:val="008B5787"/>
    <w:rsid w:val="008B58D7"/>
    <w:rsid w:val="008C116B"/>
    <w:rsid w:val="008C24F5"/>
    <w:rsid w:val="008C706D"/>
    <w:rsid w:val="008C73DD"/>
    <w:rsid w:val="008D1C3D"/>
    <w:rsid w:val="008D3716"/>
    <w:rsid w:val="008D4356"/>
    <w:rsid w:val="008D58E5"/>
    <w:rsid w:val="008E3C61"/>
    <w:rsid w:val="008E70FD"/>
    <w:rsid w:val="008E7952"/>
    <w:rsid w:val="008F111B"/>
    <w:rsid w:val="008F6A7A"/>
    <w:rsid w:val="008F6CEC"/>
    <w:rsid w:val="009014C3"/>
    <w:rsid w:val="00901B58"/>
    <w:rsid w:val="009060D3"/>
    <w:rsid w:val="00906E58"/>
    <w:rsid w:val="009103CF"/>
    <w:rsid w:val="00916118"/>
    <w:rsid w:val="00920F1A"/>
    <w:rsid w:val="00923CA2"/>
    <w:rsid w:val="009552F6"/>
    <w:rsid w:val="009555A5"/>
    <w:rsid w:val="0096049B"/>
    <w:rsid w:val="0096052F"/>
    <w:rsid w:val="00963E50"/>
    <w:rsid w:val="009647F6"/>
    <w:rsid w:val="00967911"/>
    <w:rsid w:val="00971630"/>
    <w:rsid w:val="00973320"/>
    <w:rsid w:val="00981A90"/>
    <w:rsid w:val="0098252D"/>
    <w:rsid w:val="00986240"/>
    <w:rsid w:val="009920C8"/>
    <w:rsid w:val="0099426E"/>
    <w:rsid w:val="009B4256"/>
    <w:rsid w:val="009B5F0D"/>
    <w:rsid w:val="009B6AD3"/>
    <w:rsid w:val="009B725E"/>
    <w:rsid w:val="009C02E4"/>
    <w:rsid w:val="009C3AA5"/>
    <w:rsid w:val="009C4C5A"/>
    <w:rsid w:val="009D1039"/>
    <w:rsid w:val="009D1CFB"/>
    <w:rsid w:val="009D35C5"/>
    <w:rsid w:val="009E2ED2"/>
    <w:rsid w:val="009E3415"/>
    <w:rsid w:val="009E47EA"/>
    <w:rsid w:val="009F2ED4"/>
    <w:rsid w:val="009F3983"/>
    <w:rsid w:val="00A01523"/>
    <w:rsid w:val="00A015B7"/>
    <w:rsid w:val="00A141DA"/>
    <w:rsid w:val="00A14D0B"/>
    <w:rsid w:val="00A15990"/>
    <w:rsid w:val="00A15CE5"/>
    <w:rsid w:val="00A22C33"/>
    <w:rsid w:val="00A317F3"/>
    <w:rsid w:val="00A31DBC"/>
    <w:rsid w:val="00A440FB"/>
    <w:rsid w:val="00A46061"/>
    <w:rsid w:val="00A5048C"/>
    <w:rsid w:val="00A50CDE"/>
    <w:rsid w:val="00A53118"/>
    <w:rsid w:val="00A5438B"/>
    <w:rsid w:val="00A650CC"/>
    <w:rsid w:val="00A730B2"/>
    <w:rsid w:val="00A77249"/>
    <w:rsid w:val="00A77DF8"/>
    <w:rsid w:val="00A80944"/>
    <w:rsid w:val="00A86E26"/>
    <w:rsid w:val="00A96C1D"/>
    <w:rsid w:val="00A97EE8"/>
    <w:rsid w:val="00AA0D2E"/>
    <w:rsid w:val="00AA23D4"/>
    <w:rsid w:val="00AA25F8"/>
    <w:rsid w:val="00AA2629"/>
    <w:rsid w:val="00AB3E85"/>
    <w:rsid w:val="00AB4A3F"/>
    <w:rsid w:val="00AC0E37"/>
    <w:rsid w:val="00AC6448"/>
    <w:rsid w:val="00AC7557"/>
    <w:rsid w:val="00ACD366"/>
    <w:rsid w:val="00AD2051"/>
    <w:rsid w:val="00AD4978"/>
    <w:rsid w:val="00AE1396"/>
    <w:rsid w:val="00AE5D16"/>
    <w:rsid w:val="00AE6736"/>
    <w:rsid w:val="00AF4A77"/>
    <w:rsid w:val="00AF6A2F"/>
    <w:rsid w:val="00B0272F"/>
    <w:rsid w:val="00B1004B"/>
    <w:rsid w:val="00B161FD"/>
    <w:rsid w:val="00B21175"/>
    <w:rsid w:val="00B241CE"/>
    <w:rsid w:val="00B260D1"/>
    <w:rsid w:val="00B26387"/>
    <w:rsid w:val="00B35A49"/>
    <w:rsid w:val="00B35F73"/>
    <w:rsid w:val="00B40EA2"/>
    <w:rsid w:val="00B41CEC"/>
    <w:rsid w:val="00B70D3D"/>
    <w:rsid w:val="00B73335"/>
    <w:rsid w:val="00B7535E"/>
    <w:rsid w:val="00B900C8"/>
    <w:rsid w:val="00B95582"/>
    <w:rsid w:val="00B96B19"/>
    <w:rsid w:val="00BA076C"/>
    <w:rsid w:val="00BA538A"/>
    <w:rsid w:val="00BA5EBA"/>
    <w:rsid w:val="00BB481D"/>
    <w:rsid w:val="00BB4FD1"/>
    <w:rsid w:val="00BB5038"/>
    <w:rsid w:val="00BE6D9B"/>
    <w:rsid w:val="00BF0420"/>
    <w:rsid w:val="00BF4804"/>
    <w:rsid w:val="00BF4EE6"/>
    <w:rsid w:val="00BF6CA6"/>
    <w:rsid w:val="00C02105"/>
    <w:rsid w:val="00C033C5"/>
    <w:rsid w:val="00C0358C"/>
    <w:rsid w:val="00C0705C"/>
    <w:rsid w:val="00C11392"/>
    <w:rsid w:val="00C2091F"/>
    <w:rsid w:val="00C23334"/>
    <w:rsid w:val="00C24D68"/>
    <w:rsid w:val="00C330D1"/>
    <w:rsid w:val="00C42622"/>
    <w:rsid w:val="00C53D2F"/>
    <w:rsid w:val="00C5481D"/>
    <w:rsid w:val="00C57E48"/>
    <w:rsid w:val="00C67A7F"/>
    <w:rsid w:val="00C74D55"/>
    <w:rsid w:val="00C77C44"/>
    <w:rsid w:val="00C77F56"/>
    <w:rsid w:val="00C846BC"/>
    <w:rsid w:val="00C949B5"/>
    <w:rsid w:val="00C964CF"/>
    <w:rsid w:val="00C97F3F"/>
    <w:rsid w:val="00CA0409"/>
    <w:rsid w:val="00CA2E64"/>
    <w:rsid w:val="00CA4D7F"/>
    <w:rsid w:val="00CB1E6F"/>
    <w:rsid w:val="00CB4483"/>
    <w:rsid w:val="00CD3D25"/>
    <w:rsid w:val="00CD5145"/>
    <w:rsid w:val="00CE3259"/>
    <w:rsid w:val="00CF2618"/>
    <w:rsid w:val="00D0269F"/>
    <w:rsid w:val="00D06105"/>
    <w:rsid w:val="00D143D0"/>
    <w:rsid w:val="00D14EB0"/>
    <w:rsid w:val="00D21046"/>
    <w:rsid w:val="00D3175E"/>
    <w:rsid w:val="00D36614"/>
    <w:rsid w:val="00D5109A"/>
    <w:rsid w:val="00D52A71"/>
    <w:rsid w:val="00D536C8"/>
    <w:rsid w:val="00D576CA"/>
    <w:rsid w:val="00D623B7"/>
    <w:rsid w:val="00D6686F"/>
    <w:rsid w:val="00D673E9"/>
    <w:rsid w:val="00D704C3"/>
    <w:rsid w:val="00D71DF2"/>
    <w:rsid w:val="00D83AC4"/>
    <w:rsid w:val="00D84B85"/>
    <w:rsid w:val="00D9388D"/>
    <w:rsid w:val="00DA051D"/>
    <w:rsid w:val="00DA2BB2"/>
    <w:rsid w:val="00DB6B70"/>
    <w:rsid w:val="00DD0E52"/>
    <w:rsid w:val="00DD2C52"/>
    <w:rsid w:val="00DD434D"/>
    <w:rsid w:val="00DE2A47"/>
    <w:rsid w:val="00DE6432"/>
    <w:rsid w:val="00E033CB"/>
    <w:rsid w:val="00E0421D"/>
    <w:rsid w:val="00E066C3"/>
    <w:rsid w:val="00E14138"/>
    <w:rsid w:val="00E230E2"/>
    <w:rsid w:val="00E26E2F"/>
    <w:rsid w:val="00E313DC"/>
    <w:rsid w:val="00E32EAA"/>
    <w:rsid w:val="00E33B8A"/>
    <w:rsid w:val="00E35303"/>
    <w:rsid w:val="00E3686E"/>
    <w:rsid w:val="00E45BD2"/>
    <w:rsid w:val="00E51594"/>
    <w:rsid w:val="00E51E72"/>
    <w:rsid w:val="00E52246"/>
    <w:rsid w:val="00E56606"/>
    <w:rsid w:val="00E61D3E"/>
    <w:rsid w:val="00E63E92"/>
    <w:rsid w:val="00E67370"/>
    <w:rsid w:val="00E6740D"/>
    <w:rsid w:val="00E72A3A"/>
    <w:rsid w:val="00E741E2"/>
    <w:rsid w:val="00E7595A"/>
    <w:rsid w:val="00E77EA1"/>
    <w:rsid w:val="00E81B4B"/>
    <w:rsid w:val="00E905D2"/>
    <w:rsid w:val="00E9232A"/>
    <w:rsid w:val="00E96637"/>
    <w:rsid w:val="00EA02FA"/>
    <w:rsid w:val="00EA1E1C"/>
    <w:rsid w:val="00EB0904"/>
    <w:rsid w:val="00EB4A75"/>
    <w:rsid w:val="00EB63C9"/>
    <w:rsid w:val="00EC01F2"/>
    <w:rsid w:val="00EC0C16"/>
    <w:rsid w:val="00EC39A7"/>
    <w:rsid w:val="00EC61BA"/>
    <w:rsid w:val="00ED316E"/>
    <w:rsid w:val="00ED651C"/>
    <w:rsid w:val="00ED6D11"/>
    <w:rsid w:val="00ED7332"/>
    <w:rsid w:val="00ED764C"/>
    <w:rsid w:val="00EF073A"/>
    <w:rsid w:val="00F01468"/>
    <w:rsid w:val="00F11E62"/>
    <w:rsid w:val="00F15CFC"/>
    <w:rsid w:val="00F16FD7"/>
    <w:rsid w:val="00F200DB"/>
    <w:rsid w:val="00F20738"/>
    <w:rsid w:val="00F24714"/>
    <w:rsid w:val="00F249A6"/>
    <w:rsid w:val="00F27690"/>
    <w:rsid w:val="00F506B4"/>
    <w:rsid w:val="00F54BB1"/>
    <w:rsid w:val="00F57C59"/>
    <w:rsid w:val="00F607AD"/>
    <w:rsid w:val="00F61FD5"/>
    <w:rsid w:val="00F63D93"/>
    <w:rsid w:val="00F63EF5"/>
    <w:rsid w:val="00F6452D"/>
    <w:rsid w:val="00F77E88"/>
    <w:rsid w:val="00F81A18"/>
    <w:rsid w:val="00F83678"/>
    <w:rsid w:val="00F94CEF"/>
    <w:rsid w:val="00F95CF7"/>
    <w:rsid w:val="00FA2C02"/>
    <w:rsid w:val="00FA5D58"/>
    <w:rsid w:val="00FA69F6"/>
    <w:rsid w:val="00FA78A2"/>
    <w:rsid w:val="00FB3BC3"/>
    <w:rsid w:val="00FB61AE"/>
    <w:rsid w:val="00FB7055"/>
    <w:rsid w:val="00FC6A8E"/>
    <w:rsid w:val="00FC75F1"/>
    <w:rsid w:val="00FD1C8C"/>
    <w:rsid w:val="00FD4E8F"/>
    <w:rsid w:val="00FD5E3D"/>
    <w:rsid w:val="00FE568E"/>
    <w:rsid w:val="00FE5C46"/>
    <w:rsid w:val="00FE6A22"/>
    <w:rsid w:val="00FF09FA"/>
    <w:rsid w:val="00FF1EB2"/>
    <w:rsid w:val="00FF4D07"/>
    <w:rsid w:val="012A381E"/>
    <w:rsid w:val="014621A2"/>
    <w:rsid w:val="01644CBE"/>
    <w:rsid w:val="0226DE9A"/>
    <w:rsid w:val="023ED807"/>
    <w:rsid w:val="02A25428"/>
    <w:rsid w:val="0324B68F"/>
    <w:rsid w:val="033F1423"/>
    <w:rsid w:val="0358C1EA"/>
    <w:rsid w:val="037001D9"/>
    <w:rsid w:val="038B6A92"/>
    <w:rsid w:val="03A3156C"/>
    <w:rsid w:val="03AD34D0"/>
    <w:rsid w:val="03E53B73"/>
    <w:rsid w:val="04599C36"/>
    <w:rsid w:val="048D84CC"/>
    <w:rsid w:val="04D81777"/>
    <w:rsid w:val="051B48F9"/>
    <w:rsid w:val="05906508"/>
    <w:rsid w:val="05C26024"/>
    <w:rsid w:val="05C59329"/>
    <w:rsid w:val="0673E7D8"/>
    <w:rsid w:val="0681A26D"/>
    <w:rsid w:val="06D17A44"/>
    <w:rsid w:val="06EEE294"/>
    <w:rsid w:val="0750DB92"/>
    <w:rsid w:val="0789C66A"/>
    <w:rsid w:val="078D1115"/>
    <w:rsid w:val="07C179D5"/>
    <w:rsid w:val="080FB839"/>
    <w:rsid w:val="0839C15E"/>
    <w:rsid w:val="088E5D94"/>
    <w:rsid w:val="08EB55C5"/>
    <w:rsid w:val="08EF7DCE"/>
    <w:rsid w:val="090434EA"/>
    <w:rsid w:val="090DA435"/>
    <w:rsid w:val="0929A8C9"/>
    <w:rsid w:val="095412B4"/>
    <w:rsid w:val="099B50B9"/>
    <w:rsid w:val="09B37620"/>
    <w:rsid w:val="09B572EF"/>
    <w:rsid w:val="09C1E8D2"/>
    <w:rsid w:val="09D008F0"/>
    <w:rsid w:val="09EEBA1C"/>
    <w:rsid w:val="0A0E8B35"/>
    <w:rsid w:val="0A1F4A4A"/>
    <w:rsid w:val="0A2AF743"/>
    <w:rsid w:val="0AA1F548"/>
    <w:rsid w:val="0ABE0D74"/>
    <w:rsid w:val="0ACBC306"/>
    <w:rsid w:val="0B0A883F"/>
    <w:rsid w:val="0B5B09F8"/>
    <w:rsid w:val="0BD20767"/>
    <w:rsid w:val="0C2AF5B8"/>
    <w:rsid w:val="0C426D40"/>
    <w:rsid w:val="0C553B68"/>
    <w:rsid w:val="0C83AE8C"/>
    <w:rsid w:val="0D501B07"/>
    <w:rsid w:val="0D9200F3"/>
    <w:rsid w:val="0E0724EC"/>
    <w:rsid w:val="0E86E743"/>
    <w:rsid w:val="0E9BF22F"/>
    <w:rsid w:val="0EC8C257"/>
    <w:rsid w:val="0F836747"/>
    <w:rsid w:val="0F8AC0B5"/>
    <w:rsid w:val="0F94D84F"/>
    <w:rsid w:val="101F2F0F"/>
    <w:rsid w:val="1022B7A4"/>
    <w:rsid w:val="10528098"/>
    <w:rsid w:val="107B8E58"/>
    <w:rsid w:val="1087BBC9"/>
    <w:rsid w:val="109B062C"/>
    <w:rsid w:val="10A7835F"/>
    <w:rsid w:val="10E8AE10"/>
    <w:rsid w:val="115EB4BB"/>
    <w:rsid w:val="116432F2"/>
    <w:rsid w:val="116B5173"/>
    <w:rsid w:val="11851382"/>
    <w:rsid w:val="11934901"/>
    <w:rsid w:val="11A5FDF7"/>
    <w:rsid w:val="11AC6A3C"/>
    <w:rsid w:val="120D25CE"/>
    <w:rsid w:val="12238C2A"/>
    <w:rsid w:val="1264713B"/>
    <w:rsid w:val="1279427F"/>
    <w:rsid w:val="12C284F4"/>
    <w:rsid w:val="12DD916B"/>
    <w:rsid w:val="12E09EA8"/>
    <w:rsid w:val="130AB841"/>
    <w:rsid w:val="13444E77"/>
    <w:rsid w:val="135A5866"/>
    <w:rsid w:val="137FA20A"/>
    <w:rsid w:val="138AC517"/>
    <w:rsid w:val="13D03897"/>
    <w:rsid w:val="14368D6A"/>
    <w:rsid w:val="1441195C"/>
    <w:rsid w:val="1479E52F"/>
    <w:rsid w:val="149DFA07"/>
    <w:rsid w:val="14DDD56C"/>
    <w:rsid w:val="14F628C7"/>
    <w:rsid w:val="14FBFB2F"/>
    <w:rsid w:val="1559AEB4"/>
    <w:rsid w:val="158DCB83"/>
    <w:rsid w:val="15FFBFF4"/>
    <w:rsid w:val="16643834"/>
    <w:rsid w:val="166786A0"/>
    <w:rsid w:val="166A6F1C"/>
    <w:rsid w:val="166D5FF8"/>
    <w:rsid w:val="1691F928"/>
    <w:rsid w:val="16A57725"/>
    <w:rsid w:val="16D62CA5"/>
    <w:rsid w:val="16E09E6C"/>
    <w:rsid w:val="17596685"/>
    <w:rsid w:val="177C9517"/>
    <w:rsid w:val="17E0C83F"/>
    <w:rsid w:val="184895F1"/>
    <w:rsid w:val="1869CC3B"/>
    <w:rsid w:val="186C3104"/>
    <w:rsid w:val="18719188"/>
    <w:rsid w:val="18967EDB"/>
    <w:rsid w:val="18BA8A62"/>
    <w:rsid w:val="190C4ED5"/>
    <w:rsid w:val="1916B531"/>
    <w:rsid w:val="1918BE54"/>
    <w:rsid w:val="191F02A2"/>
    <w:rsid w:val="198C722F"/>
    <w:rsid w:val="199A7144"/>
    <w:rsid w:val="199DF875"/>
    <w:rsid w:val="19F24BDE"/>
    <w:rsid w:val="1A0A7368"/>
    <w:rsid w:val="1A0E3413"/>
    <w:rsid w:val="1A218A7F"/>
    <w:rsid w:val="1A226CD5"/>
    <w:rsid w:val="1A3E0C17"/>
    <w:rsid w:val="1A7C1901"/>
    <w:rsid w:val="1AD61305"/>
    <w:rsid w:val="1B3A8671"/>
    <w:rsid w:val="1BBA19E9"/>
    <w:rsid w:val="1BCC1E0E"/>
    <w:rsid w:val="1BFB5DCD"/>
    <w:rsid w:val="1C22197A"/>
    <w:rsid w:val="1C584211"/>
    <w:rsid w:val="1C944982"/>
    <w:rsid w:val="1CDA8B86"/>
    <w:rsid w:val="1D0B6204"/>
    <w:rsid w:val="1D1DD2CE"/>
    <w:rsid w:val="1D44720A"/>
    <w:rsid w:val="1DAFFF8F"/>
    <w:rsid w:val="1DDDA38B"/>
    <w:rsid w:val="1F079648"/>
    <w:rsid w:val="1F151071"/>
    <w:rsid w:val="1F347060"/>
    <w:rsid w:val="1F6223AD"/>
    <w:rsid w:val="1F89C336"/>
    <w:rsid w:val="1FACC958"/>
    <w:rsid w:val="1FC19A9C"/>
    <w:rsid w:val="200ADD11"/>
    <w:rsid w:val="20AFD2A5"/>
    <w:rsid w:val="20C504CF"/>
    <w:rsid w:val="20C7FA27"/>
    <w:rsid w:val="20C96CFA"/>
    <w:rsid w:val="20D06E68"/>
    <w:rsid w:val="20D50760"/>
    <w:rsid w:val="21194313"/>
    <w:rsid w:val="214E54D5"/>
    <w:rsid w:val="21B2E8A2"/>
    <w:rsid w:val="21C23D4C"/>
    <w:rsid w:val="21CD58D1"/>
    <w:rsid w:val="21D4ABCF"/>
    <w:rsid w:val="21FED09F"/>
    <w:rsid w:val="22091D15"/>
    <w:rsid w:val="224BA306"/>
    <w:rsid w:val="22B51374"/>
    <w:rsid w:val="22D0F2C5"/>
    <w:rsid w:val="22D1B40D"/>
    <w:rsid w:val="22D5F0CF"/>
    <w:rsid w:val="233725DA"/>
    <w:rsid w:val="23486F9E"/>
    <w:rsid w:val="234F2129"/>
    <w:rsid w:val="23707C30"/>
    <w:rsid w:val="23754864"/>
    <w:rsid w:val="240FA164"/>
    <w:rsid w:val="24A5B019"/>
    <w:rsid w:val="24AAAC08"/>
    <w:rsid w:val="24AFC7B3"/>
    <w:rsid w:val="24B3EE77"/>
    <w:rsid w:val="252DD4B0"/>
    <w:rsid w:val="254588C9"/>
    <w:rsid w:val="26675ABF"/>
    <w:rsid w:val="266F1935"/>
    <w:rsid w:val="266FC75A"/>
    <w:rsid w:val="268CA2CE"/>
    <w:rsid w:val="26C9722E"/>
    <w:rsid w:val="26F3DAC6"/>
    <w:rsid w:val="26F533AD"/>
    <w:rsid w:val="277B4113"/>
    <w:rsid w:val="2783E1BC"/>
    <w:rsid w:val="27E7BBAD"/>
    <w:rsid w:val="2842203B"/>
    <w:rsid w:val="28EA6E01"/>
    <w:rsid w:val="2914762B"/>
    <w:rsid w:val="29186254"/>
    <w:rsid w:val="291C14D9"/>
    <w:rsid w:val="29F4E7E2"/>
    <w:rsid w:val="2A06874A"/>
    <w:rsid w:val="2A8FE5C2"/>
    <w:rsid w:val="2A908CAF"/>
    <w:rsid w:val="2A95A685"/>
    <w:rsid w:val="2AA2F199"/>
    <w:rsid w:val="2AAFD076"/>
    <w:rsid w:val="2ADC73E9"/>
    <w:rsid w:val="2B4DFEF7"/>
    <w:rsid w:val="2B7BF063"/>
    <w:rsid w:val="2BAB1FB6"/>
    <w:rsid w:val="2BB2BF38"/>
    <w:rsid w:val="2BB3E84C"/>
    <w:rsid w:val="2BD535E1"/>
    <w:rsid w:val="2BFBD398"/>
    <w:rsid w:val="2BFDDA9D"/>
    <w:rsid w:val="2C5BA226"/>
    <w:rsid w:val="2C5FBA3C"/>
    <w:rsid w:val="2D1E7E7E"/>
    <w:rsid w:val="2D244127"/>
    <w:rsid w:val="2D34231A"/>
    <w:rsid w:val="2D4930C2"/>
    <w:rsid w:val="2D845498"/>
    <w:rsid w:val="2DCE2927"/>
    <w:rsid w:val="2DF77287"/>
    <w:rsid w:val="2E018337"/>
    <w:rsid w:val="2E0D5CEC"/>
    <w:rsid w:val="2E3412CD"/>
    <w:rsid w:val="2E69A461"/>
    <w:rsid w:val="2EBADDF9"/>
    <w:rsid w:val="2EE2CD7E"/>
    <w:rsid w:val="2F018942"/>
    <w:rsid w:val="2F47BC44"/>
    <w:rsid w:val="2F97D966"/>
    <w:rsid w:val="301351D9"/>
    <w:rsid w:val="3040EB9B"/>
    <w:rsid w:val="3069D733"/>
    <w:rsid w:val="30A3A7FF"/>
    <w:rsid w:val="30CF44BB"/>
    <w:rsid w:val="30EA4087"/>
    <w:rsid w:val="30FF2746"/>
    <w:rsid w:val="310AC0E1"/>
    <w:rsid w:val="310DFE61"/>
    <w:rsid w:val="3148B1BC"/>
    <w:rsid w:val="319DC6F6"/>
    <w:rsid w:val="31D5DBF8"/>
    <w:rsid w:val="31DEFC2F"/>
    <w:rsid w:val="31F531D8"/>
    <w:rsid w:val="327BC9EA"/>
    <w:rsid w:val="32DC3B83"/>
    <w:rsid w:val="333237CE"/>
    <w:rsid w:val="333D1584"/>
    <w:rsid w:val="336CFE18"/>
    <w:rsid w:val="3395451B"/>
    <w:rsid w:val="33D67EA8"/>
    <w:rsid w:val="341B351B"/>
    <w:rsid w:val="344F4A38"/>
    <w:rsid w:val="3469BE93"/>
    <w:rsid w:val="346C630D"/>
    <w:rsid w:val="348B43B5"/>
    <w:rsid w:val="34CE0436"/>
    <w:rsid w:val="35144D00"/>
    <w:rsid w:val="3530C5AE"/>
    <w:rsid w:val="3541A235"/>
    <w:rsid w:val="3553F52B"/>
    <w:rsid w:val="356D89AC"/>
    <w:rsid w:val="357805BE"/>
    <w:rsid w:val="35BAC887"/>
    <w:rsid w:val="36149AFB"/>
    <w:rsid w:val="3620CB96"/>
    <w:rsid w:val="365A13C0"/>
    <w:rsid w:val="365CCE48"/>
    <w:rsid w:val="3670B3FF"/>
    <w:rsid w:val="36785A33"/>
    <w:rsid w:val="36D1B811"/>
    <w:rsid w:val="37108BD2"/>
    <w:rsid w:val="371C87A4"/>
    <w:rsid w:val="376925E1"/>
    <w:rsid w:val="3798DB52"/>
    <w:rsid w:val="37ADAFCF"/>
    <w:rsid w:val="37B10CD4"/>
    <w:rsid w:val="37CBFB36"/>
    <w:rsid w:val="384D037F"/>
    <w:rsid w:val="387102D8"/>
    <w:rsid w:val="38FB555D"/>
    <w:rsid w:val="3904499A"/>
    <w:rsid w:val="39965871"/>
    <w:rsid w:val="39BAA35E"/>
    <w:rsid w:val="39BF1C70"/>
    <w:rsid w:val="39CB1F7F"/>
    <w:rsid w:val="3ACE89B2"/>
    <w:rsid w:val="3B1620B0"/>
    <w:rsid w:val="3B3B4D1F"/>
    <w:rsid w:val="3C3E7E2B"/>
    <w:rsid w:val="3CF720DA"/>
    <w:rsid w:val="3D14A706"/>
    <w:rsid w:val="3D17DE5A"/>
    <w:rsid w:val="3D6FCB68"/>
    <w:rsid w:val="3DB979CB"/>
    <w:rsid w:val="3DD29695"/>
    <w:rsid w:val="3DFFC24D"/>
    <w:rsid w:val="3E04FC7F"/>
    <w:rsid w:val="3E29BA86"/>
    <w:rsid w:val="3E6E0074"/>
    <w:rsid w:val="3EA63A55"/>
    <w:rsid w:val="3EA75792"/>
    <w:rsid w:val="3EBCB12D"/>
    <w:rsid w:val="3ECA2F63"/>
    <w:rsid w:val="3F4587C2"/>
    <w:rsid w:val="3FA94550"/>
    <w:rsid w:val="3FBAF9CA"/>
    <w:rsid w:val="3FD42B19"/>
    <w:rsid w:val="4039CA86"/>
    <w:rsid w:val="4053D1A2"/>
    <w:rsid w:val="408A47F7"/>
    <w:rsid w:val="40968811"/>
    <w:rsid w:val="409A3646"/>
    <w:rsid w:val="4104E4FE"/>
    <w:rsid w:val="411BCCF8"/>
    <w:rsid w:val="415871BB"/>
    <w:rsid w:val="4179B3E6"/>
    <w:rsid w:val="418427A7"/>
    <w:rsid w:val="41B013DA"/>
    <w:rsid w:val="42406C1B"/>
    <w:rsid w:val="428C854C"/>
    <w:rsid w:val="42F724AA"/>
    <w:rsid w:val="4313B0A3"/>
    <w:rsid w:val="432BDCE1"/>
    <w:rsid w:val="43487FA4"/>
    <w:rsid w:val="43528530"/>
    <w:rsid w:val="436237F8"/>
    <w:rsid w:val="43662855"/>
    <w:rsid w:val="4370D3D0"/>
    <w:rsid w:val="43DB9657"/>
    <w:rsid w:val="4404DB4D"/>
    <w:rsid w:val="44171AD6"/>
    <w:rsid w:val="44487855"/>
    <w:rsid w:val="44545710"/>
    <w:rsid w:val="44E45005"/>
    <w:rsid w:val="45278668"/>
    <w:rsid w:val="45321D90"/>
    <w:rsid w:val="45327E76"/>
    <w:rsid w:val="4536A513"/>
    <w:rsid w:val="460B685B"/>
    <w:rsid w:val="462806D6"/>
    <w:rsid w:val="4632C34C"/>
    <w:rsid w:val="463D37E0"/>
    <w:rsid w:val="46472AD6"/>
    <w:rsid w:val="46618926"/>
    <w:rsid w:val="46D22DE4"/>
    <w:rsid w:val="46DA7B4E"/>
    <w:rsid w:val="479A1579"/>
    <w:rsid w:val="47BA48E7"/>
    <w:rsid w:val="47BCEECB"/>
    <w:rsid w:val="47CECE5F"/>
    <w:rsid w:val="4825F653"/>
    <w:rsid w:val="4828DC57"/>
    <w:rsid w:val="482C4A09"/>
    <w:rsid w:val="483CBD0F"/>
    <w:rsid w:val="48F850CA"/>
    <w:rsid w:val="49014507"/>
    <w:rsid w:val="492CF3EF"/>
    <w:rsid w:val="4957EDDE"/>
    <w:rsid w:val="495D4161"/>
    <w:rsid w:val="49C0DCA3"/>
    <w:rsid w:val="49D42BBF"/>
    <w:rsid w:val="49D76E31"/>
    <w:rsid w:val="49FAC7FD"/>
    <w:rsid w:val="4A2DEE16"/>
    <w:rsid w:val="4A88F000"/>
    <w:rsid w:val="4AD1300D"/>
    <w:rsid w:val="4AD3580F"/>
    <w:rsid w:val="4AF3F015"/>
    <w:rsid w:val="4B2A582D"/>
    <w:rsid w:val="4B66E561"/>
    <w:rsid w:val="4BA59F07"/>
    <w:rsid w:val="4BF8DB01"/>
    <w:rsid w:val="4C190DBF"/>
    <w:rsid w:val="4C1E58E5"/>
    <w:rsid w:val="4C3C8408"/>
    <w:rsid w:val="4C668C32"/>
    <w:rsid w:val="4CD4BB55"/>
    <w:rsid w:val="4CD4F33B"/>
    <w:rsid w:val="4CDB75FB"/>
    <w:rsid w:val="4CE5ED6F"/>
    <w:rsid w:val="4D2C5F69"/>
    <w:rsid w:val="4D467DC1"/>
    <w:rsid w:val="4D523AD6"/>
    <w:rsid w:val="4D61D08C"/>
    <w:rsid w:val="4D69C09F"/>
    <w:rsid w:val="4E09BB37"/>
    <w:rsid w:val="4E3845BF"/>
    <w:rsid w:val="4E7A20C6"/>
    <w:rsid w:val="4E9EA6F6"/>
    <w:rsid w:val="4EA8896A"/>
    <w:rsid w:val="4EF71BA5"/>
    <w:rsid w:val="4F67E2D4"/>
    <w:rsid w:val="4F776128"/>
    <w:rsid w:val="4FCDBB27"/>
    <w:rsid w:val="4FCEDE84"/>
    <w:rsid w:val="503C2B5E"/>
    <w:rsid w:val="507434FE"/>
    <w:rsid w:val="508C2E6B"/>
    <w:rsid w:val="508E6402"/>
    <w:rsid w:val="50A0FFAF"/>
    <w:rsid w:val="5162CDD7"/>
    <w:rsid w:val="516F462D"/>
    <w:rsid w:val="51ADCDFD"/>
    <w:rsid w:val="51AEB44D"/>
    <w:rsid w:val="51C663EE"/>
    <w:rsid w:val="51F5B3C6"/>
    <w:rsid w:val="525A851D"/>
    <w:rsid w:val="526CF4C0"/>
    <w:rsid w:val="5286C9D5"/>
    <w:rsid w:val="52907AB6"/>
    <w:rsid w:val="529D6DA3"/>
    <w:rsid w:val="52CF21C5"/>
    <w:rsid w:val="5308A37E"/>
    <w:rsid w:val="530B168E"/>
    <w:rsid w:val="537E40C6"/>
    <w:rsid w:val="53960432"/>
    <w:rsid w:val="53975D90"/>
    <w:rsid w:val="53AB3E48"/>
    <w:rsid w:val="53BBF494"/>
    <w:rsid w:val="53F6557E"/>
    <w:rsid w:val="5430EDAF"/>
    <w:rsid w:val="543BA0F0"/>
    <w:rsid w:val="54BBD3E6"/>
    <w:rsid w:val="5556E1E3"/>
    <w:rsid w:val="559E8687"/>
    <w:rsid w:val="560ED039"/>
    <w:rsid w:val="5642B750"/>
    <w:rsid w:val="56896FEB"/>
    <w:rsid w:val="5699AB6E"/>
    <w:rsid w:val="56BBD5D5"/>
    <w:rsid w:val="56CA9209"/>
    <w:rsid w:val="578385F6"/>
    <w:rsid w:val="578A817F"/>
    <w:rsid w:val="578CDA1E"/>
    <w:rsid w:val="57EF2B21"/>
    <w:rsid w:val="5900E294"/>
    <w:rsid w:val="591D6E8D"/>
    <w:rsid w:val="592002FF"/>
    <w:rsid w:val="5974633D"/>
    <w:rsid w:val="59C7BDD4"/>
    <w:rsid w:val="59F6D75E"/>
    <w:rsid w:val="5A4BFF66"/>
    <w:rsid w:val="5A52A198"/>
    <w:rsid w:val="5A9F5642"/>
    <w:rsid w:val="5ABB26B8"/>
    <w:rsid w:val="5B18BCD5"/>
    <w:rsid w:val="5B566A4F"/>
    <w:rsid w:val="5B8517B4"/>
    <w:rsid w:val="5BBD7C00"/>
    <w:rsid w:val="5BF0E293"/>
    <w:rsid w:val="5C311E56"/>
    <w:rsid w:val="5C4319DB"/>
    <w:rsid w:val="5C49F0FE"/>
    <w:rsid w:val="5CA3EC02"/>
    <w:rsid w:val="5CA46B76"/>
    <w:rsid w:val="5CB7006F"/>
    <w:rsid w:val="5D1D1CE5"/>
    <w:rsid w:val="5D250E4A"/>
    <w:rsid w:val="5D4E4B5F"/>
    <w:rsid w:val="5D5F80B8"/>
    <w:rsid w:val="5D83A028"/>
    <w:rsid w:val="5DA1C123"/>
    <w:rsid w:val="5E00A845"/>
    <w:rsid w:val="5E5C61B8"/>
    <w:rsid w:val="5EC3FA61"/>
    <w:rsid w:val="5EFDC429"/>
    <w:rsid w:val="5F19BF81"/>
    <w:rsid w:val="5F2A6E73"/>
    <w:rsid w:val="5F783AFA"/>
    <w:rsid w:val="5F80850F"/>
    <w:rsid w:val="5FB54CDD"/>
    <w:rsid w:val="5FC2FBDF"/>
    <w:rsid w:val="603AC9FB"/>
    <w:rsid w:val="605D6DC2"/>
    <w:rsid w:val="60BB40EA"/>
    <w:rsid w:val="60D4D886"/>
    <w:rsid w:val="60D71504"/>
    <w:rsid w:val="61DB0FD8"/>
    <w:rsid w:val="6221516C"/>
    <w:rsid w:val="6247C8A6"/>
    <w:rsid w:val="626BC39E"/>
    <w:rsid w:val="6270A8E7"/>
    <w:rsid w:val="62CE0E0B"/>
    <w:rsid w:val="63BD37EE"/>
    <w:rsid w:val="63FEC58A"/>
    <w:rsid w:val="640C7948"/>
    <w:rsid w:val="6457ADEF"/>
    <w:rsid w:val="64739889"/>
    <w:rsid w:val="64A1180B"/>
    <w:rsid w:val="64A9D2E8"/>
    <w:rsid w:val="64C4F83F"/>
    <w:rsid w:val="64D0B66C"/>
    <w:rsid w:val="64DBE9C4"/>
    <w:rsid w:val="65618FB2"/>
    <w:rsid w:val="6575C719"/>
    <w:rsid w:val="65D209D2"/>
    <w:rsid w:val="65D89C6E"/>
    <w:rsid w:val="662DAC6C"/>
    <w:rsid w:val="671A6CCC"/>
    <w:rsid w:val="67301D25"/>
    <w:rsid w:val="67441A0A"/>
    <w:rsid w:val="6753F9F7"/>
    <w:rsid w:val="676616DE"/>
    <w:rsid w:val="676930DD"/>
    <w:rsid w:val="67770740"/>
    <w:rsid w:val="686AECED"/>
    <w:rsid w:val="687C5BC6"/>
    <w:rsid w:val="6891E516"/>
    <w:rsid w:val="68B98346"/>
    <w:rsid w:val="69268660"/>
    <w:rsid w:val="694BFAC9"/>
    <w:rsid w:val="69A63EAC"/>
    <w:rsid w:val="69C5AB24"/>
    <w:rsid w:val="69E84139"/>
    <w:rsid w:val="69FD207B"/>
    <w:rsid w:val="6A0832C4"/>
    <w:rsid w:val="6A197472"/>
    <w:rsid w:val="6AB31AAE"/>
    <w:rsid w:val="6AD09664"/>
    <w:rsid w:val="6AE1B5CD"/>
    <w:rsid w:val="6B07A7BF"/>
    <w:rsid w:val="6B49DC27"/>
    <w:rsid w:val="6B65B248"/>
    <w:rsid w:val="6B665E76"/>
    <w:rsid w:val="6B84119A"/>
    <w:rsid w:val="6B9D212B"/>
    <w:rsid w:val="6BAA08FA"/>
    <w:rsid w:val="6BB69616"/>
    <w:rsid w:val="6BCD227F"/>
    <w:rsid w:val="6BDAEC47"/>
    <w:rsid w:val="6C072911"/>
    <w:rsid w:val="6C4551AC"/>
    <w:rsid w:val="6C687240"/>
    <w:rsid w:val="6D0B86CD"/>
    <w:rsid w:val="6D969309"/>
    <w:rsid w:val="6DF89CC6"/>
    <w:rsid w:val="6E0BFBA8"/>
    <w:rsid w:val="6E1E8ADE"/>
    <w:rsid w:val="6EEAC381"/>
    <w:rsid w:val="6F125B33"/>
    <w:rsid w:val="6F272C77"/>
    <w:rsid w:val="6F31ABB8"/>
    <w:rsid w:val="6F445551"/>
    <w:rsid w:val="6F72AF2B"/>
    <w:rsid w:val="6F9E965F"/>
    <w:rsid w:val="6FB8A239"/>
    <w:rsid w:val="6FB8FF20"/>
    <w:rsid w:val="6FFE1053"/>
    <w:rsid w:val="70503E16"/>
    <w:rsid w:val="7075A992"/>
    <w:rsid w:val="707B8092"/>
    <w:rsid w:val="7080B676"/>
    <w:rsid w:val="708D33BD"/>
    <w:rsid w:val="70D2A19B"/>
    <w:rsid w:val="71234733"/>
    <w:rsid w:val="713A66C0"/>
    <w:rsid w:val="71588FC5"/>
    <w:rsid w:val="71B02BA2"/>
    <w:rsid w:val="71DCB8D7"/>
    <w:rsid w:val="71E5E290"/>
    <w:rsid w:val="71FCF042"/>
    <w:rsid w:val="724A122E"/>
    <w:rsid w:val="724B88B5"/>
    <w:rsid w:val="72528D78"/>
    <w:rsid w:val="7253AEE8"/>
    <w:rsid w:val="7292FC13"/>
    <w:rsid w:val="72EB1CB8"/>
    <w:rsid w:val="7320F48B"/>
    <w:rsid w:val="73DBBFCF"/>
    <w:rsid w:val="73DE4472"/>
    <w:rsid w:val="742DAD99"/>
    <w:rsid w:val="743048AD"/>
    <w:rsid w:val="745038E3"/>
    <w:rsid w:val="74723205"/>
    <w:rsid w:val="74B0A981"/>
    <w:rsid w:val="74BAC5D7"/>
    <w:rsid w:val="74DC3F57"/>
    <w:rsid w:val="74FB6988"/>
    <w:rsid w:val="7501C107"/>
    <w:rsid w:val="7554C673"/>
    <w:rsid w:val="756D3BCA"/>
    <w:rsid w:val="75A33991"/>
    <w:rsid w:val="75C3DF36"/>
    <w:rsid w:val="75E0BBE3"/>
    <w:rsid w:val="767628F8"/>
    <w:rsid w:val="76D4A345"/>
    <w:rsid w:val="776363E7"/>
    <w:rsid w:val="7812BCCB"/>
    <w:rsid w:val="7818851E"/>
    <w:rsid w:val="78CF6210"/>
    <w:rsid w:val="78D306EB"/>
    <w:rsid w:val="79051941"/>
    <w:rsid w:val="7970B27E"/>
    <w:rsid w:val="79959E77"/>
    <w:rsid w:val="79BC3772"/>
    <w:rsid w:val="79D89651"/>
    <w:rsid w:val="79F25C02"/>
    <w:rsid w:val="7A2F5E94"/>
    <w:rsid w:val="7A52E2CB"/>
    <w:rsid w:val="7ACD91D1"/>
    <w:rsid w:val="7ADEF025"/>
    <w:rsid w:val="7AEFDD7A"/>
    <w:rsid w:val="7B718FA3"/>
    <w:rsid w:val="7B73BAF7"/>
    <w:rsid w:val="7B8C87A0"/>
    <w:rsid w:val="7BE25A58"/>
    <w:rsid w:val="7C3154D1"/>
    <w:rsid w:val="7C36D50A"/>
    <w:rsid w:val="7C3F5C90"/>
    <w:rsid w:val="7C4713C2"/>
    <w:rsid w:val="7C71CE3B"/>
    <w:rsid w:val="7CB06F0C"/>
    <w:rsid w:val="7CB8C709"/>
    <w:rsid w:val="7D0DED8D"/>
    <w:rsid w:val="7D75D2B0"/>
    <w:rsid w:val="7D9C2D66"/>
    <w:rsid w:val="7DA2BC27"/>
    <w:rsid w:val="7E053293"/>
    <w:rsid w:val="7E90A4B4"/>
    <w:rsid w:val="7F241C71"/>
    <w:rsid w:val="7F483DB7"/>
    <w:rsid w:val="7F4E523F"/>
    <w:rsid w:val="7FC1873B"/>
    <w:rsid w:val="7FC9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AFAAE"/>
  <w15:chartTrackingRefBased/>
  <w15:docId w15:val="{04016385-6722-4587-8142-E8712FB2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3E53B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3E53B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uk-U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3E53B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  <w:lang w:val="uk-U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3E53B7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uk-U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3E53B7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uk-U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3E53B7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  <w:lang w:val="uk-U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3E53B7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  <w:lang w:val="uk-U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3E53B7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uk-UA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3E53B7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3E53B73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  <w:lang w:val="uk-UA"/>
    </w:rPr>
  </w:style>
  <w:style w:type="character" w:customStyle="1" w:styleId="TitleChar">
    <w:name w:val="Title Char"/>
    <w:basedOn w:val="DefaultParagraphFont"/>
    <w:link w:val="Title"/>
    <w:uiPriority w:val="10"/>
    <w:rsid w:val="03E53B73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paragraph" w:styleId="Header">
    <w:name w:val="header"/>
    <w:basedOn w:val="Normal"/>
    <w:link w:val="HeaderChar"/>
    <w:uiPriority w:val="99"/>
    <w:unhideWhenUsed/>
    <w:rsid w:val="03E53B73"/>
    <w:pPr>
      <w:tabs>
        <w:tab w:val="center" w:pos="4819"/>
        <w:tab w:val="right" w:pos="9638"/>
      </w:tabs>
      <w:spacing w:after="0"/>
    </w:pPr>
    <w:rPr>
      <w:lang w:val="uk-UA"/>
    </w:rPr>
  </w:style>
  <w:style w:type="character" w:customStyle="1" w:styleId="HeaderChar">
    <w:name w:val="Header Char"/>
    <w:basedOn w:val="DefaultParagraphFont"/>
    <w:link w:val="Header"/>
    <w:uiPriority w:val="99"/>
    <w:rsid w:val="03E53B73"/>
    <w:rPr>
      <w:noProof w:val="0"/>
      <w:lang w:val="uk-UA"/>
    </w:rPr>
  </w:style>
  <w:style w:type="paragraph" w:styleId="Footer">
    <w:name w:val="footer"/>
    <w:basedOn w:val="Normal"/>
    <w:link w:val="FooterChar"/>
    <w:uiPriority w:val="99"/>
    <w:unhideWhenUsed/>
    <w:rsid w:val="03E53B73"/>
    <w:pPr>
      <w:tabs>
        <w:tab w:val="center" w:pos="4819"/>
        <w:tab w:val="right" w:pos="9638"/>
      </w:tabs>
      <w:spacing w:after="0"/>
    </w:pPr>
    <w:rPr>
      <w:lang w:val="uk-UA"/>
    </w:rPr>
  </w:style>
  <w:style w:type="character" w:customStyle="1" w:styleId="FooterChar">
    <w:name w:val="Footer Char"/>
    <w:basedOn w:val="DefaultParagraphFont"/>
    <w:link w:val="Footer"/>
    <w:uiPriority w:val="99"/>
    <w:rsid w:val="03E53B73"/>
    <w:rPr>
      <w:noProof w:val="0"/>
      <w:lang w:val="uk-UA"/>
    </w:rPr>
  </w:style>
  <w:style w:type="table" w:styleId="TableGrid">
    <w:name w:val="Table Grid"/>
    <w:basedOn w:val="Table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3E53B73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uk-UA"/>
    </w:rPr>
  </w:style>
  <w:style w:type="character" w:customStyle="1" w:styleId="Heading2Char">
    <w:name w:val="Heading 2 Char"/>
    <w:basedOn w:val="DefaultParagraphFont"/>
    <w:link w:val="Heading2"/>
    <w:uiPriority w:val="9"/>
    <w:rsid w:val="03E53B73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uk-UA"/>
    </w:rPr>
  </w:style>
  <w:style w:type="paragraph" w:styleId="ListParagraph">
    <w:name w:val="List Paragraph"/>
    <w:basedOn w:val="Normal"/>
    <w:uiPriority w:val="34"/>
    <w:qFormat/>
    <w:rsid w:val="03E53B73"/>
    <w:pPr>
      <w:ind w:left="720"/>
      <w:contextualSpacing/>
    </w:pPr>
    <w:rPr>
      <w:lang w:val="uk-UA"/>
    </w:rPr>
  </w:style>
  <w:style w:type="character" w:styleId="Hyperlink">
    <w:name w:val="Hyperlink"/>
    <w:basedOn w:val="DefaultParagraphFont"/>
    <w:uiPriority w:val="99"/>
    <w:semiHidden/>
    <w:unhideWhenUsed/>
    <w:rsid w:val="00196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3E53B73"/>
    <w:pPr>
      <w:spacing w:after="0"/>
    </w:pPr>
    <w:rPr>
      <w:rFonts w:ascii="Segoe UI" w:eastAsiaTheme="minorEastAsia" w:hAnsi="Segoe UI" w:cs="Segoe UI"/>
      <w:sz w:val="18"/>
      <w:szCs w:val="18"/>
      <w:lang w:val="uk-U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3E53B73"/>
    <w:rPr>
      <w:rFonts w:ascii="Segoe UI" w:eastAsiaTheme="minorEastAsia" w:hAnsi="Segoe UI" w:cs="Segoe UI"/>
      <w:noProof w:val="0"/>
      <w:sz w:val="18"/>
      <w:szCs w:val="18"/>
      <w:lang w:val="uk-U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3E53B73"/>
    <w:pPr>
      <w:spacing w:after="0"/>
    </w:pPr>
    <w:rPr>
      <w:sz w:val="20"/>
      <w:szCs w:val="20"/>
      <w:lang w:val="uk-U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3E53B73"/>
    <w:rPr>
      <w:noProof w:val="0"/>
      <w:sz w:val="20"/>
      <w:szCs w:val="20"/>
      <w:lang w:val="uk-UA"/>
    </w:rPr>
  </w:style>
  <w:style w:type="character" w:styleId="FootnoteReference">
    <w:name w:val="footnote reference"/>
    <w:basedOn w:val="DefaultParagraphFont"/>
    <w:uiPriority w:val="99"/>
    <w:semiHidden/>
    <w:unhideWhenUsed/>
    <w:rsid w:val="00286A2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D5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3E53B73"/>
    <w:rPr>
      <w:sz w:val="20"/>
      <w:szCs w:val="20"/>
      <w:lang w:val="uk-UA"/>
    </w:rPr>
  </w:style>
  <w:style w:type="character" w:customStyle="1" w:styleId="CommentTextChar">
    <w:name w:val="Comment Text Char"/>
    <w:basedOn w:val="DefaultParagraphFont"/>
    <w:link w:val="CommentText"/>
    <w:uiPriority w:val="99"/>
    <w:rsid w:val="03E53B73"/>
    <w:rPr>
      <w:noProof w:val="0"/>
      <w:sz w:val="20"/>
      <w:szCs w:val="20"/>
      <w:lang w:val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3E53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3E53B73"/>
    <w:rPr>
      <w:b/>
      <w:bCs/>
      <w:noProof w:val="0"/>
      <w:sz w:val="20"/>
      <w:szCs w:val="20"/>
      <w:lang w:val="uk-UA"/>
    </w:rPr>
  </w:style>
  <w:style w:type="paragraph" w:styleId="Subtitle">
    <w:name w:val="Subtitle"/>
    <w:basedOn w:val="Normal"/>
    <w:next w:val="Normal"/>
    <w:link w:val="SubtitleChar"/>
    <w:uiPriority w:val="11"/>
    <w:qFormat/>
    <w:rsid w:val="03E53B73"/>
    <w:rPr>
      <w:rFonts w:ascii="Times New Roman" w:eastAsiaTheme="minorEastAsia" w:hAnsi="Times New Roman"/>
      <w:color w:val="5A5A5A"/>
      <w:lang w:val="uk-UA"/>
    </w:rPr>
  </w:style>
  <w:style w:type="character" w:customStyle="1" w:styleId="SubtitleChar">
    <w:name w:val="Subtitle Char"/>
    <w:basedOn w:val="DefaultParagraphFont"/>
    <w:link w:val="Subtitle"/>
    <w:uiPriority w:val="11"/>
    <w:rsid w:val="03E53B73"/>
    <w:rPr>
      <w:rFonts w:ascii="Times New Roman" w:eastAsiaTheme="minorEastAsia" w:hAnsi="Times New Roman" w:cstheme="minorBidi"/>
      <w:noProof w:val="0"/>
      <w:color w:val="5A5A5A"/>
      <w:lang w:val="uk-UA"/>
    </w:rPr>
  </w:style>
  <w:style w:type="paragraph" w:styleId="NoSpacing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120C6C"/>
  </w:style>
  <w:style w:type="character" w:customStyle="1" w:styleId="eop">
    <w:name w:val="eop"/>
    <w:basedOn w:val="DefaultParagraphFont"/>
    <w:rsid w:val="00120C6C"/>
  </w:style>
  <w:style w:type="paragraph" w:styleId="HTMLPreformatted">
    <w:name w:val="HTML Preformatted"/>
    <w:basedOn w:val="Normal"/>
    <w:link w:val="HTMLPreformattedChar"/>
    <w:uiPriority w:val="99"/>
    <w:unhideWhenUsed/>
    <w:rsid w:val="03E53B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uk-U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3E53B73"/>
    <w:rPr>
      <w:rFonts w:ascii="Courier New" w:eastAsia="Times New Roman" w:hAnsi="Courier New" w:cs="Courier New"/>
      <w:noProof w:val="0"/>
      <w:sz w:val="20"/>
      <w:szCs w:val="20"/>
      <w:lang w:val="uk-UA"/>
    </w:rPr>
  </w:style>
  <w:style w:type="character" w:customStyle="1" w:styleId="Ingen">
    <w:name w:val="Ingen"/>
    <w:rsid w:val="00120C6C"/>
  </w:style>
  <w:style w:type="character" w:customStyle="1" w:styleId="Hyperlink2">
    <w:name w:val="Hyperlink.2"/>
    <w:basedOn w:val="Ingen"/>
    <w:rsid w:val="00120C6C"/>
    <w:rPr>
      <w:rFonts w:ascii="Times New Roman" w:eastAsia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1C0F4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C0F4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1151D"/>
    <w:pPr>
      <w:spacing w:after="0" w:line="240" w:lineRule="auto"/>
    </w:pPr>
  </w:style>
  <w:style w:type="character" w:customStyle="1" w:styleId="cf01">
    <w:name w:val="cf01"/>
    <w:basedOn w:val="DefaultParagraphFont"/>
    <w:rsid w:val="00AB4A3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7D3CB9"/>
    <w:rPr>
      <w:rFonts w:ascii="Segoe UI" w:hAnsi="Segoe UI" w:cs="Segoe UI" w:hint="default"/>
      <w:i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3E53B73"/>
    <w:pPr>
      <w:spacing w:before="200"/>
      <w:ind w:left="864" w:right="864"/>
      <w:jc w:val="center"/>
    </w:pPr>
    <w:rPr>
      <w:i/>
      <w:iCs/>
      <w:color w:val="404040" w:themeColor="text1" w:themeTint="BF"/>
      <w:lang w:val="uk-U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3E53B73"/>
    <w:pPr>
      <w:spacing w:before="360" w:after="360"/>
      <w:ind w:left="864" w:right="864"/>
      <w:jc w:val="center"/>
    </w:pPr>
    <w:rPr>
      <w:i/>
      <w:iCs/>
      <w:color w:val="4472C4" w:themeColor="accent1"/>
      <w:lang w:val="uk-UA"/>
    </w:rPr>
  </w:style>
  <w:style w:type="character" w:customStyle="1" w:styleId="Heading3Char">
    <w:name w:val="Heading 3 Char"/>
    <w:basedOn w:val="DefaultParagraphFont"/>
    <w:link w:val="Heading3"/>
    <w:uiPriority w:val="9"/>
    <w:rsid w:val="03E53B73"/>
    <w:rPr>
      <w:rFonts w:asciiTheme="majorHAnsi" w:eastAsiaTheme="majorEastAsia" w:hAnsiTheme="majorHAnsi" w:cstheme="majorBidi"/>
      <w:noProof w:val="0"/>
      <w:color w:val="1F3763"/>
      <w:sz w:val="24"/>
      <w:szCs w:val="24"/>
      <w:lang w:val="uk-UA"/>
    </w:rPr>
  </w:style>
  <w:style w:type="character" w:customStyle="1" w:styleId="Heading4Char">
    <w:name w:val="Heading 4 Char"/>
    <w:basedOn w:val="DefaultParagraphFont"/>
    <w:link w:val="Heading4"/>
    <w:uiPriority w:val="9"/>
    <w:rsid w:val="03E53B73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uk-UA"/>
    </w:rPr>
  </w:style>
  <w:style w:type="character" w:customStyle="1" w:styleId="Heading5Char">
    <w:name w:val="Heading 5 Char"/>
    <w:basedOn w:val="DefaultParagraphFont"/>
    <w:link w:val="Heading5"/>
    <w:uiPriority w:val="9"/>
    <w:rsid w:val="03E53B73"/>
    <w:rPr>
      <w:rFonts w:asciiTheme="majorHAnsi" w:eastAsiaTheme="majorEastAsia" w:hAnsiTheme="majorHAnsi" w:cstheme="majorBidi"/>
      <w:noProof w:val="0"/>
      <w:color w:val="2F5496" w:themeColor="accent1" w:themeShade="BF"/>
      <w:lang w:val="uk-UA"/>
    </w:rPr>
  </w:style>
  <w:style w:type="character" w:customStyle="1" w:styleId="Heading6Char">
    <w:name w:val="Heading 6 Char"/>
    <w:basedOn w:val="DefaultParagraphFont"/>
    <w:link w:val="Heading6"/>
    <w:uiPriority w:val="9"/>
    <w:rsid w:val="03E53B73"/>
    <w:rPr>
      <w:rFonts w:asciiTheme="majorHAnsi" w:eastAsiaTheme="majorEastAsia" w:hAnsiTheme="majorHAnsi" w:cstheme="majorBidi"/>
      <w:noProof w:val="0"/>
      <w:color w:val="1F3763"/>
      <w:lang w:val="uk-UA"/>
    </w:rPr>
  </w:style>
  <w:style w:type="character" w:customStyle="1" w:styleId="Heading7Char">
    <w:name w:val="Heading 7 Char"/>
    <w:basedOn w:val="DefaultParagraphFont"/>
    <w:link w:val="Heading7"/>
    <w:uiPriority w:val="9"/>
    <w:rsid w:val="03E53B73"/>
    <w:rPr>
      <w:rFonts w:asciiTheme="majorHAnsi" w:eastAsiaTheme="majorEastAsia" w:hAnsiTheme="majorHAnsi" w:cstheme="majorBidi"/>
      <w:i/>
      <w:iCs/>
      <w:noProof w:val="0"/>
      <w:color w:val="1F3763"/>
      <w:lang w:val="uk-UA"/>
    </w:rPr>
  </w:style>
  <w:style w:type="character" w:customStyle="1" w:styleId="Heading8Char">
    <w:name w:val="Heading 8 Char"/>
    <w:basedOn w:val="DefaultParagraphFont"/>
    <w:link w:val="Heading8"/>
    <w:uiPriority w:val="9"/>
    <w:rsid w:val="03E53B73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Heading9Char">
    <w:name w:val="Heading 9 Char"/>
    <w:basedOn w:val="DefaultParagraphFont"/>
    <w:link w:val="Heading9"/>
    <w:uiPriority w:val="9"/>
    <w:rsid w:val="03E53B73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QuoteChar">
    <w:name w:val="Quote Char"/>
    <w:basedOn w:val="DefaultParagraphFont"/>
    <w:link w:val="Quote"/>
    <w:uiPriority w:val="29"/>
    <w:rsid w:val="03E53B73"/>
    <w:rPr>
      <w:i/>
      <w:iCs/>
      <w:noProof w:val="0"/>
      <w:color w:val="404040" w:themeColor="text1" w:themeTint="BF"/>
      <w:lang w:val="uk-U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3E53B73"/>
    <w:rPr>
      <w:i/>
      <w:iCs/>
      <w:noProof w:val="0"/>
      <w:color w:val="4472C4" w:themeColor="accent1"/>
      <w:lang w:val="uk-UA"/>
    </w:rPr>
  </w:style>
  <w:style w:type="paragraph" w:styleId="TOC1">
    <w:name w:val="toc 1"/>
    <w:basedOn w:val="Normal"/>
    <w:next w:val="Normal"/>
    <w:uiPriority w:val="39"/>
    <w:unhideWhenUsed/>
    <w:rsid w:val="03E53B73"/>
    <w:pPr>
      <w:spacing w:after="100"/>
    </w:pPr>
    <w:rPr>
      <w:lang w:val="uk-UA"/>
    </w:rPr>
  </w:style>
  <w:style w:type="paragraph" w:styleId="TOC2">
    <w:name w:val="toc 2"/>
    <w:basedOn w:val="Normal"/>
    <w:next w:val="Normal"/>
    <w:uiPriority w:val="39"/>
    <w:unhideWhenUsed/>
    <w:rsid w:val="03E53B73"/>
    <w:pPr>
      <w:spacing w:after="100"/>
      <w:ind w:left="220"/>
    </w:pPr>
    <w:rPr>
      <w:lang w:val="uk-UA"/>
    </w:rPr>
  </w:style>
  <w:style w:type="paragraph" w:styleId="TOC3">
    <w:name w:val="toc 3"/>
    <w:basedOn w:val="Normal"/>
    <w:next w:val="Normal"/>
    <w:uiPriority w:val="39"/>
    <w:unhideWhenUsed/>
    <w:rsid w:val="03E53B73"/>
    <w:pPr>
      <w:spacing w:after="100"/>
      <w:ind w:left="440"/>
    </w:pPr>
    <w:rPr>
      <w:lang w:val="uk-UA"/>
    </w:rPr>
  </w:style>
  <w:style w:type="paragraph" w:styleId="TOC4">
    <w:name w:val="toc 4"/>
    <w:basedOn w:val="Normal"/>
    <w:next w:val="Normal"/>
    <w:uiPriority w:val="39"/>
    <w:unhideWhenUsed/>
    <w:rsid w:val="03E53B73"/>
    <w:pPr>
      <w:spacing w:after="100"/>
      <w:ind w:left="660"/>
    </w:pPr>
    <w:rPr>
      <w:lang w:val="uk-UA"/>
    </w:rPr>
  </w:style>
  <w:style w:type="paragraph" w:styleId="TOC5">
    <w:name w:val="toc 5"/>
    <w:basedOn w:val="Normal"/>
    <w:next w:val="Normal"/>
    <w:uiPriority w:val="39"/>
    <w:unhideWhenUsed/>
    <w:rsid w:val="03E53B73"/>
    <w:pPr>
      <w:spacing w:after="100"/>
      <w:ind w:left="880"/>
    </w:pPr>
    <w:rPr>
      <w:lang w:val="uk-UA"/>
    </w:rPr>
  </w:style>
  <w:style w:type="paragraph" w:styleId="TOC6">
    <w:name w:val="toc 6"/>
    <w:basedOn w:val="Normal"/>
    <w:next w:val="Normal"/>
    <w:uiPriority w:val="39"/>
    <w:unhideWhenUsed/>
    <w:rsid w:val="03E53B73"/>
    <w:pPr>
      <w:spacing w:after="100"/>
      <w:ind w:left="1100"/>
    </w:pPr>
    <w:rPr>
      <w:lang w:val="uk-UA"/>
    </w:rPr>
  </w:style>
  <w:style w:type="paragraph" w:styleId="TOC7">
    <w:name w:val="toc 7"/>
    <w:basedOn w:val="Normal"/>
    <w:next w:val="Normal"/>
    <w:uiPriority w:val="39"/>
    <w:unhideWhenUsed/>
    <w:rsid w:val="03E53B73"/>
    <w:pPr>
      <w:spacing w:after="100"/>
      <w:ind w:left="1320"/>
    </w:pPr>
    <w:rPr>
      <w:lang w:val="uk-UA"/>
    </w:rPr>
  </w:style>
  <w:style w:type="paragraph" w:styleId="TOC8">
    <w:name w:val="toc 8"/>
    <w:basedOn w:val="Normal"/>
    <w:next w:val="Normal"/>
    <w:uiPriority w:val="39"/>
    <w:unhideWhenUsed/>
    <w:rsid w:val="03E53B73"/>
    <w:pPr>
      <w:spacing w:after="100"/>
      <w:ind w:left="1540"/>
    </w:pPr>
    <w:rPr>
      <w:lang w:val="uk-UA"/>
    </w:rPr>
  </w:style>
  <w:style w:type="paragraph" w:styleId="TOC9">
    <w:name w:val="toc 9"/>
    <w:basedOn w:val="Normal"/>
    <w:next w:val="Normal"/>
    <w:uiPriority w:val="39"/>
    <w:unhideWhenUsed/>
    <w:rsid w:val="03E53B73"/>
    <w:pPr>
      <w:spacing w:after="100"/>
      <w:ind w:left="1760"/>
    </w:pPr>
    <w:rPr>
      <w:lang w:val="uk-U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3E53B73"/>
    <w:pPr>
      <w:spacing w:after="0"/>
    </w:pPr>
    <w:rPr>
      <w:sz w:val="20"/>
      <w:szCs w:val="20"/>
      <w:lang w:val="uk-U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3E53B73"/>
    <w:rPr>
      <w:noProof w:val="0"/>
      <w:sz w:val="20"/>
      <w:szCs w:val="20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E4E4A-9A73-414F-9759-32FBE5DD4063}"/>
      </w:docPartPr>
      <w:docPartBody>
        <w:p w:rsidR="00AF24D4" w:rsidRDefault="00AF24D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24D4"/>
    <w:rsid w:val="00930976"/>
    <w:rsid w:val="00AC5FEE"/>
    <w:rsid w:val="00AF24D4"/>
    <w:rsid w:val="00C81B02"/>
    <w:rsid w:val="00C83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windows-1251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bde51b-441e-4459-b7c4-0e52e7d37581">
      <Terms xmlns="http://schemas.microsoft.com/office/infopath/2007/PartnerControls"/>
    </lcf76f155ced4ddcb4097134ff3c332f>
    <TaxCatchAll xmlns="e66c762a-0a4b-4eb6-b67e-9f011ef4a38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59C32A6ACF44DA16E87BC538C9577" ma:contentTypeVersion="17" ma:contentTypeDescription="Create a new document." ma:contentTypeScope="" ma:versionID="d3fbcb3b75301f3400a975f0eecdc9ea">
  <xsd:schema xmlns:xsd="http://www.w3.org/2001/XMLSchema" xmlns:xs="http://www.w3.org/2001/XMLSchema" xmlns:p="http://schemas.microsoft.com/office/2006/metadata/properties" xmlns:ns2="0fbde51b-441e-4459-b7c4-0e52e7d37581" xmlns:ns3="e66c762a-0a4b-4eb6-b67e-9f011ef4a387" targetNamespace="http://schemas.microsoft.com/office/2006/metadata/properties" ma:root="true" ma:fieldsID="a158a5c6283f7730c988d91a79f81439" ns2:_="" ns3:_="">
    <xsd:import namespace="0fbde51b-441e-4459-b7c4-0e52e7d37581"/>
    <xsd:import namespace="e66c762a-0a4b-4eb6-b67e-9f011ef4a3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de51b-441e-4459-b7c4-0e52e7d37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c762a-0a4b-4eb6-b67e-9f011ef4a3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169236-48d9-484c-8c8d-fb4b5a3246ed}" ma:internalName="TaxCatchAll" ma:showField="CatchAllData" ma:web="e66c762a-0a4b-4eb6-b67e-9f011ef4a3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0fbde51b-441e-4459-b7c4-0e52e7d37581"/>
    <ds:schemaRef ds:uri="e66c762a-0a4b-4eb6-b67e-9f011ef4a387"/>
  </ds:schemaRefs>
</ds:datastoreItem>
</file>

<file path=customXml/itemProps3.xml><?xml version="1.0" encoding="utf-8"?>
<ds:datastoreItem xmlns:ds="http://schemas.openxmlformats.org/officeDocument/2006/customXml" ds:itemID="{7C6DF696-EE75-43C5-84E1-1F501578C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de51b-441e-4459-b7c4-0e52e7d37581"/>
    <ds:schemaRef ds:uri="e66c762a-0a4b-4eb6-b67e-9f011ef4a3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3</Words>
  <Characters>4354</Characters>
  <Application>Microsoft Office Word</Application>
  <DocSecurity>4</DocSecurity>
  <Lines>36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Yurii Veselskyi</cp:lastModifiedBy>
  <cp:revision>32</cp:revision>
  <dcterms:created xsi:type="dcterms:W3CDTF">2023-09-06T14:22:00Z</dcterms:created>
  <dcterms:modified xsi:type="dcterms:W3CDTF">2023-09-10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59C32A6ACF44DA16E87BC538C9577</vt:lpwstr>
  </property>
  <property fmtid="{D5CDD505-2E9C-101B-9397-08002B2CF9AE}" pid="3" name="MediaServiceImageTags">
    <vt:lpwstr/>
  </property>
</Properties>
</file>